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19C514F" w14:textId="77777777" w:rsidR="008962C6" w:rsidRDefault="008962C6" w:rsidP="00AA2C90">
      <w:pPr>
        <w:tabs>
          <w:tab w:val="left" w:pos="8040"/>
        </w:tabs>
        <w:rPr>
          <w:lang w:val="en-US"/>
        </w:rPr>
      </w:pPr>
    </w:p>
    <w:p w14:paraId="49CE39BE" w14:textId="77777777" w:rsidR="004E44B3" w:rsidRDefault="004E44B3" w:rsidP="004E44B3">
      <w:pPr>
        <w:rPr>
          <w:rFonts w:cstheme="minorBidi"/>
        </w:rPr>
      </w:pPr>
      <w:r>
        <w:rPr>
          <w:rFonts w:cstheme="minorBidi"/>
        </w:rPr>
        <w:t xml:space="preserve">Wind speed variation with the distance (Related to Babak </w:t>
      </w:r>
      <w:proofErr w:type="spellStart"/>
      <w:r>
        <w:rPr>
          <w:rFonts w:cstheme="minorBidi"/>
        </w:rPr>
        <w:t>Bahrani</w:t>
      </w:r>
      <w:proofErr w:type="spellEnd"/>
      <w:r>
        <w:rPr>
          <w:rFonts w:cstheme="minorBidi"/>
        </w:rPr>
        <w:t xml:space="preserve"> tree burning experiments)</w:t>
      </w:r>
    </w:p>
    <w:p w14:paraId="078A0E4F" w14:textId="77777777" w:rsidR="004E44B3" w:rsidRDefault="004E44B3" w:rsidP="004E44B3">
      <w:pPr>
        <w:rPr>
          <w:rFonts w:cstheme="minorBidi"/>
        </w:rPr>
      </w:pPr>
    </w:p>
    <w:p w14:paraId="5653AFD5" w14:textId="77777777" w:rsidR="004E44B3" w:rsidRDefault="004E44B3" w:rsidP="004E44B3">
      <w:pPr>
        <w:rPr>
          <w:rFonts w:cstheme="minorBidi"/>
        </w:rPr>
      </w:pPr>
      <w:r>
        <w:rPr>
          <w:rFonts w:cstheme="minorBidi"/>
        </w:rPr>
        <w:t>In this experiment, the initial velocities at the fans are 5.36 m/s (idle wind), 11.17 m/s (medium wind), and 17.88 m/s (high wind). X distance is 7.32 m.</w:t>
      </w:r>
    </w:p>
    <w:p w14:paraId="638D74FD" w14:textId="4E7B8236" w:rsidR="004E44B3" w:rsidRDefault="004E44B3" w:rsidP="004E44B3">
      <w:pPr>
        <w:rPr>
          <w:rFonts w:cstheme="minorBidi"/>
        </w:rPr>
      </w:pPr>
      <w:r>
        <w:rPr>
          <w:noProof/>
        </w:rPr>
        <w:drawing>
          <wp:inline distT="0" distB="0" distL="0" distR="0" wp14:anchorId="26D4B91C" wp14:editId="6E187B39">
            <wp:extent cx="3829050" cy="1950558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2233" cy="19521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CDFC5B" w14:textId="52A5ECDB" w:rsidR="004E44B3" w:rsidRDefault="004E44B3" w:rsidP="004E44B3">
      <w:pPr>
        <w:rPr>
          <w:rFonts w:cstheme="minorBidi"/>
        </w:rPr>
      </w:pPr>
      <w:proofErr w:type="gramStart"/>
      <w:r>
        <w:rPr>
          <w:rFonts w:cstheme="minorBidi"/>
        </w:rPr>
        <w:t>Similar to</w:t>
      </w:r>
      <w:proofErr w:type="gramEnd"/>
      <w:r>
        <w:rPr>
          <w:rFonts w:cstheme="minorBidi"/>
        </w:rPr>
        <w:t xml:space="preserve"> that, three simulations were completed for given initial wind speeds to find the wind speed at the tree base. The </w:t>
      </w:r>
      <w:proofErr w:type="spellStart"/>
      <w:r>
        <w:rPr>
          <w:rFonts w:cstheme="minorBidi"/>
        </w:rPr>
        <w:t>set up</w:t>
      </w:r>
      <w:proofErr w:type="spellEnd"/>
      <w:r>
        <w:rPr>
          <w:rFonts w:cstheme="minorBidi"/>
        </w:rPr>
        <w:t xml:space="preserve"> is as follows.</w:t>
      </w:r>
    </w:p>
    <w:tbl>
      <w:tblPr>
        <w:tblStyle w:val="TableGrid"/>
        <w:tblW w:w="11199" w:type="dxa"/>
        <w:tblInd w:w="-998" w:type="dxa"/>
        <w:tblLook w:val="04A0" w:firstRow="1" w:lastRow="0" w:firstColumn="1" w:lastColumn="0" w:noHBand="0" w:noVBand="1"/>
      </w:tblPr>
      <w:tblGrid>
        <w:gridCol w:w="4909"/>
        <w:gridCol w:w="6486"/>
      </w:tblGrid>
      <w:tr w:rsidR="00FF792E" w14:paraId="38CC9146" w14:textId="77777777" w:rsidTr="00FF792E">
        <w:tc>
          <w:tcPr>
            <w:tcW w:w="4774" w:type="dxa"/>
          </w:tcPr>
          <w:p w14:paraId="08DD1CAA" w14:textId="31FB7CE6" w:rsidR="00FF792E" w:rsidRDefault="00FF792E" w:rsidP="004E44B3">
            <w:pPr>
              <w:rPr>
                <w:rFonts w:cstheme="minorBidi"/>
              </w:rPr>
            </w:pPr>
            <w:r>
              <w:rPr>
                <w:noProof/>
              </w:rPr>
              <w:drawing>
                <wp:inline distT="0" distB="0" distL="0" distR="0" wp14:anchorId="17F363FD" wp14:editId="02906544">
                  <wp:extent cx="2980055" cy="2332912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84843" cy="23366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425" w:type="dxa"/>
          </w:tcPr>
          <w:p w14:paraId="25A151D1" w14:textId="69831C46" w:rsidR="00FF792E" w:rsidRDefault="00FF792E" w:rsidP="004E44B3">
            <w:pPr>
              <w:rPr>
                <w:rFonts w:cstheme="minorBidi"/>
              </w:rPr>
            </w:pPr>
            <w:r>
              <w:rPr>
                <w:noProof/>
              </w:rPr>
              <w:drawing>
                <wp:inline distT="0" distB="0" distL="0" distR="0" wp14:anchorId="65E09480" wp14:editId="429A68D0">
                  <wp:extent cx="3968750" cy="2540000"/>
                  <wp:effectExtent l="0" t="0" r="12700" b="12700"/>
                  <wp:docPr id="9" name="Chart 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95BFF92-90E9-4CA9-A430-C4BE52FF2CDE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0"/>
                    </a:graphicData>
                  </a:graphic>
                </wp:inline>
              </w:drawing>
            </w:r>
          </w:p>
        </w:tc>
      </w:tr>
    </w:tbl>
    <w:p w14:paraId="427C5C29" w14:textId="37E85920" w:rsidR="00FF792E" w:rsidRDefault="00FF792E" w:rsidP="004E44B3">
      <w:pPr>
        <w:rPr>
          <w:rFonts w:cstheme="minorBidi"/>
        </w:rPr>
      </w:pPr>
    </w:p>
    <w:p w14:paraId="5CFFD21E" w14:textId="58ABD760" w:rsidR="004E44B3" w:rsidRDefault="004E44B3" w:rsidP="00AA2C90">
      <w:pPr>
        <w:tabs>
          <w:tab w:val="left" w:pos="8040"/>
        </w:tabs>
        <w:rPr>
          <w:lang w:val="en-US"/>
        </w:rPr>
      </w:pPr>
    </w:p>
    <w:p w14:paraId="53726114" w14:textId="660328FC" w:rsidR="00F232B6" w:rsidRDefault="00F232B6" w:rsidP="00AA2C90">
      <w:pPr>
        <w:tabs>
          <w:tab w:val="left" w:pos="8040"/>
        </w:tabs>
        <w:rPr>
          <w:lang w:val="en-US"/>
        </w:rPr>
      </w:pPr>
    </w:p>
    <w:p w14:paraId="22483AE4" w14:textId="05F238BB" w:rsidR="00F232B6" w:rsidRDefault="00F232B6" w:rsidP="00AA2C90">
      <w:pPr>
        <w:tabs>
          <w:tab w:val="left" w:pos="8040"/>
        </w:tabs>
        <w:rPr>
          <w:lang w:val="en-US"/>
        </w:rPr>
      </w:pPr>
    </w:p>
    <w:p w14:paraId="38771C80" w14:textId="23C3F8AA" w:rsidR="00F232B6" w:rsidRDefault="00F232B6" w:rsidP="00AA2C90">
      <w:pPr>
        <w:tabs>
          <w:tab w:val="left" w:pos="8040"/>
        </w:tabs>
        <w:rPr>
          <w:lang w:val="en-US"/>
        </w:rPr>
      </w:pPr>
    </w:p>
    <w:p w14:paraId="30274708" w14:textId="24A3FAB7" w:rsidR="00F232B6" w:rsidRDefault="00F232B6" w:rsidP="00AA2C90">
      <w:pPr>
        <w:tabs>
          <w:tab w:val="left" w:pos="8040"/>
        </w:tabs>
        <w:rPr>
          <w:lang w:val="en-US"/>
        </w:rPr>
      </w:pPr>
    </w:p>
    <w:p w14:paraId="41D60969" w14:textId="359F6CDA" w:rsidR="00F232B6" w:rsidRDefault="00F232B6" w:rsidP="00AA2C90">
      <w:pPr>
        <w:tabs>
          <w:tab w:val="left" w:pos="8040"/>
        </w:tabs>
        <w:rPr>
          <w:lang w:val="en-US"/>
        </w:rPr>
      </w:pPr>
    </w:p>
    <w:p w14:paraId="401FBD37" w14:textId="43D20E6F" w:rsidR="00F232B6" w:rsidRDefault="00F232B6" w:rsidP="00AA2C90">
      <w:pPr>
        <w:tabs>
          <w:tab w:val="left" w:pos="8040"/>
        </w:tabs>
        <w:rPr>
          <w:lang w:val="en-US"/>
        </w:rPr>
      </w:pPr>
    </w:p>
    <w:p w14:paraId="6C809E39" w14:textId="77777777" w:rsidR="00F232B6" w:rsidRDefault="00F232B6" w:rsidP="00AA2C90">
      <w:pPr>
        <w:tabs>
          <w:tab w:val="left" w:pos="8040"/>
        </w:tabs>
        <w:rPr>
          <w:lang w:val="en-US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114"/>
        <w:gridCol w:w="3544"/>
      </w:tblGrid>
      <w:tr w:rsidR="004E44B3" w14:paraId="7A038AE1" w14:textId="77777777" w:rsidTr="0096655A">
        <w:trPr>
          <w:jc w:val="center"/>
        </w:trPr>
        <w:tc>
          <w:tcPr>
            <w:tcW w:w="3114" w:type="dxa"/>
          </w:tcPr>
          <w:p w14:paraId="5769C76C" w14:textId="18A16921" w:rsidR="004E44B3" w:rsidRDefault="004E44B3" w:rsidP="00AA2C90">
            <w:pPr>
              <w:tabs>
                <w:tab w:val="left" w:pos="8040"/>
              </w:tabs>
              <w:rPr>
                <w:lang w:val="en-US"/>
              </w:rPr>
            </w:pPr>
            <w:bookmarkStart w:id="0" w:name="_Hlk88949767"/>
            <w:r>
              <w:rPr>
                <w:lang w:val="en-US"/>
              </w:rPr>
              <w:t>Inlet velocity m/s (at z=-7.3 m)</w:t>
            </w:r>
          </w:p>
        </w:tc>
        <w:tc>
          <w:tcPr>
            <w:tcW w:w="3544" w:type="dxa"/>
          </w:tcPr>
          <w:p w14:paraId="101468C2" w14:textId="72686387" w:rsidR="004E44B3" w:rsidRDefault="004E44B3" w:rsidP="00AA2C90">
            <w:pPr>
              <w:tabs>
                <w:tab w:val="left" w:pos="8040"/>
              </w:tabs>
              <w:rPr>
                <w:lang w:val="en-US"/>
              </w:rPr>
            </w:pPr>
            <w:r>
              <w:rPr>
                <w:lang w:val="en-US"/>
              </w:rPr>
              <w:t>Velocity at tree base m/s (at z=0 m)</w:t>
            </w:r>
          </w:p>
        </w:tc>
      </w:tr>
      <w:tr w:rsidR="004E44B3" w14:paraId="680BA8FF" w14:textId="77777777" w:rsidTr="0096655A">
        <w:trPr>
          <w:jc w:val="center"/>
        </w:trPr>
        <w:tc>
          <w:tcPr>
            <w:tcW w:w="3114" w:type="dxa"/>
          </w:tcPr>
          <w:p w14:paraId="74F3C09D" w14:textId="6693A471" w:rsidR="004E44B3" w:rsidRDefault="004E44B3" w:rsidP="00AA2C90">
            <w:pPr>
              <w:tabs>
                <w:tab w:val="left" w:pos="8040"/>
              </w:tabs>
              <w:rPr>
                <w:lang w:val="en-US"/>
              </w:rPr>
            </w:pPr>
            <w:r>
              <w:rPr>
                <w:lang w:val="en-US"/>
              </w:rPr>
              <w:t>5.36</w:t>
            </w:r>
          </w:p>
        </w:tc>
        <w:tc>
          <w:tcPr>
            <w:tcW w:w="3544" w:type="dxa"/>
          </w:tcPr>
          <w:p w14:paraId="46313002" w14:textId="6047445A" w:rsidR="004E44B3" w:rsidRDefault="004E44B3" w:rsidP="00AA2C90">
            <w:pPr>
              <w:tabs>
                <w:tab w:val="left" w:pos="8040"/>
              </w:tabs>
              <w:rPr>
                <w:lang w:val="en-US"/>
              </w:rPr>
            </w:pPr>
            <w:r>
              <w:rPr>
                <w:lang w:val="en-US"/>
              </w:rPr>
              <w:t>3.85</w:t>
            </w:r>
          </w:p>
        </w:tc>
      </w:tr>
      <w:tr w:rsidR="004E44B3" w14:paraId="7CE0864F" w14:textId="77777777" w:rsidTr="0096655A">
        <w:trPr>
          <w:jc w:val="center"/>
        </w:trPr>
        <w:tc>
          <w:tcPr>
            <w:tcW w:w="3114" w:type="dxa"/>
          </w:tcPr>
          <w:p w14:paraId="225F2A89" w14:textId="6B093BCE" w:rsidR="004E44B3" w:rsidRDefault="004E44B3" w:rsidP="00AA2C90">
            <w:pPr>
              <w:tabs>
                <w:tab w:val="left" w:pos="8040"/>
              </w:tabs>
              <w:rPr>
                <w:lang w:val="en-US"/>
              </w:rPr>
            </w:pPr>
            <w:r>
              <w:rPr>
                <w:lang w:val="en-US"/>
              </w:rPr>
              <w:t>11.17</w:t>
            </w:r>
          </w:p>
        </w:tc>
        <w:tc>
          <w:tcPr>
            <w:tcW w:w="3544" w:type="dxa"/>
          </w:tcPr>
          <w:p w14:paraId="37EF92D3" w14:textId="126469B8" w:rsidR="004E44B3" w:rsidRDefault="004E44B3" w:rsidP="00AA2C90">
            <w:pPr>
              <w:tabs>
                <w:tab w:val="left" w:pos="8040"/>
              </w:tabs>
              <w:rPr>
                <w:lang w:val="en-US"/>
              </w:rPr>
            </w:pPr>
            <w:r>
              <w:rPr>
                <w:lang w:val="en-US"/>
              </w:rPr>
              <w:t>8.19</w:t>
            </w:r>
          </w:p>
        </w:tc>
      </w:tr>
      <w:tr w:rsidR="004E44B3" w14:paraId="4A931246" w14:textId="77777777" w:rsidTr="0096655A">
        <w:trPr>
          <w:jc w:val="center"/>
        </w:trPr>
        <w:tc>
          <w:tcPr>
            <w:tcW w:w="3114" w:type="dxa"/>
          </w:tcPr>
          <w:p w14:paraId="4C8D86D9" w14:textId="718EAAD8" w:rsidR="004E44B3" w:rsidRDefault="004E44B3" w:rsidP="00AA2C90">
            <w:pPr>
              <w:tabs>
                <w:tab w:val="left" w:pos="8040"/>
              </w:tabs>
              <w:rPr>
                <w:lang w:val="en-US"/>
              </w:rPr>
            </w:pPr>
            <w:r>
              <w:rPr>
                <w:lang w:val="en-US"/>
              </w:rPr>
              <w:t>17.88</w:t>
            </w:r>
          </w:p>
        </w:tc>
        <w:tc>
          <w:tcPr>
            <w:tcW w:w="3544" w:type="dxa"/>
          </w:tcPr>
          <w:p w14:paraId="6C7B204D" w14:textId="5AE2DDEF" w:rsidR="004E44B3" w:rsidRDefault="004E44B3" w:rsidP="00AA2C90">
            <w:pPr>
              <w:tabs>
                <w:tab w:val="left" w:pos="8040"/>
              </w:tabs>
              <w:rPr>
                <w:lang w:val="en-US"/>
              </w:rPr>
            </w:pPr>
            <w:r>
              <w:rPr>
                <w:lang w:val="en-US"/>
              </w:rPr>
              <w:t>13.16</w:t>
            </w:r>
          </w:p>
        </w:tc>
      </w:tr>
      <w:bookmarkEnd w:id="0"/>
    </w:tbl>
    <w:p w14:paraId="2AE26447" w14:textId="36C8BC73" w:rsidR="004E44B3" w:rsidRDefault="004E44B3" w:rsidP="00AA2C90">
      <w:pPr>
        <w:tabs>
          <w:tab w:val="left" w:pos="8040"/>
        </w:tabs>
        <w:rPr>
          <w:lang w:val="en-US"/>
        </w:rPr>
      </w:pPr>
    </w:p>
    <w:tbl>
      <w:tblPr>
        <w:tblStyle w:val="TableGrid"/>
        <w:tblW w:w="11340" w:type="dxa"/>
        <w:tblInd w:w="-113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70"/>
        <w:gridCol w:w="5670"/>
      </w:tblGrid>
      <w:tr w:rsidR="00250AD9" w14:paraId="68ECAA45" w14:textId="77777777" w:rsidTr="0096655A">
        <w:trPr>
          <w:trHeight w:val="327"/>
        </w:trPr>
        <w:tc>
          <w:tcPr>
            <w:tcW w:w="5670" w:type="dxa"/>
          </w:tcPr>
          <w:p w14:paraId="2A5CB3AB" w14:textId="6F8393D2" w:rsidR="00250AD9" w:rsidRDefault="00250AD9" w:rsidP="0096655A">
            <w:pPr>
              <w:tabs>
                <w:tab w:val="left" w:pos="8040"/>
              </w:tabs>
              <w:jc w:val="center"/>
              <w:rPr>
                <w:lang w:val="en-US"/>
              </w:rPr>
            </w:pPr>
            <w:r>
              <w:rPr>
                <w:lang w:val="en-US"/>
              </w:rPr>
              <w:t>Method 1</w:t>
            </w:r>
          </w:p>
        </w:tc>
        <w:tc>
          <w:tcPr>
            <w:tcW w:w="5670" w:type="dxa"/>
          </w:tcPr>
          <w:p w14:paraId="41655EA5" w14:textId="25CAD6BA" w:rsidR="00250AD9" w:rsidRDefault="00250AD9" w:rsidP="0096655A">
            <w:pPr>
              <w:tabs>
                <w:tab w:val="left" w:pos="8040"/>
              </w:tabs>
              <w:jc w:val="center"/>
              <w:rPr>
                <w:lang w:val="en-US"/>
              </w:rPr>
            </w:pPr>
            <w:r>
              <w:rPr>
                <w:lang w:val="en-US"/>
              </w:rPr>
              <w:t>Method 2</w:t>
            </w:r>
          </w:p>
        </w:tc>
      </w:tr>
      <w:tr w:rsidR="00250AD9" w14:paraId="29144289" w14:textId="77777777" w:rsidTr="0096655A">
        <w:trPr>
          <w:trHeight w:val="2620"/>
        </w:trPr>
        <w:tc>
          <w:tcPr>
            <w:tcW w:w="5670" w:type="dxa"/>
          </w:tcPr>
          <w:p w14:paraId="5A4CFA19" w14:textId="7BEDA181" w:rsidR="00250AD9" w:rsidRDefault="00250AD9" w:rsidP="00250AD9">
            <w:pPr>
              <w:tabs>
                <w:tab w:val="left" w:pos="8040"/>
              </w:tabs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6659D715" wp14:editId="1E9277DB">
                  <wp:extent cx="3422650" cy="1640416"/>
                  <wp:effectExtent l="0" t="0" r="6350" b="0"/>
                  <wp:docPr id="6" name="Graphic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Graphic 6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29075" cy="1643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70" w:type="dxa"/>
          </w:tcPr>
          <w:p w14:paraId="56237389" w14:textId="15A2A082" w:rsidR="00250AD9" w:rsidRDefault="00250AD9" w:rsidP="00250AD9">
            <w:pPr>
              <w:tabs>
                <w:tab w:val="left" w:pos="8040"/>
              </w:tabs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1AF456B9" wp14:editId="30CD8BC9">
                  <wp:extent cx="3351705" cy="1640205"/>
                  <wp:effectExtent l="0" t="0" r="1270" b="0"/>
                  <wp:docPr id="7" name="Graphic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Graphic 7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59516" cy="16440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26D4D8D" w14:textId="77777777" w:rsidR="001A00A2" w:rsidRDefault="001A00A2" w:rsidP="00363C81">
      <w:pPr>
        <w:tabs>
          <w:tab w:val="left" w:pos="8040"/>
        </w:tabs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50A2B" w14:paraId="76A454E0" w14:textId="77777777" w:rsidTr="00950A2B">
        <w:tc>
          <w:tcPr>
            <w:tcW w:w="9016" w:type="dxa"/>
          </w:tcPr>
          <w:p w14:paraId="509B7355" w14:textId="5FCB8CBE" w:rsidR="00950A2B" w:rsidRDefault="005A4237" w:rsidP="00363C81">
            <w:pPr>
              <w:tabs>
                <w:tab w:val="left" w:pos="8040"/>
              </w:tabs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1EE33D53" wp14:editId="4E8D6C92">
                  <wp:extent cx="5187950" cy="2458902"/>
                  <wp:effectExtent l="0" t="0" r="0" b="0"/>
                  <wp:docPr id="34" name="Graphic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Graphic 34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88355" cy="24590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7351026" w14:textId="77777777" w:rsidR="005A4237" w:rsidRDefault="005A4237" w:rsidP="00363C81">
      <w:pPr>
        <w:tabs>
          <w:tab w:val="left" w:pos="8040"/>
        </w:tabs>
        <w:rPr>
          <w:lang w:val="en-US"/>
        </w:rPr>
      </w:pPr>
    </w:p>
    <w:bookmarkStart w:id="1" w:name="_Hlk89288143"/>
    <w:p w14:paraId="35BD3422" w14:textId="5315DB6B" w:rsidR="00950A2B" w:rsidRDefault="00696F1F" w:rsidP="00363C81">
      <w:pPr>
        <w:tabs>
          <w:tab w:val="left" w:pos="8040"/>
        </w:tabs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53876908" wp14:editId="5183C26E">
                <wp:simplePos x="0" y="0"/>
                <wp:positionH relativeFrom="column">
                  <wp:posOffset>1346200</wp:posOffset>
                </wp:positionH>
                <wp:positionV relativeFrom="paragraph">
                  <wp:posOffset>786130</wp:posOffset>
                </wp:positionV>
                <wp:extent cx="1200150" cy="1003300"/>
                <wp:effectExtent l="0" t="0" r="76200" b="63500"/>
                <wp:wrapNone/>
                <wp:docPr id="32" name="Straight Arrow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00150" cy="10033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100D09" id="Straight Arrow Connector 32" o:spid="_x0000_s1026" type="#_x0000_t32" style="position:absolute;margin-left:106pt;margin-top:61.9pt;width:94.5pt;height:79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" strokecolor="#ed7d31 [3205]" strokeweight=".5pt">
                <v:stroke endarrow="block" joinstyle="miter"/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254BFFAD" wp14:editId="4B8EFA3D">
                <wp:simplePos x="0" y="0"/>
                <wp:positionH relativeFrom="column">
                  <wp:posOffset>1079500</wp:posOffset>
                </wp:positionH>
                <wp:positionV relativeFrom="paragraph">
                  <wp:posOffset>995680</wp:posOffset>
                </wp:positionV>
                <wp:extent cx="1466850" cy="1225550"/>
                <wp:effectExtent l="0" t="0" r="76200" b="50800"/>
                <wp:wrapNone/>
                <wp:docPr id="31" name="Straight Arrow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466850" cy="12255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7449EC" id="Straight Arrow Connector 31" o:spid="_x0000_s1026" type="#_x0000_t32" style="position:absolute;margin-left:85pt;margin-top:78.4pt;width:115.5pt;height:96.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" strokecolor="#ed7d31 [3205]" strokeweight=".5pt">
                <v:stroke endarrow="block" joinstyle="miter"/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2E3853D3" wp14:editId="4D24C9F9">
                <wp:simplePos x="0" y="0"/>
                <wp:positionH relativeFrom="column">
                  <wp:posOffset>914400</wp:posOffset>
                </wp:positionH>
                <wp:positionV relativeFrom="paragraph">
                  <wp:posOffset>1154430</wp:posOffset>
                </wp:positionV>
                <wp:extent cx="1631950" cy="1320800"/>
                <wp:effectExtent l="0" t="0" r="63500" b="50800"/>
                <wp:wrapNone/>
                <wp:docPr id="33" name="Straight Arrow Connector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31950" cy="13208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7F3544" id="Straight Arrow Connector 33" o:spid="_x0000_s1026" type="#_x0000_t32" style="position:absolute;margin-left:1in;margin-top:90.9pt;width:128.5pt;height:104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" strokecolor="#ed7d31 [3205]" strokeweight=".5pt">
                <v:stroke endarrow="block" joinstyle="miter"/>
              </v:shape>
            </w:pict>
          </mc:Fallback>
        </mc:AlternateContent>
      </w:r>
    </w:p>
    <w:tbl>
      <w:tblPr>
        <w:tblStyle w:val="TableGrid"/>
        <w:tblW w:w="9923" w:type="dxa"/>
        <w:tblInd w:w="-5" w:type="dxa"/>
        <w:tblLook w:val="04A0" w:firstRow="1" w:lastRow="0" w:firstColumn="1" w:lastColumn="0" w:noHBand="0" w:noVBand="1"/>
      </w:tblPr>
      <w:tblGrid>
        <w:gridCol w:w="3402"/>
        <w:gridCol w:w="1418"/>
        <w:gridCol w:w="1417"/>
        <w:gridCol w:w="1276"/>
        <w:gridCol w:w="1276"/>
        <w:gridCol w:w="1134"/>
      </w:tblGrid>
      <w:tr w:rsidR="00950A2B" w14:paraId="365F464D" w14:textId="77777777" w:rsidTr="00696F1F">
        <w:tc>
          <w:tcPr>
            <w:tcW w:w="3402" w:type="dxa"/>
          </w:tcPr>
          <w:p w14:paraId="17FB12F1" w14:textId="77777777" w:rsidR="00950A2B" w:rsidRPr="00950A2B" w:rsidRDefault="00950A2B" w:rsidP="00363C81">
            <w:pPr>
              <w:tabs>
                <w:tab w:val="left" w:pos="8040"/>
              </w:tabs>
              <w:rPr>
                <w:b/>
                <w:bCs/>
                <w:lang w:val="en-US"/>
              </w:rPr>
            </w:pPr>
          </w:p>
        </w:tc>
        <w:tc>
          <w:tcPr>
            <w:tcW w:w="6521" w:type="dxa"/>
            <w:gridSpan w:val="5"/>
          </w:tcPr>
          <w:p w14:paraId="7C71D758" w14:textId="2CC10182" w:rsidR="00950A2B" w:rsidRPr="00950A2B" w:rsidRDefault="00950A2B" w:rsidP="00950A2B">
            <w:pPr>
              <w:tabs>
                <w:tab w:val="left" w:pos="8040"/>
              </w:tabs>
              <w:jc w:val="center"/>
              <w:rPr>
                <w:b/>
                <w:bCs/>
                <w:lang w:val="en-US"/>
              </w:rPr>
            </w:pPr>
            <w:r w:rsidRPr="00950A2B">
              <w:rPr>
                <w:b/>
                <w:bCs/>
                <w:lang w:val="en-US"/>
              </w:rPr>
              <w:t>Average wind velocity (m/s)</w:t>
            </w:r>
            <w:r w:rsidR="00472868">
              <w:rPr>
                <w:b/>
                <w:bCs/>
                <w:lang w:val="en-US"/>
              </w:rPr>
              <w:t xml:space="preserve"> at the back of the </w:t>
            </w:r>
            <w:proofErr w:type="spellStart"/>
            <w:r w:rsidR="00472868">
              <w:rPr>
                <w:b/>
                <w:bCs/>
                <w:lang w:val="en-US"/>
              </w:rPr>
              <w:t>fireline</w:t>
            </w:r>
            <w:proofErr w:type="spellEnd"/>
          </w:p>
        </w:tc>
      </w:tr>
      <w:tr w:rsidR="00950A2B" w14:paraId="3556218D" w14:textId="77777777" w:rsidTr="00696F1F">
        <w:tc>
          <w:tcPr>
            <w:tcW w:w="3402" w:type="dxa"/>
          </w:tcPr>
          <w:p w14:paraId="2C167546" w14:textId="4341EC5F" w:rsidR="00950A2B" w:rsidRPr="00950A2B" w:rsidRDefault="00950A2B" w:rsidP="00363C81">
            <w:pPr>
              <w:tabs>
                <w:tab w:val="left" w:pos="8040"/>
              </w:tabs>
              <w:rPr>
                <w:b/>
                <w:bCs/>
                <w:lang w:val="en-US"/>
              </w:rPr>
            </w:pPr>
            <w:r w:rsidRPr="00950A2B">
              <w:rPr>
                <w:b/>
                <w:bCs/>
                <w:lang w:val="en-US"/>
              </w:rPr>
              <w:t>Location</w:t>
            </w:r>
          </w:p>
        </w:tc>
        <w:tc>
          <w:tcPr>
            <w:tcW w:w="1418" w:type="dxa"/>
          </w:tcPr>
          <w:p w14:paraId="749DB8B9" w14:textId="6521DCCB" w:rsidR="00950A2B" w:rsidRPr="00950A2B" w:rsidRDefault="00950A2B" w:rsidP="00363C81">
            <w:pPr>
              <w:tabs>
                <w:tab w:val="left" w:pos="8040"/>
              </w:tabs>
              <w:rPr>
                <w:b/>
                <w:bCs/>
                <w:lang w:val="en-US"/>
              </w:rPr>
            </w:pPr>
            <w:r w:rsidRPr="00950A2B">
              <w:rPr>
                <w:b/>
                <w:bCs/>
                <w:lang w:val="en-US"/>
              </w:rPr>
              <w:t>FFDI 100</w:t>
            </w:r>
          </w:p>
        </w:tc>
        <w:tc>
          <w:tcPr>
            <w:tcW w:w="1417" w:type="dxa"/>
          </w:tcPr>
          <w:p w14:paraId="61C4772F" w14:textId="480B312A" w:rsidR="00950A2B" w:rsidRPr="00950A2B" w:rsidRDefault="00950A2B" w:rsidP="00363C81">
            <w:pPr>
              <w:tabs>
                <w:tab w:val="left" w:pos="8040"/>
              </w:tabs>
              <w:rPr>
                <w:b/>
                <w:bCs/>
                <w:lang w:val="en-US"/>
              </w:rPr>
            </w:pPr>
            <w:r w:rsidRPr="00950A2B">
              <w:rPr>
                <w:b/>
                <w:bCs/>
                <w:lang w:val="en-US"/>
              </w:rPr>
              <w:t>FFDI 80</w:t>
            </w:r>
          </w:p>
        </w:tc>
        <w:tc>
          <w:tcPr>
            <w:tcW w:w="1276" w:type="dxa"/>
          </w:tcPr>
          <w:p w14:paraId="491D2828" w14:textId="199CAE97" w:rsidR="00950A2B" w:rsidRPr="00950A2B" w:rsidRDefault="00950A2B" w:rsidP="00363C81">
            <w:pPr>
              <w:tabs>
                <w:tab w:val="left" w:pos="8040"/>
              </w:tabs>
              <w:rPr>
                <w:b/>
                <w:bCs/>
                <w:lang w:val="en-US"/>
              </w:rPr>
            </w:pPr>
            <w:r w:rsidRPr="00950A2B">
              <w:rPr>
                <w:b/>
                <w:bCs/>
                <w:lang w:val="en-US"/>
              </w:rPr>
              <w:t>FFDI 70</w:t>
            </w:r>
          </w:p>
        </w:tc>
        <w:tc>
          <w:tcPr>
            <w:tcW w:w="1276" w:type="dxa"/>
          </w:tcPr>
          <w:p w14:paraId="7E9A5773" w14:textId="6E566B61" w:rsidR="00950A2B" w:rsidRPr="00950A2B" w:rsidRDefault="00950A2B" w:rsidP="00363C81">
            <w:pPr>
              <w:tabs>
                <w:tab w:val="left" w:pos="8040"/>
              </w:tabs>
              <w:rPr>
                <w:b/>
                <w:bCs/>
                <w:lang w:val="en-US"/>
              </w:rPr>
            </w:pPr>
            <w:r w:rsidRPr="00950A2B">
              <w:rPr>
                <w:b/>
                <w:bCs/>
                <w:lang w:val="en-US"/>
              </w:rPr>
              <w:t>FFDI 60</w:t>
            </w:r>
          </w:p>
        </w:tc>
        <w:tc>
          <w:tcPr>
            <w:tcW w:w="1134" w:type="dxa"/>
          </w:tcPr>
          <w:p w14:paraId="0219DD94" w14:textId="4C6DCC84" w:rsidR="00950A2B" w:rsidRPr="00950A2B" w:rsidRDefault="00950A2B" w:rsidP="00363C81">
            <w:pPr>
              <w:tabs>
                <w:tab w:val="left" w:pos="8040"/>
              </w:tabs>
              <w:rPr>
                <w:b/>
                <w:bCs/>
                <w:lang w:val="en-US"/>
              </w:rPr>
            </w:pPr>
            <w:r w:rsidRPr="00950A2B">
              <w:rPr>
                <w:b/>
                <w:bCs/>
                <w:lang w:val="en-US"/>
              </w:rPr>
              <w:t>FFDI 50</w:t>
            </w:r>
          </w:p>
        </w:tc>
      </w:tr>
      <w:tr w:rsidR="005227A1" w14:paraId="0A1F7B79" w14:textId="77777777" w:rsidTr="00696F1F">
        <w:tc>
          <w:tcPr>
            <w:tcW w:w="3402" w:type="dxa"/>
          </w:tcPr>
          <w:p w14:paraId="4451ED33" w14:textId="0393BD98" w:rsidR="005227A1" w:rsidRDefault="005227A1" w:rsidP="005227A1">
            <w:pPr>
              <w:tabs>
                <w:tab w:val="left" w:pos="8040"/>
              </w:tabs>
              <w:rPr>
                <w:lang w:val="en-US"/>
              </w:rPr>
            </w:pPr>
            <w:r>
              <w:rPr>
                <w:lang w:val="en-US"/>
              </w:rPr>
              <w:t>Top of the crown</w:t>
            </w:r>
          </w:p>
        </w:tc>
        <w:tc>
          <w:tcPr>
            <w:tcW w:w="1418" w:type="dxa"/>
            <w:vAlign w:val="bottom"/>
          </w:tcPr>
          <w:p w14:paraId="1605993E" w14:textId="5FCC5332" w:rsidR="005227A1" w:rsidRPr="00950A2B" w:rsidRDefault="005227A1" w:rsidP="005227A1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.43</w:t>
            </w:r>
          </w:p>
        </w:tc>
        <w:tc>
          <w:tcPr>
            <w:tcW w:w="1417" w:type="dxa"/>
            <w:vAlign w:val="bottom"/>
          </w:tcPr>
          <w:p w14:paraId="6FD49F96" w14:textId="764EA2D9" w:rsidR="005227A1" w:rsidRPr="00950A2B" w:rsidRDefault="005227A1" w:rsidP="005227A1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.31</w:t>
            </w:r>
          </w:p>
        </w:tc>
        <w:tc>
          <w:tcPr>
            <w:tcW w:w="1276" w:type="dxa"/>
            <w:vAlign w:val="bottom"/>
          </w:tcPr>
          <w:p w14:paraId="4AFB22F2" w14:textId="0B1A148A" w:rsidR="005227A1" w:rsidRPr="00067DC6" w:rsidRDefault="005227A1" w:rsidP="005227A1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.33</w:t>
            </w:r>
          </w:p>
        </w:tc>
        <w:tc>
          <w:tcPr>
            <w:tcW w:w="1276" w:type="dxa"/>
            <w:vAlign w:val="bottom"/>
          </w:tcPr>
          <w:p w14:paraId="1F7875A8" w14:textId="5197246F" w:rsidR="005227A1" w:rsidRPr="00067DC6" w:rsidRDefault="005227A1" w:rsidP="005227A1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.19</w:t>
            </w:r>
          </w:p>
        </w:tc>
        <w:tc>
          <w:tcPr>
            <w:tcW w:w="1134" w:type="dxa"/>
            <w:vAlign w:val="bottom"/>
          </w:tcPr>
          <w:p w14:paraId="6B467C67" w14:textId="583F4F1C" w:rsidR="005227A1" w:rsidRPr="00067DC6" w:rsidRDefault="005227A1" w:rsidP="005227A1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.56</w:t>
            </w:r>
          </w:p>
        </w:tc>
      </w:tr>
      <w:tr w:rsidR="005227A1" w14:paraId="79361206" w14:textId="77777777" w:rsidTr="00696F1F">
        <w:tc>
          <w:tcPr>
            <w:tcW w:w="3402" w:type="dxa"/>
          </w:tcPr>
          <w:p w14:paraId="74D094C4" w14:textId="3DBB2369" w:rsidR="005227A1" w:rsidRDefault="005227A1" w:rsidP="005227A1">
            <w:pPr>
              <w:tabs>
                <w:tab w:val="left" w:pos="8040"/>
              </w:tabs>
              <w:rPr>
                <w:lang w:val="en-US"/>
              </w:rPr>
            </w:pPr>
            <w:r>
              <w:rPr>
                <w:lang w:val="en-US"/>
              </w:rPr>
              <w:t>Bottom of the crown</w:t>
            </w:r>
          </w:p>
        </w:tc>
        <w:tc>
          <w:tcPr>
            <w:tcW w:w="1418" w:type="dxa"/>
            <w:vAlign w:val="bottom"/>
          </w:tcPr>
          <w:p w14:paraId="00E80BCF" w14:textId="72AF497F" w:rsidR="005227A1" w:rsidRPr="00950A2B" w:rsidRDefault="005227A1" w:rsidP="005227A1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.19</w:t>
            </w:r>
          </w:p>
        </w:tc>
        <w:tc>
          <w:tcPr>
            <w:tcW w:w="1417" w:type="dxa"/>
            <w:vAlign w:val="bottom"/>
          </w:tcPr>
          <w:p w14:paraId="6119A730" w14:textId="21979E2F" w:rsidR="005227A1" w:rsidRPr="00950A2B" w:rsidRDefault="005227A1" w:rsidP="005227A1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.51</w:t>
            </w:r>
          </w:p>
        </w:tc>
        <w:tc>
          <w:tcPr>
            <w:tcW w:w="1276" w:type="dxa"/>
            <w:vAlign w:val="bottom"/>
          </w:tcPr>
          <w:p w14:paraId="302FD5F9" w14:textId="131E90C8" w:rsidR="005227A1" w:rsidRPr="00067DC6" w:rsidRDefault="005227A1" w:rsidP="005227A1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.44</w:t>
            </w:r>
          </w:p>
        </w:tc>
        <w:tc>
          <w:tcPr>
            <w:tcW w:w="1276" w:type="dxa"/>
            <w:vAlign w:val="bottom"/>
          </w:tcPr>
          <w:p w14:paraId="3630883A" w14:textId="55F8AD07" w:rsidR="005227A1" w:rsidRPr="00067DC6" w:rsidRDefault="005227A1" w:rsidP="005227A1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.44</w:t>
            </w:r>
          </w:p>
        </w:tc>
        <w:tc>
          <w:tcPr>
            <w:tcW w:w="1134" w:type="dxa"/>
            <w:vAlign w:val="bottom"/>
          </w:tcPr>
          <w:p w14:paraId="7EE6D994" w14:textId="29E6088B" w:rsidR="005227A1" w:rsidRPr="00067DC6" w:rsidRDefault="005227A1" w:rsidP="005227A1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.65</w:t>
            </w:r>
          </w:p>
        </w:tc>
      </w:tr>
      <w:tr w:rsidR="005227A1" w14:paraId="61FDFC33" w14:textId="77777777" w:rsidTr="00696F1F">
        <w:tc>
          <w:tcPr>
            <w:tcW w:w="3402" w:type="dxa"/>
          </w:tcPr>
          <w:p w14:paraId="2A5E7BC6" w14:textId="7B86BC41" w:rsidR="005227A1" w:rsidRDefault="005227A1" w:rsidP="005227A1">
            <w:pPr>
              <w:tabs>
                <w:tab w:val="left" w:pos="8040"/>
              </w:tabs>
              <w:rPr>
                <w:lang w:val="en-US"/>
              </w:rPr>
            </w:pPr>
            <w:r>
              <w:rPr>
                <w:lang w:val="en-US"/>
              </w:rPr>
              <w:t xml:space="preserve">Top of the </w:t>
            </w:r>
            <w:proofErr w:type="spellStart"/>
            <w:r>
              <w:rPr>
                <w:lang w:val="en-US"/>
              </w:rPr>
              <w:t>understorey</w:t>
            </w:r>
            <w:proofErr w:type="spellEnd"/>
          </w:p>
        </w:tc>
        <w:tc>
          <w:tcPr>
            <w:tcW w:w="1418" w:type="dxa"/>
            <w:vAlign w:val="bottom"/>
          </w:tcPr>
          <w:p w14:paraId="05BF1DB2" w14:textId="5F571616" w:rsidR="005227A1" w:rsidRPr="00950A2B" w:rsidRDefault="005227A1" w:rsidP="005227A1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.03</w:t>
            </w:r>
          </w:p>
        </w:tc>
        <w:tc>
          <w:tcPr>
            <w:tcW w:w="1417" w:type="dxa"/>
            <w:vAlign w:val="bottom"/>
          </w:tcPr>
          <w:p w14:paraId="0FE2E313" w14:textId="14B35AB1" w:rsidR="005227A1" w:rsidRPr="00067DC6" w:rsidRDefault="005227A1" w:rsidP="005227A1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03</w:t>
            </w:r>
          </w:p>
        </w:tc>
        <w:tc>
          <w:tcPr>
            <w:tcW w:w="1276" w:type="dxa"/>
            <w:vAlign w:val="bottom"/>
          </w:tcPr>
          <w:p w14:paraId="0E2E063B" w14:textId="1DD5E3EE" w:rsidR="005227A1" w:rsidRPr="00067DC6" w:rsidRDefault="005227A1" w:rsidP="005227A1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47</w:t>
            </w:r>
          </w:p>
        </w:tc>
        <w:tc>
          <w:tcPr>
            <w:tcW w:w="1276" w:type="dxa"/>
            <w:vAlign w:val="bottom"/>
          </w:tcPr>
          <w:p w14:paraId="16B1AD00" w14:textId="5D477F26" w:rsidR="005227A1" w:rsidRPr="00067DC6" w:rsidRDefault="005227A1" w:rsidP="005227A1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73</w:t>
            </w:r>
          </w:p>
        </w:tc>
        <w:tc>
          <w:tcPr>
            <w:tcW w:w="1134" w:type="dxa"/>
            <w:vAlign w:val="bottom"/>
          </w:tcPr>
          <w:p w14:paraId="394688E1" w14:textId="7BDF19C7" w:rsidR="005227A1" w:rsidRPr="00067DC6" w:rsidRDefault="005227A1" w:rsidP="005227A1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72</w:t>
            </w:r>
          </w:p>
        </w:tc>
      </w:tr>
      <w:tr w:rsidR="00E84563" w14:paraId="04727B8E" w14:textId="77777777" w:rsidTr="00696F1F">
        <w:tc>
          <w:tcPr>
            <w:tcW w:w="3402" w:type="dxa"/>
          </w:tcPr>
          <w:p w14:paraId="16DFE046" w14:textId="2DBB1BE8" w:rsidR="00E84563" w:rsidRPr="006A4F4B" w:rsidRDefault="00E84563" w:rsidP="005227A1">
            <w:pPr>
              <w:tabs>
                <w:tab w:val="left" w:pos="8040"/>
              </w:tabs>
              <w:rPr>
                <w:highlight w:val="yellow"/>
                <w:lang w:val="en-US"/>
              </w:rPr>
            </w:pPr>
            <w:r w:rsidRPr="006A4F4B">
              <w:rPr>
                <w:highlight w:val="yellow"/>
                <w:lang w:val="en-US"/>
              </w:rPr>
              <w:t>Average</w:t>
            </w:r>
            <w:r w:rsidR="00696F1F" w:rsidRPr="006A4F4B">
              <w:rPr>
                <w:highlight w:val="yellow"/>
                <w:lang w:val="en-US"/>
              </w:rPr>
              <w:t xml:space="preserve"> velocity (1.5 m to </w:t>
            </w:r>
            <w:r w:rsidR="00DE29A3">
              <w:rPr>
                <w:highlight w:val="yellow"/>
                <w:lang w:val="en-US"/>
              </w:rPr>
              <w:t>39</w:t>
            </w:r>
            <w:r w:rsidR="00696F1F" w:rsidRPr="006A4F4B">
              <w:rPr>
                <w:highlight w:val="yellow"/>
                <w:lang w:val="en-US"/>
              </w:rPr>
              <w:t>.</w:t>
            </w:r>
            <w:r w:rsidR="00DE29A3">
              <w:rPr>
                <w:highlight w:val="yellow"/>
                <w:lang w:val="en-US"/>
              </w:rPr>
              <w:t>7</w:t>
            </w:r>
            <w:r w:rsidR="00696F1F" w:rsidRPr="006A4F4B">
              <w:rPr>
                <w:highlight w:val="yellow"/>
                <w:lang w:val="en-US"/>
              </w:rPr>
              <w:t>5 m)</w:t>
            </w:r>
          </w:p>
        </w:tc>
        <w:tc>
          <w:tcPr>
            <w:tcW w:w="1418" w:type="dxa"/>
            <w:vAlign w:val="bottom"/>
          </w:tcPr>
          <w:p w14:paraId="25AB9780" w14:textId="001C3780" w:rsidR="00E84563" w:rsidRPr="006A4F4B" w:rsidRDefault="007803E0" w:rsidP="005227A1">
            <w:pPr>
              <w:rPr>
                <w:rFonts w:ascii="Calibri" w:hAnsi="Calibri" w:cs="Calibri"/>
                <w:color w:val="000000"/>
                <w:highlight w:val="yellow"/>
              </w:rPr>
            </w:pPr>
            <w:r>
              <w:rPr>
                <w:rFonts w:ascii="Calibri" w:hAnsi="Calibri" w:cs="Calibri"/>
                <w:color w:val="000000"/>
                <w:highlight w:val="yellow"/>
              </w:rPr>
              <w:t>10.377</w:t>
            </w:r>
          </w:p>
        </w:tc>
        <w:tc>
          <w:tcPr>
            <w:tcW w:w="1417" w:type="dxa"/>
            <w:vAlign w:val="bottom"/>
          </w:tcPr>
          <w:p w14:paraId="42DFDA93" w14:textId="5589C991" w:rsidR="00E84563" w:rsidRPr="006A4F4B" w:rsidRDefault="007803E0" w:rsidP="005227A1">
            <w:pPr>
              <w:rPr>
                <w:rFonts w:ascii="Calibri" w:hAnsi="Calibri" w:cs="Calibri"/>
                <w:color w:val="000000"/>
                <w:highlight w:val="yellow"/>
              </w:rPr>
            </w:pPr>
            <w:r>
              <w:rPr>
                <w:rFonts w:ascii="Calibri" w:hAnsi="Calibri" w:cs="Calibri"/>
                <w:color w:val="000000"/>
                <w:highlight w:val="yellow"/>
              </w:rPr>
              <w:t>8.88</w:t>
            </w:r>
          </w:p>
        </w:tc>
        <w:tc>
          <w:tcPr>
            <w:tcW w:w="1276" w:type="dxa"/>
            <w:vAlign w:val="bottom"/>
          </w:tcPr>
          <w:p w14:paraId="20D10169" w14:textId="2206B5FE" w:rsidR="00E84563" w:rsidRDefault="007803E0" w:rsidP="005227A1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.546</w:t>
            </w:r>
          </w:p>
        </w:tc>
        <w:tc>
          <w:tcPr>
            <w:tcW w:w="1276" w:type="dxa"/>
            <w:vAlign w:val="bottom"/>
          </w:tcPr>
          <w:p w14:paraId="0D2FE1FA" w14:textId="76808BDD" w:rsidR="00E84563" w:rsidRDefault="007803E0" w:rsidP="005227A1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.874</w:t>
            </w:r>
          </w:p>
        </w:tc>
        <w:tc>
          <w:tcPr>
            <w:tcW w:w="1134" w:type="dxa"/>
            <w:vAlign w:val="bottom"/>
          </w:tcPr>
          <w:p w14:paraId="00FCFC94" w14:textId="31FA767C" w:rsidR="00E84563" w:rsidRDefault="007803E0" w:rsidP="005227A1">
            <w:pPr>
              <w:rPr>
                <w:rFonts w:ascii="Calibri" w:hAnsi="Calibri" w:cs="Calibri"/>
                <w:color w:val="000000"/>
              </w:rPr>
            </w:pPr>
            <w:r w:rsidRPr="00DE29A3">
              <w:rPr>
                <w:rFonts w:ascii="Calibri" w:hAnsi="Calibri" w:cs="Calibri"/>
                <w:color w:val="000000"/>
                <w:highlight w:val="yellow"/>
              </w:rPr>
              <w:t>5.48</w:t>
            </w:r>
          </w:p>
        </w:tc>
      </w:tr>
    </w:tbl>
    <w:p w14:paraId="20D6FF65" w14:textId="7C8AAD79" w:rsidR="006131D3" w:rsidRDefault="00472868" w:rsidP="00363C81">
      <w:pPr>
        <w:tabs>
          <w:tab w:val="left" w:pos="8040"/>
        </w:tabs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556802DE" wp14:editId="43A66FF5">
                <wp:simplePos x="0" y="0"/>
                <wp:positionH relativeFrom="column">
                  <wp:posOffset>2546350</wp:posOffset>
                </wp:positionH>
                <wp:positionV relativeFrom="paragraph">
                  <wp:posOffset>137795</wp:posOffset>
                </wp:positionV>
                <wp:extent cx="0" cy="1492250"/>
                <wp:effectExtent l="0" t="0" r="38100" b="31750"/>
                <wp:wrapNone/>
                <wp:docPr id="30" name="Straight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492250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A7F31FF" id="Straight Connector 30" o:spid="_x0000_s1026" style="position:absolute;z-index:2516746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00.5pt,10.85pt" to="200.5pt,128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" strokecolor="black [3200]" strokeweight="1.5pt">
                <v:stroke dashstyle="dash"/>
              </v:line>
            </w:pict>
          </mc:Fallback>
        </mc:AlternateContent>
      </w:r>
    </w:p>
    <w:p w14:paraId="21F27084" w14:textId="7310950A" w:rsidR="00472868" w:rsidRDefault="00472868" w:rsidP="00363C81">
      <w:pPr>
        <w:tabs>
          <w:tab w:val="left" w:pos="8040"/>
        </w:tabs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0E4551C" wp14:editId="07516AD7">
                <wp:simplePos x="0" y="0"/>
                <wp:positionH relativeFrom="column">
                  <wp:posOffset>2546000</wp:posOffset>
                </wp:positionH>
                <wp:positionV relativeFrom="paragraph">
                  <wp:posOffset>95563</wp:posOffset>
                </wp:positionV>
                <wp:extent cx="1143350" cy="969967"/>
                <wp:effectExtent l="0" t="0" r="38100" b="40005"/>
                <wp:wrapNone/>
                <wp:docPr id="29" name="Freeform: Shap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3350" cy="969967"/>
                        </a:xfrm>
                        <a:custGeom>
                          <a:avLst/>
                          <a:gdLst>
                            <a:gd name="connsiteX0" fmla="*/ 209900 w 1143350"/>
                            <a:gd name="connsiteY0" fmla="*/ 950917 h 969967"/>
                            <a:gd name="connsiteX1" fmla="*/ 101950 w 1143350"/>
                            <a:gd name="connsiteY1" fmla="*/ 931867 h 969967"/>
                            <a:gd name="connsiteX2" fmla="*/ 38450 w 1143350"/>
                            <a:gd name="connsiteY2" fmla="*/ 912817 h 969967"/>
                            <a:gd name="connsiteX3" fmla="*/ 19400 w 1143350"/>
                            <a:gd name="connsiteY3" fmla="*/ 868367 h 969967"/>
                            <a:gd name="connsiteX4" fmla="*/ 6700 w 1143350"/>
                            <a:gd name="connsiteY4" fmla="*/ 849317 h 969967"/>
                            <a:gd name="connsiteX5" fmla="*/ 25750 w 1143350"/>
                            <a:gd name="connsiteY5" fmla="*/ 684217 h 969967"/>
                            <a:gd name="connsiteX6" fmla="*/ 44800 w 1143350"/>
                            <a:gd name="connsiteY6" fmla="*/ 633417 h 969967"/>
                            <a:gd name="connsiteX7" fmla="*/ 57500 w 1143350"/>
                            <a:gd name="connsiteY7" fmla="*/ 614367 h 969967"/>
                            <a:gd name="connsiteX8" fmla="*/ 76550 w 1143350"/>
                            <a:gd name="connsiteY8" fmla="*/ 601667 h 969967"/>
                            <a:gd name="connsiteX9" fmla="*/ 95600 w 1143350"/>
                            <a:gd name="connsiteY9" fmla="*/ 582617 h 969967"/>
                            <a:gd name="connsiteX10" fmla="*/ 108300 w 1143350"/>
                            <a:gd name="connsiteY10" fmla="*/ 563567 h 969967"/>
                            <a:gd name="connsiteX11" fmla="*/ 127350 w 1143350"/>
                            <a:gd name="connsiteY11" fmla="*/ 557217 h 969967"/>
                            <a:gd name="connsiteX12" fmla="*/ 171800 w 1143350"/>
                            <a:gd name="connsiteY12" fmla="*/ 531817 h 969967"/>
                            <a:gd name="connsiteX13" fmla="*/ 197200 w 1143350"/>
                            <a:gd name="connsiteY13" fmla="*/ 525467 h 969967"/>
                            <a:gd name="connsiteX14" fmla="*/ 216250 w 1143350"/>
                            <a:gd name="connsiteY14" fmla="*/ 512767 h 969967"/>
                            <a:gd name="connsiteX15" fmla="*/ 241650 w 1143350"/>
                            <a:gd name="connsiteY15" fmla="*/ 493717 h 969967"/>
                            <a:gd name="connsiteX16" fmla="*/ 305150 w 1143350"/>
                            <a:gd name="connsiteY16" fmla="*/ 468317 h 969967"/>
                            <a:gd name="connsiteX17" fmla="*/ 343250 w 1143350"/>
                            <a:gd name="connsiteY17" fmla="*/ 442917 h 969967"/>
                            <a:gd name="connsiteX18" fmla="*/ 362300 w 1143350"/>
                            <a:gd name="connsiteY18" fmla="*/ 436567 h 969967"/>
                            <a:gd name="connsiteX19" fmla="*/ 400400 w 1143350"/>
                            <a:gd name="connsiteY19" fmla="*/ 398467 h 969967"/>
                            <a:gd name="connsiteX20" fmla="*/ 438500 w 1143350"/>
                            <a:gd name="connsiteY20" fmla="*/ 373067 h 969967"/>
                            <a:gd name="connsiteX21" fmla="*/ 451200 w 1143350"/>
                            <a:gd name="connsiteY21" fmla="*/ 354017 h 969967"/>
                            <a:gd name="connsiteX22" fmla="*/ 476600 w 1143350"/>
                            <a:gd name="connsiteY22" fmla="*/ 334967 h 969967"/>
                            <a:gd name="connsiteX23" fmla="*/ 495650 w 1143350"/>
                            <a:gd name="connsiteY23" fmla="*/ 315917 h 969967"/>
                            <a:gd name="connsiteX24" fmla="*/ 521050 w 1143350"/>
                            <a:gd name="connsiteY24" fmla="*/ 284167 h 969967"/>
                            <a:gd name="connsiteX25" fmla="*/ 533750 w 1143350"/>
                            <a:gd name="connsiteY25" fmla="*/ 265117 h 969967"/>
                            <a:gd name="connsiteX26" fmla="*/ 584550 w 1143350"/>
                            <a:gd name="connsiteY26" fmla="*/ 227017 h 969967"/>
                            <a:gd name="connsiteX27" fmla="*/ 622650 w 1143350"/>
                            <a:gd name="connsiteY27" fmla="*/ 220667 h 969967"/>
                            <a:gd name="connsiteX28" fmla="*/ 654400 w 1143350"/>
                            <a:gd name="connsiteY28" fmla="*/ 201617 h 969967"/>
                            <a:gd name="connsiteX29" fmla="*/ 698850 w 1143350"/>
                            <a:gd name="connsiteY29" fmla="*/ 195267 h 969967"/>
                            <a:gd name="connsiteX30" fmla="*/ 724250 w 1143350"/>
                            <a:gd name="connsiteY30" fmla="*/ 188917 h 969967"/>
                            <a:gd name="connsiteX31" fmla="*/ 762350 w 1143350"/>
                            <a:gd name="connsiteY31" fmla="*/ 169867 h 969967"/>
                            <a:gd name="connsiteX32" fmla="*/ 806800 w 1143350"/>
                            <a:gd name="connsiteY32" fmla="*/ 144467 h 969967"/>
                            <a:gd name="connsiteX33" fmla="*/ 819500 w 1143350"/>
                            <a:gd name="connsiteY33" fmla="*/ 125417 h 969967"/>
                            <a:gd name="connsiteX34" fmla="*/ 838550 w 1143350"/>
                            <a:gd name="connsiteY34" fmla="*/ 106367 h 969967"/>
                            <a:gd name="connsiteX35" fmla="*/ 844900 w 1143350"/>
                            <a:gd name="connsiteY35" fmla="*/ 87317 h 969967"/>
                            <a:gd name="connsiteX36" fmla="*/ 908400 w 1143350"/>
                            <a:gd name="connsiteY36" fmla="*/ 49217 h 969967"/>
                            <a:gd name="connsiteX37" fmla="*/ 933800 w 1143350"/>
                            <a:gd name="connsiteY37" fmla="*/ 23817 h 969967"/>
                            <a:gd name="connsiteX38" fmla="*/ 952850 w 1143350"/>
                            <a:gd name="connsiteY38" fmla="*/ 17467 h 969967"/>
                            <a:gd name="connsiteX39" fmla="*/ 978250 w 1143350"/>
                            <a:gd name="connsiteY39" fmla="*/ 4767 h 969967"/>
                            <a:gd name="connsiteX40" fmla="*/ 1130650 w 1143350"/>
                            <a:gd name="connsiteY40" fmla="*/ 30167 h 969967"/>
                            <a:gd name="connsiteX41" fmla="*/ 1143350 w 1143350"/>
                            <a:gd name="connsiteY41" fmla="*/ 55567 h 969967"/>
                            <a:gd name="connsiteX42" fmla="*/ 1137000 w 1143350"/>
                            <a:gd name="connsiteY42" fmla="*/ 207967 h 969967"/>
                            <a:gd name="connsiteX43" fmla="*/ 1111600 w 1143350"/>
                            <a:gd name="connsiteY43" fmla="*/ 220667 h 969967"/>
                            <a:gd name="connsiteX44" fmla="*/ 1067150 w 1143350"/>
                            <a:gd name="connsiteY44" fmla="*/ 239717 h 969967"/>
                            <a:gd name="connsiteX45" fmla="*/ 1029050 w 1143350"/>
                            <a:gd name="connsiteY45" fmla="*/ 265117 h 969967"/>
                            <a:gd name="connsiteX46" fmla="*/ 1010000 w 1143350"/>
                            <a:gd name="connsiteY46" fmla="*/ 277817 h 969967"/>
                            <a:gd name="connsiteX47" fmla="*/ 990950 w 1143350"/>
                            <a:gd name="connsiteY47" fmla="*/ 328617 h 969967"/>
                            <a:gd name="connsiteX48" fmla="*/ 971900 w 1143350"/>
                            <a:gd name="connsiteY48" fmla="*/ 341317 h 969967"/>
                            <a:gd name="connsiteX49" fmla="*/ 946500 w 1143350"/>
                            <a:gd name="connsiteY49" fmla="*/ 366717 h 969967"/>
                            <a:gd name="connsiteX50" fmla="*/ 933800 w 1143350"/>
                            <a:gd name="connsiteY50" fmla="*/ 436567 h 969967"/>
                            <a:gd name="connsiteX51" fmla="*/ 927450 w 1143350"/>
                            <a:gd name="connsiteY51" fmla="*/ 493717 h 969967"/>
                            <a:gd name="connsiteX52" fmla="*/ 908400 w 1143350"/>
                            <a:gd name="connsiteY52" fmla="*/ 544517 h 969967"/>
                            <a:gd name="connsiteX53" fmla="*/ 870300 w 1143350"/>
                            <a:gd name="connsiteY53" fmla="*/ 569917 h 969967"/>
                            <a:gd name="connsiteX54" fmla="*/ 819500 w 1143350"/>
                            <a:gd name="connsiteY54" fmla="*/ 588967 h 969967"/>
                            <a:gd name="connsiteX55" fmla="*/ 787750 w 1143350"/>
                            <a:gd name="connsiteY55" fmla="*/ 620717 h 969967"/>
                            <a:gd name="connsiteX56" fmla="*/ 762350 w 1143350"/>
                            <a:gd name="connsiteY56" fmla="*/ 639767 h 969967"/>
                            <a:gd name="connsiteX57" fmla="*/ 730600 w 1143350"/>
                            <a:gd name="connsiteY57" fmla="*/ 779467 h 969967"/>
                            <a:gd name="connsiteX58" fmla="*/ 705200 w 1143350"/>
                            <a:gd name="connsiteY58" fmla="*/ 849317 h 969967"/>
                            <a:gd name="connsiteX59" fmla="*/ 654400 w 1143350"/>
                            <a:gd name="connsiteY59" fmla="*/ 874717 h 969967"/>
                            <a:gd name="connsiteX60" fmla="*/ 635350 w 1143350"/>
                            <a:gd name="connsiteY60" fmla="*/ 887417 h 969967"/>
                            <a:gd name="connsiteX61" fmla="*/ 616300 w 1143350"/>
                            <a:gd name="connsiteY61" fmla="*/ 893767 h 969967"/>
                            <a:gd name="connsiteX62" fmla="*/ 508350 w 1143350"/>
                            <a:gd name="connsiteY62" fmla="*/ 906467 h 969967"/>
                            <a:gd name="connsiteX63" fmla="*/ 489300 w 1143350"/>
                            <a:gd name="connsiteY63" fmla="*/ 919167 h 969967"/>
                            <a:gd name="connsiteX64" fmla="*/ 457550 w 1143350"/>
                            <a:gd name="connsiteY64" fmla="*/ 969967 h 969967"/>
                            <a:gd name="connsiteX65" fmla="*/ 292450 w 1143350"/>
                            <a:gd name="connsiteY65" fmla="*/ 963617 h 969967"/>
                            <a:gd name="connsiteX66" fmla="*/ 267050 w 1143350"/>
                            <a:gd name="connsiteY66" fmla="*/ 957267 h 969967"/>
                            <a:gd name="connsiteX67" fmla="*/ 222600 w 1143350"/>
                            <a:gd name="connsiteY67" fmla="*/ 938217 h 969967"/>
                            <a:gd name="connsiteX68" fmla="*/ 209900 w 1143350"/>
                            <a:gd name="connsiteY68" fmla="*/ 950917 h 96996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</a:cxnLst>
                          <a:rect l="l" t="t" r="r" b="b"/>
                          <a:pathLst>
                            <a:path w="1143350" h="969967">
                              <a:moveTo>
                                <a:pt x="209900" y="950917"/>
                              </a:moveTo>
                              <a:cubicBezTo>
                                <a:pt x="189792" y="949859"/>
                                <a:pt x="137721" y="939319"/>
                                <a:pt x="101950" y="931867"/>
                              </a:cubicBezTo>
                              <a:cubicBezTo>
                                <a:pt x="82565" y="927828"/>
                                <a:pt x="58436" y="919479"/>
                                <a:pt x="38450" y="912817"/>
                              </a:cubicBezTo>
                              <a:cubicBezTo>
                                <a:pt x="32100" y="898000"/>
                                <a:pt x="26609" y="882785"/>
                                <a:pt x="19400" y="868367"/>
                              </a:cubicBezTo>
                              <a:cubicBezTo>
                                <a:pt x="15987" y="861541"/>
                                <a:pt x="6993" y="856943"/>
                                <a:pt x="6700" y="849317"/>
                              </a:cubicBezTo>
                              <a:cubicBezTo>
                                <a:pt x="1476" y="713500"/>
                                <a:pt x="-12116" y="741015"/>
                                <a:pt x="25750" y="684217"/>
                              </a:cubicBezTo>
                              <a:cubicBezTo>
                                <a:pt x="32695" y="656437"/>
                                <a:pt x="30042" y="659244"/>
                                <a:pt x="44800" y="633417"/>
                              </a:cubicBezTo>
                              <a:cubicBezTo>
                                <a:pt x="48586" y="626791"/>
                                <a:pt x="52104" y="619763"/>
                                <a:pt x="57500" y="614367"/>
                              </a:cubicBezTo>
                              <a:cubicBezTo>
                                <a:pt x="62896" y="608971"/>
                                <a:pt x="70687" y="606553"/>
                                <a:pt x="76550" y="601667"/>
                              </a:cubicBezTo>
                              <a:cubicBezTo>
                                <a:pt x="83449" y="595918"/>
                                <a:pt x="89851" y="589516"/>
                                <a:pt x="95600" y="582617"/>
                              </a:cubicBezTo>
                              <a:cubicBezTo>
                                <a:pt x="100486" y="576754"/>
                                <a:pt x="102341" y="568335"/>
                                <a:pt x="108300" y="563567"/>
                              </a:cubicBezTo>
                              <a:cubicBezTo>
                                <a:pt x="113527" y="559386"/>
                                <a:pt x="121363" y="560210"/>
                                <a:pt x="127350" y="557217"/>
                              </a:cubicBezTo>
                              <a:cubicBezTo>
                                <a:pt x="164196" y="538794"/>
                                <a:pt x="127270" y="548516"/>
                                <a:pt x="171800" y="531817"/>
                              </a:cubicBezTo>
                              <a:cubicBezTo>
                                <a:pt x="179972" y="528753"/>
                                <a:pt x="188733" y="527584"/>
                                <a:pt x="197200" y="525467"/>
                              </a:cubicBezTo>
                              <a:cubicBezTo>
                                <a:pt x="203550" y="521234"/>
                                <a:pt x="210040" y="517203"/>
                                <a:pt x="216250" y="512767"/>
                              </a:cubicBezTo>
                              <a:cubicBezTo>
                                <a:pt x="224862" y="506616"/>
                                <a:pt x="232184" y="498450"/>
                                <a:pt x="241650" y="493717"/>
                              </a:cubicBezTo>
                              <a:cubicBezTo>
                                <a:pt x="262040" y="483522"/>
                                <a:pt x="286182" y="480963"/>
                                <a:pt x="305150" y="468317"/>
                              </a:cubicBezTo>
                              <a:cubicBezTo>
                                <a:pt x="317850" y="459850"/>
                                <a:pt x="328770" y="447744"/>
                                <a:pt x="343250" y="442917"/>
                              </a:cubicBezTo>
                              <a:cubicBezTo>
                                <a:pt x="349600" y="440800"/>
                                <a:pt x="356313" y="439560"/>
                                <a:pt x="362300" y="436567"/>
                              </a:cubicBezTo>
                              <a:cubicBezTo>
                                <a:pt x="397691" y="418872"/>
                                <a:pt x="366322" y="428759"/>
                                <a:pt x="400400" y="398467"/>
                              </a:cubicBezTo>
                              <a:cubicBezTo>
                                <a:pt x="411808" y="388326"/>
                                <a:pt x="438500" y="373067"/>
                                <a:pt x="438500" y="373067"/>
                              </a:cubicBezTo>
                              <a:cubicBezTo>
                                <a:pt x="442733" y="366717"/>
                                <a:pt x="445804" y="359413"/>
                                <a:pt x="451200" y="354017"/>
                              </a:cubicBezTo>
                              <a:cubicBezTo>
                                <a:pt x="458684" y="346533"/>
                                <a:pt x="468565" y="341855"/>
                                <a:pt x="476600" y="334967"/>
                              </a:cubicBezTo>
                              <a:cubicBezTo>
                                <a:pt x="483418" y="329123"/>
                                <a:pt x="489300" y="322267"/>
                                <a:pt x="495650" y="315917"/>
                              </a:cubicBezTo>
                              <a:cubicBezTo>
                                <a:pt x="508012" y="278831"/>
                                <a:pt x="492327" y="312890"/>
                                <a:pt x="521050" y="284167"/>
                              </a:cubicBezTo>
                              <a:cubicBezTo>
                                <a:pt x="526446" y="278771"/>
                                <a:pt x="528864" y="270980"/>
                                <a:pt x="533750" y="265117"/>
                              </a:cubicBezTo>
                              <a:cubicBezTo>
                                <a:pt x="546773" y="249490"/>
                                <a:pt x="565378" y="233989"/>
                                <a:pt x="584550" y="227017"/>
                              </a:cubicBezTo>
                              <a:cubicBezTo>
                                <a:pt x="596650" y="222617"/>
                                <a:pt x="609950" y="222784"/>
                                <a:pt x="622650" y="220667"/>
                              </a:cubicBezTo>
                              <a:cubicBezTo>
                                <a:pt x="633233" y="214317"/>
                                <a:pt x="642691" y="205520"/>
                                <a:pt x="654400" y="201617"/>
                              </a:cubicBezTo>
                              <a:cubicBezTo>
                                <a:pt x="668599" y="196884"/>
                                <a:pt x="684124" y="197944"/>
                                <a:pt x="698850" y="195267"/>
                              </a:cubicBezTo>
                              <a:cubicBezTo>
                                <a:pt x="707436" y="193706"/>
                                <a:pt x="715783" y="191034"/>
                                <a:pt x="724250" y="188917"/>
                              </a:cubicBezTo>
                              <a:cubicBezTo>
                                <a:pt x="760859" y="164511"/>
                                <a:pt x="725544" y="185641"/>
                                <a:pt x="762350" y="169867"/>
                              </a:cubicBezTo>
                              <a:cubicBezTo>
                                <a:pt x="784908" y="160199"/>
                                <a:pt x="787668" y="157222"/>
                                <a:pt x="806800" y="144467"/>
                              </a:cubicBezTo>
                              <a:cubicBezTo>
                                <a:pt x="811033" y="138117"/>
                                <a:pt x="814614" y="131280"/>
                                <a:pt x="819500" y="125417"/>
                              </a:cubicBezTo>
                              <a:cubicBezTo>
                                <a:pt x="825249" y="118518"/>
                                <a:pt x="833569" y="113839"/>
                                <a:pt x="838550" y="106367"/>
                              </a:cubicBezTo>
                              <a:cubicBezTo>
                                <a:pt x="842263" y="100798"/>
                                <a:pt x="840167" y="92050"/>
                                <a:pt x="844900" y="87317"/>
                              </a:cubicBezTo>
                              <a:cubicBezTo>
                                <a:pt x="892544" y="39673"/>
                                <a:pt x="868313" y="79282"/>
                                <a:pt x="908400" y="49217"/>
                              </a:cubicBezTo>
                              <a:cubicBezTo>
                                <a:pt x="917979" y="42033"/>
                                <a:pt x="924057" y="30777"/>
                                <a:pt x="933800" y="23817"/>
                              </a:cubicBezTo>
                              <a:cubicBezTo>
                                <a:pt x="939247" y="19926"/>
                                <a:pt x="946698" y="20104"/>
                                <a:pt x="952850" y="17467"/>
                              </a:cubicBezTo>
                              <a:cubicBezTo>
                                <a:pt x="961551" y="13738"/>
                                <a:pt x="969783" y="9000"/>
                                <a:pt x="978250" y="4767"/>
                              </a:cubicBezTo>
                              <a:cubicBezTo>
                                <a:pt x="1046530" y="8018"/>
                                <a:pt x="1095075" y="-19638"/>
                                <a:pt x="1130650" y="30167"/>
                              </a:cubicBezTo>
                              <a:cubicBezTo>
                                <a:pt x="1136152" y="37870"/>
                                <a:pt x="1139117" y="47100"/>
                                <a:pt x="1143350" y="55567"/>
                              </a:cubicBezTo>
                              <a:cubicBezTo>
                                <a:pt x="1141233" y="106367"/>
                                <a:pt x="1146602" y="158038"/>
                                <a:pt x="1137000" y="207967"/>
                              </a:cubicBezTo>
                              <a:cubicBezTo>
                                <a:pt x="1135212" y="217263"/>
                                <a:pt x="1120301" y="216938"/>
                                <a:pt x="1111600" y="220667"/>
                              </a:cubicBezTo>
                              <a:cubicBezTo>
                                <a:pt x="1080944" y="233805"/>
                                <a:pt x="1102250" y="218657"/>
                                <a:pt x="1067150" y="239717"/>
                              </a:cubicBezTo>
                              <a:cubicBezTo>
                                <a:pt x="1054062" y="247570"/>
                                <a:pt x="1041750" y="256650"/>
                                <a:pt x="1029050" y="265117"/>
                              </a:cubicBezTo>
                              <a:lnTo>
                                <a:pt x="1010000" y="277817"/>
                              </a:lnTo>
                              <a:cubicBezTo>
                                <a:pt x="1006176" y="289288"/>
                                <a:pt x="995696" y="321973"/>
                                <a:pt x="990950" y="328617"/>
                              </a:cubicBezTo>
                              <a:cubicBezTo>
                                <a:pt x="986514" y="334827"/>
                                <a:pt x="977694" y="336350"/>
                                <a:pt x="971900" y="341317"/>
                              </a:cubicBezTo>
                              <a:cubicBezTo>
                                <a:pt x="962809" y="349109"/>
                                <a:pt x="954967" y="358250"/>
                                <a:pt x="946500" y="366717"/>
                              </a:cubicBezTo>
                              <a:cubicBezTo>
                                <a:pt x="941711" y="390661"/>
                                <a:pt x="937050" y="412194"/>
                                <a:pt x="933800" y="436567"/>
                              </a:cubicBezTo>
                              <a:cubicBezTo>
                                <a:pt x="931267" y="455566"/>
                                <a:pt x="930161" y="474742"/>
                                <a:pt x="927450" y="493717"/>
                              </a:cubicBezTo>
                              <a:cubicBezTo>
                                <a:pt x="924862" y="511832"/>
                                <a:pt x="923368" y="531420"/>
                                <a:pt x="908400" y="544517"/>
                              </a:cubicBezTo>
                              <a:cubicBezTo>
                                <a:pt x="896913" y="554568"/>
                                <a:pt x="884780" y="565090"/>
                                <a:pt x="870300" y="569917"/>
                              </a:cubicBezTo>
                              <a:cubicBezTo>
                                <a:pt x="840436" y="579872"/>
                                <a:pt x="857465" y="573781"/>
                                <a:pt x="819500" y="588967"/>
                              </a:cubicBezTo>
                              <a:cubicBezTo>
                                <a:pt x="808917" y="599550"/>
                                <a:pt x="798937" y="610773"/>
                                <a:pt x="787750" y="620717"/>
                              </a:cubicBezTo>
                              <a:cubicBezTo>
                                <a:pt x="779840" y="627748"/>
                                <a:pt x="764801" y="629471"/>
                                <a:pt x="762350" y="639767"/>
                              </a:cubicBezTo>
                              <a:cubicBezTo>
                                <a:pt x="725087" y="796271"/>
                                <a:pt x="792474" y="717593"/>
                                <a:pt x="730600" y="779467"/>
                              </a:cubicBezTo>
                              <a:cubicBezTo>
                                <a:pt x="724581" y="803544"/>
                                <a:pt x="723852" y="830665"/>
                                <a:pt x="705200" y="849317"/>
                              </a:cubicBezTo>
                              <a:cubicBezTo>
                                <a:pt x="690488" y="864029"/>
                                <a:pt x="672591" y="865621"/>
                                <a:pt x="654400" y="874717"/>
                              </a:cubicBezTo>
                              <a:cubicBezTo>
                                <a:pt x="647574" y="878130"/>
                                <a:pt x="642176" y="884004"/>
                                <a:pt x="635350" y="887417"/>
                              </a:cubicBezTo>
                              <a:cubicBezTo>
                                <a:pt x="629363" y="890410"/>
                                <a:pt x="622919" y="892774"/>
                                <a:pt x="616300" y="893767"/>
                              </a:cubicBezTo>
                              <a:cubicBezTo>
                                <a:pt x="580469" y="899142"/>
                                <a:pt x="544333" y="902234"/>
                                <a:pt x="508350" y="906467"/>
                              </a:cubicBezTo>
                              <a:cubicBezTo>
                                <a:pt x="502000" y="910700"/>
                                <a:pt x="493345" y="912695"/>
                                <a:pt x="489300" y="919167"/>
                              </a:cubicBezTo>
                              <a:cubicBezTo>
                                <a:pt x="451517" y="979620"/>
                                <a:pt x="500663" y="941225"/>
                                <a:pt x="457550" y="969967"/>
                              </a:cubicBezTo>
                              <a:cubicBezTo>
                                <a:pt x="402517" y="967850"/>
                                <a:pt x="347402" y="967280"/>
                                <a:pt x="292450" y="963617"/>
                              </a:cubicBezTo>
                              <a:cubicBezTo>
                                <a:pt x="283742" y="963036"/>
                                <a:pt x="275222" y="960331"/>
                                <a:pt x="267050" y="957267"/>
                              </a:cubicBezTo>
                              <a:cubicBezTo>
                                <a:pt x="238813" y="946678"/>
                                <a:pt x="248403" y="943951"/>
                                <a:pt x="222600" y="938217"/>
                              </a:cubicBezTo>
                              <a:cubicBezTo>
                                <a:pt x="210031" y="935424"/>
                                <a:pt x="230008" y="951975"/>
                                <a:pt x="209900" y="950917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00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4CC9CF6" id="Freeform: Shape 29" o:spid="_x0000_s1026" style="position:absolute;margin-left:200.45pt;margin-top:7.5pt;width:90.05pt;height:76.4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143350,9699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" path="m209900,950917c189792,949859,137721,939319,101950,931867,82565,927828,58436,919479,38450,912817,32100,898000,26609,882785,19400,868367,15987,861541,6993,856943,6700,849317,1476,713500,-12116,741015,25750,684217v6945,-27780,4292,-24973,19050,-50800c48586,626791,52104,619763,57500,614367v5396,-5396,13187,-7814,19050,-12700c83449,595918,89851,589516,95600,582617v4886,-5863,6741,-14282,12700,-19050c113527,559386,121363,560210,127350,557217v36846,-18423,-80,-8701,44450,-25400c179972,528753,188733,527584,197200,525467v6350,-4233,12840,-8264,19050,-12700c224862,506616,232184,498450,241650,493717v20390,-10195,44532,-12754,63500,-25400c317850,459850,328770,447744,343250,442917v6350,-2117,13063,-3357,19050,-6350c397691,418872,366322,428759,400400,398467v11408,-10141,38100,-25400,38100,-25400c442733,366717,445804,359413,451200,354017v7484,-7484,17365,-12162,25400,-19050c483418,329123,489300,322267,495650,315917v12362,-37086,-3323,-3027,25400,-31750c526446,278771,528864,270980,533750,265117v13023,-15627,31628,-31128,50800,-38100c596650,222617,609950,222784,622650,220667v10583,-6350,20041,-15147,31750,-19050c668599,196884,684124,197944,698850,195267v8586,-1561,16933,-4233,25400,-6350c760859,164511,725544,185641,762350,169867v22558,-9668,25318,-12645,44450,-25400c811033,138117,814614,131280,819500,125417v5749,-6899,14069,-11578,19050,-19050c842263,100798,840167,92050,844900,87317v47644,-47644,23413,-8035,63500,-38100c917979,42033,924057,30777,933800,23817v5447,-3891,12898,-3713,19050,-6350c961551,13738,969783,9000,978250,4767v68280,3251,116825,-24405,152400,25400c1136152,37870,1139117,47100,1143350,55567v-2117,50800,3252,102471,-6350,152400c1135212,217263,1120301,216938,1111600,220667v-30656,13138,-9350,-2010,-44450,19050c1054062,247570,1041750,256650,1029050,265117r-19050,12700c1006176,289288,995696,321973,990950,328617v-4436,6210,-13256,7733,-19050,12700c962809,349109,954967,358250,946500,366717v-4789,23944,-9450,45477,-12700,69850c931267,455566,930161,474742,927450,493717v-2588,18115,-4082,37703,-19050,50800c896913,554568,884780,565090,870300,569917v-29864,9955,-12835,3864,-50800,19050c808917,599550,798937,610773,787750,620717v-7910,7031,-22949,8754,-25400,19050c725087,796271,792474,717593,730600,779467v-6019,24077,-6748,51198,-25400,69850c690488,864029,672591,865621,654400,874717v-6826,3413,-12224,9287,-19050,12700c629363,890410,622919,892774,616300,893767v-35831,5375,-71967,8467,-107950,12700c502000,910700,493345,912695,489300,919167v-37783,60453,11363,22058,-31750,50800c402517,967850,347402,967280,292450,963617v-8708,-581,-17228,-3286,-25400,-6350c238813,946678,248403,943951,222600,938217v-12569,-2793,7408,13758,-12700,12700xe" fillcolor="red" strokecolor="#1f3763 [1604]" strokeweight="1pt">
                <v:stroke joinstyle="miter"/>
                <v:path arrowok="t" o:connecttype="custom" o:connectlocs="209900,950917;101950,931867;38450,912817;19400,868367;6700,849317;25750,684217;44800,633417;57500,614367;76550,601667;95600,582617;108300,563567;127350,557217;171800,531817;197200,525467;216250,512767;241650,493717;305150,468317;343250,442917;362300,436567;400400,398467;438500,373067;451200,354017;476600,334967;495650,315917;521050,284167;533750,265117;584550,227017;622650,220667;654400,201617;698850,195267;724250,188917;762350,169867;806800,144467;819500,125417;838550,106367;844900,87317;908400,49217;933800,23817;952850,17467;978250,4767;1130650,30167;1143350,55567;1137000,207967;1111600,220667;1067150,239717;1029050,265117;1010000,277817;990950,328617;971900,341317;946500,366717;933800,436567;927450,493717;908400,544517;870300,569917;819500,588967;787750,620717;762350,639767;730600,779467;705200,849317;654400,874717;635350,887417;616300,893767;508350,906467;489300,919167;457550,969967;292450,963617;267050,957267;222600,938217;209900,950917" o:connectangles="0,0,0,0,0,0,0,0,0,0,0,0,0,0,0,0,0,0,0,0,0,0,0,0,0,0,0,0,0,0,0,0,0,0,0,0,0,0,0,0,0,0,0,0,0,0,0,0,0,0,0,0,0,0,0,0,0,0,0,0,0,0,0,0,0,0,0,0,0"/>
              </v:shape>
            </w:pict>
          </mc:Fallback>
        </mc:AlternateContent>
      </w:r>
      <w:r w:rsidRPr="00472868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61B87A8" wp14:editId="28B1426C">
                <wp:simplePos x="0" y="0"/>
                <wp:positionH relativeFrom="column">
                  <wp:posOffset>3202940</wp:posOffset>
                </wp:positionH>
                <wp:positionV relativeFrom="paragraph">
                  <wp:posOffset>490220</wp:posOffset>
                </wp:positionV>
                <wp:extent cx="45085" cy="527050"/>
                <wp:effectExtent l="0" t="0" r="12065" b="2540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52705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5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D690155" id="Rectangle 28" o:spid="_x0000_s1026" style="position:absolute;margin-left:252.2pt;margin-top:38.6pt;width:3.55pt;height:41.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" fillcolor="#823b0b [1605]" strokecolor="#1f3763 [1604]" strokeweight="1pt"/>
            </w:pict>
          </mc:Fallback>
        </mc:AlternateContent>
      </w:r>
      <w:r w:rsidRPr="00472868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A8B1059" wp14:editId="25818BD7">
                <wp:simplePos x="0" y="0"/>
                <wp:positionH relativeFrom="column">
                  <wp:posOffset>2902585</wp:posOffset>
                </wp:positionH>
                <wp:positionV relativeFrom="paragraph">
                  <wp:posOffset>496570</wp:posOffset>
                </wp:positionV>
                <wp:extent cx="45085" cy="527050"/>
                <wp:effectExtent l="0" t="0" r="12065" b="25400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52705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5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AE397A9" id="Rectangle 25" o:spid="_x0000_s1026" style="position:absolute;margin-left:228.55pt;margin-top:39.1pt;width:3.55pt;height:41.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" fillcolor="#823b0b [1605]" strokecolor="#1f3763 [1604]" strokeweight="1pt"/>
            </w:pict>
          </mc:Fallback>
        </mc:AlternateContent>
      </w:r>
      <w:r w:rsidRPr="00472868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E0908B4" wp14:editId="0FF96B04">
                <wp:simplePos x="0" y="0"/>
                <wp:positionH relativeFrom="column">
                  <wp:posOffset>2598420</wp:posOffset>
                </wp:positionH>
                <wp:positionV relativeFrom="paragraph">
                  <wp:posOffset>488950</wp:posOffset>
                </wp:positionV>
                <wp:extent cx="45085" cy="527050"/>
                <wp:effectExtent l="0" t="0" r="12065" b="25400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52705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5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F2BC217" id="Rectangle 23" o:spid="_x0000_s1026" style="position:absolute;margin-left:204.6pt;margin-top:38.5pt;width:3.55pt;height:41.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" fillcolor="#823b0b [1605]" strokecolor="#1f3763 [1604]" strokeweight="1pt"/>
            </w:pict>
          </mc:Fallback>
        </mc:AlternateContent>
      </w:r>
      <w:r w:rsidRPr="00472868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D52AA94" wp14:editId="535AC40D">
                <wp:simplePos x="0" y="0"/>
                <wp:positionH relativeFrom="column">
                  <wp:posOffset>2343150</wp:posOffset>
                </wp:positionH>
                <wp:positionV relativeFrom="paragraph">
                  <wp:posOffset>495300</wp:posOffset>
                </wp:positionV>
                <wp:extent cx="45085" cy="527050"/>
                <wp:effectExtent l="0" t="0" r="12065" b="25400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52705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5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4BC20DE" id="Rectangle 19" o:spid="_x0000_s1026" style="position:absolute;margin-left:184.5pt;margin-top:39pt;width:3.55pt;height:41.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" fillcolor="#823b0b [1605]" strokecolor="#1f3763 [1604]" strokeweight="1pt"/>
            </w:pict>
          </mc:Fallback>
        </mc:AlternateContent>
      </w:r>
      <w:r w:rsidRPr="00472868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17DA614" wp14:editId="63C8621D">
                <wp:simplePos x="0" y="0"/>
                <wp:positionH relativeFrom="column">
                  <wp:posOffset>2103120</wp:posOffset>
                </wp:positionH>
                <wp:positionV relativeFrom="paragraph">
                  <wp:posOffset>495300</wp:posOffset>
                </wp:positionV>
                <wp:extent cx="45085" cy="527050"/>
                <wp:effectExtent l="0" t="0" r="12065" b="2540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52705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5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7DBC309" id="Rectangle 18" o:spid="_x0000_s1026" style="position:absolute;margin-left:165.6pt;margin-top:39pt;width:3.55pt;height:41.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" fillcolor="#823b0b [1605]" strokecolor="#1f3763 [1604]" strokeweight="1pt"/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EDAD461" wp14:editId="17B6DA64">
                <wp:simplePos x="0" y="0"/>
                <wp:positionH relativeFrom="column">
                  <wp:posOffset>1498600</wp:posOffset>
                </wp:positionH>
                <wp:positionV relativeFrom="paragraph">
                  <wp:posOffset>494030</wp:posOffset>
                </wp:positionV>
                <wp:extent cx="45085" cy="527050"/>
                <wp:effectExtent l="0" t="0" r="12065" b="2540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52705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5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7EEE797" id="Rectangle 16" o:spid="_x0000_s1026" style="position:absolute;margin-left:118pt;margin-top:38.9pt;width:3.55pt;height:41.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" fillcolor="#823b0b [1605]" strokecolor="#1f3763 [1604]" strokeweight="1pt"/>
            </w:pict>
          </mc:Fallback>
        </mc:AlternateContent>
      </w:r>
      <w:r w:rsidRPr="00472868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D70A2D5" wp14:editId="5CE4E1E1">
                <wp:simplePos x="0" y="0"/>
                <wp:positionH relativeFrom="column">
                  <wp:posOffset>1847850</wp:posOffset>
                </wp:positionH>
                <wp:positionV relativeFrom="paragraph">
                  <wp:posOffset>514350</wp:posOffset>
                </wp:positionV>
                <wp:extent cx="45085" cy="527050"/>
                <wp:effectExtent l="0" t="0" r="12065" b="2540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52705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5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B31554F" id="Rectangle 17" o:spid="_x0000_s1026" style="position:absolute;margin-left:145.5pt;margin-top:40.5pt;width:3.55pt;height:41.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" fillcolor="#823b0b [1605]" strokecolor="#1f3763 [1604]" strokeweight="1pt"/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3342C19" wp14:editId="53BA4D61">
                <wp:simplePos x="0" y="0"/>
                <wp:positionH relativeFrom="column">
                  <wp:posOffset>1243331</wp:posOffset>
                </wp:positionH>
                <wp:positionV relativeFrom="paragraph">
                  <wp:posOffset>513080</wp:posOffset>
                </wp:positionV>
                <wp:extent cx="45719" cy="527050"/>
                <wp:effectExtent l="0" t="0" r="12065" b="2540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52705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5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9FA084A" id="Rectangle 15" o:spid="_x0000_s1026" style="position:absolute;margin-left:97.9pt;margin-top:40.4pt;width:3.6pt;height:41.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" fillcolor="#823b0b [1605]" strokecolor="#1f3763 [1604]" strokeweight="1pt"/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63E862E" wp14:editId="3FFA7F2E">
                <wp:simplePos x="0" y="0"/>
                <wp:positionH relativeFrom="column">
                  <wp:posOffset>1111250</wp:posOffset>
                </wp:positionH>
                <wp:positionV relativeFrom="paragraph">
                  <wp:posOffset>836930</wp:posOffset>
                </wp:positionV>
                <wp:extent cx="2228850" cy="203200"/>
                <wp:effectExtent l="0" t="0" r="19050" b="2540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28850" cy="20320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DBBD11D" id="Rectangle 10" o:spid="_x0000_s1026" style="position:absolute;margin-left:87.5pt;margin-top:65.9pt;width:175.5pt;height:16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" fillcolor="#92d050" strokecolor="#1f3763 [1604]" strokeweight="1pt"/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7E527EE" wp14:editId="29293730">
                <wp:simplePos x="0" y="0"/>
                <wp:positionH relativeFrom="column">
                  <wp:posOffset>1111250</wp:posOffset>
                </wp:positionH>
                <wp:positionV relativeFrom="paragraph">
                  <wp:posOffset>151130</wp:posOffset>
                </wp:positionV>
                <wp:extent cx="2228850" cy="431800"/>
                <wp:effectExtent l="0" t="0" r="19050" b="2540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28850" cy="431800"/>
                        </a:xfrm>
                        <a:prstGeom prst="rect">
                          <a:avLst/>
                        </a:prstGeom>
                        <a:solidFill>
                          <a:srgbClr val="00B05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55A1CD5" id="Rectangle 4" o:spid="_x0000_s1026" style="position:absolute;margin-left:87.5pt;margin-top:11.9pt;width:175.5pt;height:34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" fillcolor="#00b050" strokecolor="#1f3763 [1604]" strokeweight="1pt"/>
            </w:pict>
          </mc:Fallback>
        </mc:AlternateContent>
      </w:r>
      <w:bookmarkEnd w:id="1"/>
    </w:p>
    <w:p w14:paraId="5E32882F" w14:textId="539F4E1C" w:rsidR="006131D3" w:rsidRPr="006131D3" w:rsidRDefault="006131D3" w:rsidP="006131D3">
      <w:pPr>
        <w:rPr>
          <w:lang w:val="en-US"/>
        </w:rPr>
      </w:pPr>
    </w:p>
    <w:p w14:paraId="21847C9D" w14:textId="72AD50D9" w:rsidR="006131D3" w:rsidRPr="006131D3" w:rsidRDefault="006131D3" w:rsidP="006131D3">
      <w:pPr>
        <w:rPr>
          <w:lang w:val="en-US"/>
        </w:rPr>
      </w:pPr>
    </w:p>
    <w:p w14:paraId="519389ED" w14:textId="6C3BD8BF" w:rsidR="006131D3" w:rsidRDefault="00BA17B8" w:rsidP="006131D3">
      <w:pPr>
        <w:rPr>
          <w:lang w:val="en-US"/>
        </w:rPr>
      </w:pPr>
      <w:r>
        <w:rPr>
          <w:lang w:val="en-US"/>
        </w:rPr>
        <w:lastRenderedPageBreak/>
        <w:t>Using the trend line equation</w:t>
      </w:r>
      <w:r w:rsidR="00BD115B">
        <w:rPr>
          <w:lang w:val="en-US"/>
        </w:rPr>
        <w:t>s</w:t>
      </w:r>
      <w:r>
        <w:rPr>
          <w:lang w:val="en-US"/>
        </w:rPr>
        <w:t xml:space="preserve"> of Method 1,</w:t>
      </w:r>
    </w:p>
    <w:tbl>
      <w:tblPr>
        <w:tblW w:w="11017" w:type="dxa"/>
        <w:tblInd w:w="-993" w:type="dxa"/>
        <w:tblBorders>
          <w:top w:val="single" w:sz="8" w:space="0" w:color="auto"/>
          <w:bottom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9"/>
        <w:gridCol w:w="2268"/>
        <w:gridCol w:w="1417"/>
        <w:gridCol w:w="1701"/>
        <w:gridCol w:w="2126"/>
        <w:gridCol w:w="2086"/>
      </w:tblGrid>
      <w:tr w:rsidR="006131D3" w:rsidRPr="00D119B7" w14:paraId="4C6B19B4" w14:textId="77777777" w:rsidTr="001F2F4F">
        <w:trPr>
          <w:trHeight w:val="572"/>
        </w:trPr>
        <w:tc>
          <w:tcPr>
            <w:tcW w:w="141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08DB37A" w14:textId="77777777" w:rsidR="006131D3" w:rsidRPr="00245499" w:rsidRDefault="006131D3" w:rsidP="001F2F4F">
            <w:pPr>
              <w:pStyle w:val="MDPI42tablebody"/>
              <w:rPr>
                <w:b/>
                <w:bCs/>
              </w:rPr>
            </w:pPr>
            <w:r w:rsidRPr="00245499">
              <w:rPr>
                <w:b/>
                <w:bCs/>
              </w:rPr>
              <w:t xml:space="preserve">Similar </w:t>
            </w:r>
          </w:p>
          <w:p w14:paraId="372B476E" w14:textId="77777777" w:rsidR="006131D3" w:rsidRPr="00245499" w:rsidRDefault="006131D3" w:rsidP="001F2F4F">
            <w:pPr>
              <w:pStyle w:val="MDPI42tablebody"/>
              <w:rPr>
                <w:b/>
                <w:bCs/>
              </w:rPr>
            </w:pPr>
            <w:r w:rsidRPr="00245499">
              <w:rPr>
                <w:b/>
                <w:bCs/>
              </w:rPr>
              <w:t>Vegetation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2602752" w14:textId="77777777" w:rsidR="006131D3" w:rsidRPr="00245499" w:rsidRDefault="006131D3" w:rsidP="001F2F4F">
            <w:pPr>
              <w:pStyle w:val="MDPI42tablebody"/>
              <w:rPr>
                <w:b/>
                <w:bCs/>
              </w:rPr>
            </w:pPr>
            <w:r w:rsidRPr="00245499">
              <w:rPr>
                <w:b/>
                <w:bCs/>
              </w:rPr>
              <w:t>Reference generation rate (pcs/MW/s)</w:t>
            </w: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0DD13EE6" w14:textId="77777777" w:rsidR="006131D3" w:rsidRPr="00245499" w:rsidRDefault="006131D3" w:rsidP="001F2F4F">
            <w:pPr>
              <w:pStyle w:val="MDPI42tablebody"/>
              <w:rPr>
                <w:b/>
                <w:bCs/>
              </w:rPr>
            </w:pPr>
            <w:r w:rsidRPr="00245499">
              <w:rPr>
                <w:b/>
                <w:bCs/>
              </w:rPr>
              <w:t>Wind speed</w:t>
            </w:r>
          </w:p>
          <w:p w14:paraId="2F66A352" w14:textId="77777777" w:rsidR="006131D3" w:rsidRPr="00245499" w:rsidRDefault="006131D3" w:rsidP="001F2F4F">
            <w:pPr>
              <w:pStyle w:val="MDPI42tablebody"/>
              <w:rPr>
                <w:b/>
                <w:bCs/>
              </w:rPr>
            </w:pPr>
            <w:r w:rsidRPr="00245499">
              <w:rPr>
                <w:b/>
                <w:bCs/>
              </w:rPr>
              <w:t>(m/s)</w:t>
            </w: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14:paraId="0F94493F" w14:textId="77777777" w:rsidR="006131D3" w:rsidRPr="00245499" w:rsidRDefault="006131D3" w:rsidP="001F2F4F">
            <w:pPr>
              <w:pStyle w:val="MDPI42tablebody"/>
              <w:rPr>
                <w:b/>
                <w:bCs/>
              </w:rPr>
            </w:pPr>
            <w:r w:rsidRPr="00245499">
              <w:rPr>
                <w:b/>
                <w:bCs/>
              </w:rPr>
              <w:t>Number of firebrands</w:t>
            </w:r>
          </w:p>
        </w:tc>
        <w:tc>
          <w:tcPr>
            <w:tcW w:w="212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6CAC22A" w14:textId="77777777" w:rsidR="006131D3" w:rsidRPr="00245499" w:rsidRDefault="006131D3" w:rsidP="001F2F4F">
            <w:pPr>
              <w:pStyle w:val="MDPI42tablebody"/>
              <w:rPr>
                <w:b/>
                <w:bCs/>
              </w:rPr>
            </w:pPr>
            <w:r w:rsidRPr="00245499">
              <w:rPr>
                <w:b/>
                <w:bCs/>
              </w:rPr>
              <w:t>Generation ratio to 2 m/s wind</w:t>
            </w:r>
          </w:p>
        </w:tc>
        <w:tc>
          <w:tcPr>
            <w:tcW w:w="2086" w:type="dxa"/>
            <w:tcBorders>
              <w:bottom w:val="single" w:sz="4" w:space="0" w:color="auto"/>
            </w:tcBorders>
          </w:tcPr>
          <w:p w14:paraId="6B879BA6" w14:textId="77777777" w:rsidR="006131D3" w:rsidRPr="00245499" w:rsidRDefault="006131D3" w:rsidP="001F2F4F">
            <w:pPr>
              <w:pStyle w:val="MDPI42tablebody"/>
              <w:rPr>
                <w:b/>
                <w:bCs/>
              </w:rPr>
            </w:pPr>
            <w:r w:rsidRPr="00245499">
              <w:rPr>
                <w:b/>
                <w:bCs/>
              </w:rPr>
              <w:t>Generation rate (pcs/MW/s)</w:t>
            </w:r>
          </w:p>
        </w:tc>
      </w:tr>
      <w:tr w:rsidR="006131D3" w:rsidRPr="00D119B7" w14:paraId="01329917" w14:textId="77777777" w:rsidTr="001F2F4F">
        <w:trPr>
          <w:trHeight w:val="286"/>
        </w:trPr>
        <w:tc>
          <w:tcPr>
            <w:tcW w:w="1419" w:type="dxa"/>
            <w:vMerge w:val="restart"/>
            <w:shd w:val="clear" w:color="auto" w:fill="auto"/>
            <w:vAlign w:val="center"/>
          </w:tcPr>
          <w:p w14:paraId="43C5E588" w14:textId="77777777" w:rsidR="006131D3" w:rsidRPr="00245499" w:rsidRDefault="006131D3" w:rsidP="001F2F4F">
            <w:pPr>
              <w:pStyle w:val="MDPI42tablebody"/>
            </w:pPr>
            <w:r w:rsidRPr="00245499">
              <w:t>Loblolly Pine</w:t>
            </w:r>
          </w:p>
          <w:p w14:paraId="1A0375C4" w14:textId="77777777" w:rsidR="006131D3" w:rsidRPr="00245499" w:rsidRDefault="006131D3" w:rsidP="001F2F4F">
            <w:pPr>
              <w:pStyle w:val="MDPI42tablebody"/>
            </w:pPr>
            <w:r w:rsidRPr="00245499">
              <w:t>Pitch Pine</w:t>
            </w:r>
          </w:p>
        </w:tc>
        <w:tc>
          <w:tcPr>
            <w:tcW w:w="2268" w:type="dxa"/>
            <w:vMerge w:val="restart"/>
            <w:shd w:val="clear" w:color="auto" w:fill="auto"/>
            <w:vAlign w:val="center"/>
          </w:tcPr>
          <w:p w14:paraId="11C98E23" w14:textId="77777777" w:rsidR="006131D3" w:rsidRPr="00245499" w:rsidRDefault="006131D3" w:rsidP="001F2F4F">
            <w:pPr>
              <w:pStyle w:val="MDPI42tablebody"/>
            </w:pPr>
            <w:r w:rsidRPr="00245499">
              <w:t>4.18</w:t>
            </w:r>
          </w:p>
          <w:p w14:paraId="7C5E9573" w14:textId="77777777" w:rsidR="006131D3" w:rsidRPr="00245499" w:rsidRDefault="006131D3" w:rsidP="001F2F4F">
            <w:pPr>
              <w:pStyle w:val="MDPI42tablebody"/>
            </w:pPr>
            <w:r w:rsidRPr="00245499">
              <w:t xml:space="preserve">(at 2 m/s wind for Pitch Pine) </w:t>
            </w:r>
          </w:p>
        </w:tc>
        <w:tc>
          <w:tcPr>
            <w:tcW w:w="1417" w:type="dxa"/>
          </w:tcPr>
          <w:p w14:paraId="53985A95" w14:textId="77777777" w:rsidR="006131D3" w:rsidRPr="00245499" w:rsidRDefault="006131D3" w:rsidP="001F2F4F">
            <w:pPr>
              <w:pStyle w:val="MDPI42tablebody"/>
            </w:pPr>
            <w:r w:rsidRPr="00245499">
              <w:t>2</w:t>
            </w:r>
          </w:p>
        </w:tc>
        <w:tc>
          <w:tcPr>
            <w:tcW w:w="1701" w:type="dxa"/>
          </w:tcPr>
          <w:p w14:paraId="16D7DF12" w14:textId="124DDDA0" w:rsidR="006131D3" w:rsidRPr="00245499" w:rsidRDefault="0082504B" w:rsidP="001F2F4F">
            <w:pPr>
              <w:pStyle w:val="MDPI42tablebody"/>
            </w:pPr>
            <w:r>
              <w:t>298</w:t>
            </w:r>
          </w:p>
        </w:tc>
        <w:tc>
          <w:tcPr>
            <w:tcW w:w="2126" w:type="dxa"/>
            <w:shd w:val="clear" w:color="auto" w:fill="auto"/>
          </w:tcPr>
          <w:p w14:paraId="72958051" w14:textId="6B9FD51A" w:rsidR="006131D3" w:rsidRPr="00245499" w:rsidRDefault="006131D3" w:rsidP="001F2F4F">
            <w:pPr>
              <w:pStyle w:val="MDPI42tablebody"/>
            </w:pPr>
            <w:r w:rsidRPr="00245499">
              <w:t>(</w:t>
            </w:r>
            <w:r w:rsidR="0082504B">
              <w:t>298</w:t>
            </w:r>
            <w:r>
              <w:t>/</w:t>
            </w:r>
            <w:r w:rsidR="0082504B">
              <w:t>298</w:t>
            </w:r>
            <w:r w:rsidRPr="00245499">
              <w:t>)</w:t>
            </w:r>
            <w:r>
              <w:t xml:space="preserve"> </w:t>
            </w:r>
            <w:r w:rsidRPr="00245499">
              <w:t>=1.00</w:t>
            </w:r>
          </w:p>
        </w:tc>
        <w:tc>
          <w:tcPr>
            <w:tcW w:w="2086" w:type="dxa"/>
          </w:tcPr>
          <w:p w14:paraId="6C6887E7" w14:textId="762E4A75" w:rsidR="006131D3" w:rsidRPr="00245499" w:rsidRDefault="006131D3" w:rsidP="001F2F4F">
            <w:pPr>
              <w:pStyle w:val="MDPI42tablebody"/>
            </w:pPr>
            <w:r w:rsidRPr="00245499">
              <w:t>4.18</w:t>
            </w:r>
            <w:r w:rsidRPr="00245499">
              <w:sym w:font="Wingdings 2" w:char="F0CD"/>
            </w:r>
            <w:r w:rsidRPr="00245499">
              <w:t>1.00=4.18</w:t>
            </w:r>
          </w:p>
        </w:tc>
      </w:tr>
      <w:tr w:rsidR="006131D3" w:rsidRPr="00D119B7" w14:paraId="6F66EF95" w14:textId="77777777" w:rsidTr="001F2F4F">
        <w:trPr>
          <w:trHeight w:val="286"/>
        </w:trPr>
        <w:tc>
          <w:tcPr>
            <w:tcW w:w="1419" w:type="dxa"/>
            <w:vMerge/>
            <w:shd w:val="clear" w:color="auto" w:fill="auto"/>
            <w:vAlign w:val="center"/>
          </w:tcPr>
          <w:p w14:paraId="0D27B7B0" w14:textId="77777777" w:rsidR="006131D3" w:rsidRPr="00245499" w:rsidRDefault="006131D3" w:rsidP="001F2F4F">
            <w:pPr>
              <w:pStyle w:val="MDPI42tablebody"/>
            </w:pPr>
          </w:p>
        </w:tc>
        <w:tc>
          <w:tcPr>
            <w:tcW w:w="2268" w:type="dxa"/>
            <w:vMerge/>
            <w:shd w:val="clear" w:color="auto" w:fill="auto"/>
            <w:vAlign w:val="center"/>
          </w:tcPr>
          <w:p w14:paraId="47BE947C" w14:textId="77777777" w:rsidR="006131D3" w:rsidRPr="00245499" w:rsidRDefault="006131D3" w:rsidP="001F2F4F">
            <w:pPr>
              <w:pStyle w:val="MDPI42tablebody"/>
            </w:pPr>
          </w:p>
        </w:tc>
        <w:tc>
          <w:tcPr>
            <w:tcW w:w="1417" w:type="dxa"/>
            <w:vAlign w:val="bottom"/>
          </w:tcPr>
          <w:p w14:paraId="75532B34" w14:textId="336B87DB" w:rsidR="006131D3" w:rsidRPr="00245499" w:rsidRDefault="00BA17B8" w:rsidP="001F2F4F">
            <w:pPr>
              <w:pStyle w:val="MDPI42tablebody"/>
            </w:pPr>
            <w:r>
              <w:t>5.54</w:t>
            </w:r>
          </w:p>
        </w:tc>
        <w:tc>
          <w:tcPr>
            <w:tcW w:w="1701" w:type="dxa"/>
          </w:tcPr>
          <w:p w14:paraId="12AD5D6F" w14:textId="2873559F" w:rsidR="006131D3" w:rsidRPr="00245499" w:rsidRDefault="0082504B" w:rsidP="001F2F4F">
            <w:pPr>
              <w:pStyle w:val="MDPI42tablebody"/>
            </w:pPr>
            <w:r>
              <w:t>457</w:t>
            </w:r>
          </w:p>
        </w:tc>
        <w:tc>
          <w:tcPr>
            <w:tcW w:w="2126" w:type="dxa"/>
            <w:shd w:val="clear" w:color="auto" w:fill="auto"/>
          </w:tcPr>
          <w:p w14:paraId="1FE62266" w14:textId="4712AA04" w:rsidR="006131D3" w:rsidRPr="00245499" w:rsidRDefault="006131D3" w:rsidP="001F2F4F">
            <w:pPr>
              <w:pStyle w:val="MDPI42tablebody"/>
            </w:pPr>
            <w:r w:rsidRPr="00245499">
              <w:t>(</w:t>
            </w:r>
            <w:r w:rsidR="0082504B">
              <w:t>457</w:t>
            </w:r>
            <w:r w:rsidRPr="00245499">
              <w:t>/</w:t>
            </w:r>
            <w:r w:rsidR="0082504B">
              <w:t>298</w:t>
            </w:r>
            <w:r w:rsidRPr="00245499">
              <w:t>)</w:t>
            </w:r>
            <w:r>
              <w:t xml:space="preserve"> </w:t>
            </w:r>
            <w:r w:rsidRPr="00245499">
              <w:t>=</w:t>
            </w:r>
            <w:r w:rsidR="0082504B">
              <w:t>1.53</w:t>
            </w:r>
          </w:p>
        </w:tc>
        <w:tc>
          <w:tcPr>
            <w:tcW w:w="2086" w:type="dxa"/>
          </w:tcPr>
          <w:p w14:paraId="5AC269EF" w14:textId="68EB5E91" w:rsidR="006131D3" w:rsidRPr="00245499" w:rsidRDefault="006131D3" w:rsidP="001F2F4F">
            <w:pPr>
              <w:pStyle w:val="MDPI42tablebody"/>
            </w:pPr>
            <w:r w:rsidRPr="00245499">
              <w:t>4.18</w:t>
            </w:r>
            <w:r w:rsidRPr="00245499">
              <w:sym w:font="Wingdings 2" w:char="F0CD"/>
            </w:r>
            <w:r w:rsidR="0082504B">
              <w:t>1.53</w:t>
            </w:r>
            <w:r w:rsidRPr="00245499">
              <w:t>=</w:t>
            </w:r>
            <w:r w:rsidR="0082504B">
              <w:t>6</w:t>
            </w:r>
            <w:r>
              <w:t>.</w:t>
            </w:r>
            <w:r w:rsidR="0082504B">
              <w:t>40</w:t>
            </w:r>
          </w:p>
        </w:tc>
      </w:tr>
      <w:tr w:rsidR="006131D3" w:rsidRPr="00D119B7" w14:paraId="236977E4" w14:textId="77777777" w:rsidTr="001F2F4F">
        <w:trPr>
          <w:trHeight w:val="286"/>
        </w:trPr>
        <w:tc>
          <w:tcPr>
            <w:tcW w:w="1419" w:type="dxa"/>
            <w:vMerge/>
            <w:shd w:val="clear" w:color="auto" w:fill="auto"/>
            <w:vAlign w:val="center"/>
          </w:tcPr>
          <w:p w14:paraId="5B020756" w14:textId="77777777" w:rsidR="006131D3" w:rsidRPr="00245499" w:rsidRDefault="006131D3" w:rsidP="001F2F4F">
            <w:pPr>
              <w:pStyle w:val="MDPI42tablebody"/>
            </w:pPr>
          </w:p>
        </w:tc>
        <w:tc>
          <w:tcPr>
            <w:tcW w:w="2268" w:type="dxa"/>
            <w:vMerge/>
            <w:shd w:val="clear" w:color="auto" w:fill="auto"/>
            <w:vAlign w:val="center"/>
          </w:tcPr>
          <w:p w14:paraId="77E050C5" w14:textId="77777777" w:rsidR="006131D3" w:rsidRPr="00245499" w:rsidRDefault="006131D3" w:rsidP="001F2F4F">
            <w:pPr>
              <w:pStyle w:val="MDPI42tablebody"/>
            </w:pPr>
          </w:p>
        </w:tc>
        <w:tc>
          <w:tcPr>
            <w:tcW w:w="1417" w:type="dxa"/>
            <w:vAlign w:val="bottom"/>
          </w:tcPr>
          <w:p w14:paraId="7387904C" w14:textId="539F3A09" w:rsidR="006131D3" w:rsidRPr="00245499" w:rsidRDefault="00BA17B8" w:rsidP="001F2F4F">
            <w:pPr>
              <w:pStyle w:val="MDPI42tablebody"/>
            </w:pPr>
            <w:r>
              <w:t>8</w:t>
            </w:r>
            <w:r w:rsidR="006131D3" w:rsidRPr="00245499">
              <w:t>.</w:t>
            </w:r>
            <w:r>
              <w:t>93</w:t>
            </w:r>
          </w:p>
        </w:tc>
        <w:tc>
          <w:tcPr>
            <w:tcW w:w="1701" w:type="dxa"/>
          </w:tcPr>
          <w:p w14:paraId="32B7A1D4" w14:textId="04C8F22A" w:rsidR="006131D3" w:rsidRPr="00245499" w:rsidRDefault="0082504B" w:rsidP="001F2F4F">
            <w:pPr>
              <w:pStyle w:val="MDPI42tablebody"/>
            </w:pPr>
            <w:r>
              <w:t>514</w:t>
            </w:r>
          </w:p>
        </w:tc>
        <w:tc>
          <w:tcPr>
            <w:tcW w:w="2126" w:type="dxa"/>
            <w:shd w:val="clear" w:color="auto" w:fill="auto"/>
          </w:tcPr>
          <w:p w14:paraId="49C82359" w14:textId="5336D367" w:rsidR="006131D3" w:rsidRPr="00245499" w:rsidRDefault="006131D3" w:rsidP="001F2F4F">
            <w:pPr>
              <w:pStyle w:val="MDPI42tablebody"/>
            </w:pPr>
            <w:r w:rsidRPr="00245499">
              <w:t>(</w:t>
            </w:r>
            <w:r w:rsidR="0082504B">
              <w:t>514</w:t>
            </w:r>
            <w:r w:rsidRPr="00245499">
              <w:t>/</w:t>
            </w:r>
            <w:r w:rsidR="0082504B">
              <w:t>298</w:t>
            </w:r>
            <w:r w:rsidRPr="00245499">
              <w:t>)</w:t>
            </w:r>
            <w:r>
              <w:t xml:space="preserve"> </w:t>
            </w:r>
            <w:r w:rsidRPr="00245499">
              <w:t>=</w:t>
            </w:r>
            <w:r w:rsidR="0082504B">
              <w:t>1.73</w:t>
            </w:r>
          </w:p>
        </w:tc>
        <w:tc>
          <w:tcPr>
            <w:tcW w:w="2086" w:type="dxa"/>
          </w:tcPr>
          <w:p w14:paraId="1E00E54D" w14:textId="6DD9FBBC" w:rsidR="006131D3" w:rsidRPr="00F54BFD" w:rsidRDefault="006131D3" w:rsidP="001F2F4F">
            <w:pPr>
              <w:pStyle w:val="MDPI42tablebody"/>
              <w:rPr>
                <w:highlight w:val="yellow"/>
              </w:rPr>
            </w:pPr>
            <w:r w:rsidRPr="00F54BFD">
              <w:rPr>
                <w:highlight w:val="yellow"/>
              </w:rPr>
              <w:t>4.18</w:t>
            </w:r>
            <w:r w:rsidRPr="00F54BFD">
              <w:rPr>
                <w:highlight w:val="yellow"/>
              </w:rPr>
              <w:sym w:font="Wingdings 2" w:char="F0CD"/>
            </w:r>
            <w:r w:rsidR="0082504B" w:rsidRPr="00F54BFD">
              <w:rPr>
                <w:highlight w:val="yellow"/>
              </w:rPr>
              <w:t>1.73</w:t>
            </w:r>
            <w:r w:rsidRPr="00F54BFD">
              <w:rPr>
                <w:highlight w:val="yellow"/>
              </w:rPr>
              <w:t>=</w:t>
            </w:r>
            <w:r w:rsidR="0082504B" w:rsidRPr="00F54BFD">
              <w:rPr>
                <w:highlight w:val="yellow"/>
              </w:rPr>
              <w:t>7</w:t>
            </w:r>
            <w:r w:rsidRPr="00F54BFD">
              <w:rPr>
                <w:highlight w:val="yellow"/>
              </w:rPr>
              <w:t>.</w:t>
            </w:r>
            <w:r w:rsidR="0082504B" w:rsidRPr="00F54BFD">
              <w:rPr>
                <w:highlight w:val="yellow"/>
              </w:rPr>
              <w:t>23</w:t>
            </w:r>
          </w:p>
        </w:tc>
      </w:tr>
      <w:tr w:rsidR="006131D3" w:rsidRPr="00D119B7" w14:paraId="4F29400A" w14:textId="77777777" w:rsidTr="001F2F4F">
        <w:trPr>
          <w:trHeight w:val="286"/>
        </w:trPr>
        <w:tc>
          <w:tcPr>
            <w:tcW w:w="1419" w:type="dxa"/>
            <w:vMerge/>
            <w:shd w:val="clear" w:color="auto" w:fill="auto"/>
            <w:vAlign w:val="center"/>
          </w:tcPr>
          <w:p w14:paraId="20293328" w14:textId="77777777" w:rsidR="006131D3" w:rsidRPr="00245499" w:rsidRDefault="006131D3" w:rsidP="001F2F4F">
            <w:pPr>
              <w:pStyle w:val="MDPI42tablebody"/>
            </w:pPr>
          </w:p>
        </w:tc>
        <w:tc>
          <w:tcPr>
            <w:tcW w:w="2268" w:type="dxa"/>
            <w:vMerge/>
            <w:shd w:val="clear" w:color="auto" w:fill="auto"/>
            <w:vAlign w:val="center"/>
          </w:tcPr>
          <w:p w14:paraId="679C4A63" w14:textId="77777777" w:rsidR="006131D3" w:rsidRPr="00245499" w:rsidRDefault="006131D3" w:rsidP="001F2F4F">
            <w:pPr>
              <w:pStyle w:val="MDPI42tablebody"/>
            </w:pPr>
          </w:p>
        </w:tc>
        <w:tc>
          <w:tcPr>
            <w:tcW w:w="1417" w:type="dxa"/>
            <w:vAlign w:val="bottom"/>
          </w:tcPr>
          <w:p w14:paraId="71DEB564" w14:textId="0D5263A3" w:rsidR="006131D3" w:rsidRPr="00245499" w:rsidRDefault="006131D3" w:rsidP="001F2F4F">
            <w:pPr>
              <w:pStyle w:val="MDPI42tablebody"/>
            </w:pPr>
            <w:r w:rsidRPr="00245499">
              <w:t>1</w:t>
            </w:r>
            <w:r w:rsidR="00BA17B8">
              <w:t>0</w:t>
            </w:r>
            <w:r w:rsidRPr="00245499">
              <w:t>.4</w:t>
            </w:r>
            <w:r w:rsidR="00BA17B8">
              <w:t>9</w:t>
            </w:r>
          </w:p>
        </w:tc>
        <w:tc>
          <w:tcPr>
            <w:tcW w:w="1701" w:type="dxa"/>
          </w:tcPr>
          <w:p w14:paraId="07E1C015" w14:textId="45327759" w:rsidR="006131D3" w:rsidRPr="00245499" w:rsidRDefault="0082504B" w:rsidP="001F2F4F">
            <w:pPr>
              <w:pStyle w:val="MDPI42tablebody"/>
            </w:pPr>
            <w:r>
              <w:t>386</w:t>
            </w:r>
          </w:p>
        </w:tc>
        <w:tc>
          <w:tcPr>
            <w:tcW w:w="2126" w:type="dxa"/>
            <w:shd w:val="clear" w:color="auto" w:fill="auto"/>
          </w:tcPr>
          <w:p w14:paraId="7A9297C1" w14:textId="6BD196CF" w:rsidR="006131D3" w:rsidRPr="00245499" w:rsidRDefault="006131D3" w:rsidP="001F2F4F">
            <w:pPr>
              <w:pStyle w:val="MDPI42tablebody"/>
            </w:pPr>
            <w:r w:rsidRPr="00245499">
              <w:t>(</w:t>
            </w:r>
            <w:r w:rsidR="0082504B">
              <w:t>386</w:t>
            </w:r>
            <w:r w:rsidRPr="00245499">
              <w:t>/</w:t>
            </w:r>
            <w:r w:rsidR="0082504B">
              <w:t>298</w:t>
            </w:r>
            <w:r w:rsidRPr="00245499">
              <w:t>)</w:t>
            </w:r>
            <w:r>
              <w:t xml:space="preserve"> </w:t>
            </w:r>
            <w:r w:rsidRPr="00245499">
              <w:t>=</w:t>
            </w:r>
            <w:r w:rsidR="0082504B">
              <w:t>1.30</w:t>
            </w:r>
          </w:p>
        </w:tc>
        <w:tc>
          <w:tcPr>
            <w:tcW w:w="2086" w:type="dxa"/>
          </w:tcPr>
          <w:p w14:paraId="64D4B4CE" w14:textId="75E673BB" w:rsidR="006131D3" w:rsidRPr="00F54BFD" w:rsidRDefault="006131D3" w:rsidP="001F2F4F">
            <w:pPr>
              <w:pStyle w:val="MDPI42tablebody"/>
              <w:rPr>
                <w:highlight w:val="yellow"/>
              </w:rPr>
            </w:pPr>
            <w:r w:rsidRPr="00F54BFD">
              <w:rPr>
                <w:highlight w:val="yellow"/>
              </w:rPr>
              <w:t>4.18</w:t>
            </w:r>
            <w:r w:rsidRPr="00F54BFD">
              <w:rPr>
                <w:highlight w:val="yellow"/>
              </w:rPr>
              <w:sym w:font="Wingdings 2" w:char="F0CD"/>
            </w:r>
            <w:r w:rsidR="0082504B" w:rsidRPr="00F54BFD">
              <w:rPr>
                <w:highlight w:val="yellow"/>
              </w:rPr>
              <w:t>1.30</w:t>
            </w:r>
            <w:r w:rsidRPr="00F54BFD">
              <w:rPr>
                <w:highlight w:val="yellow"/>
              </w:rPr>
              <w:t>=</w:t>
            </w:r>
            <w:r w:rsidR="0082504B" w:rsidRPr="00F54BFD">
              <w:rPr>
                <w:highlight w:val="yellow"/>
              </w:rPr>
              <w:t>5</w:t>
            </w:r>
            <w:r w:rsidRPr="00F54BFD">
              <w:rPr>
                <w:highlight w:val="yellow"/>
              </w:rPr>
              <w:t>.</w:t>
            </w:r>
            <w:r w:rsidR="0082504B" w:rsidRPr="00F54BFD">
              <w:rPr>
                <w:highlight w:val="yellow"/>
              </w:rPr>
              <w:t>43</w:t>
            </w:r>
          </w:p>
        </w:tc>
      </w:tr>
    </w:tbl>
    <w:p w14:paraId="5880CEE3" w14:textId="4D1A7CEF" w:rsidR="006131D3" w:rsidRDefault="006131D3" w:rsidP="006131D3">
      <w:pPr>
        <w:jc w:val="center"/>
        <w:rPr>
          <w:lang w:val="en-US"/>
        </w:rPr>
      </w:pPr>
    </w:p>
    <w:p w14:paraId="4F5EF554" w14:textId="7A74C1CD" w:rsidR="00F54BFD" w:rsidRDefault="00F54BFD" w:rsidP="00F54BFD">
      <w:pPr>
        <w:rPr>
          <w:lang w:val="en-US"/>
        </w:rPr>
      </w:pPr>
      <w:r>
        <w:rPr>
          <w:lang w:val="en-US"/>
        </w:rPr>
        <w:t>Using the trend line equation</w:t>
      </w:r>
      <w:r w:rsidR="00BD115B">
        <w:rPr>
          <w:lang w:val="en-US"/>
        </w:rPr>
        <w:t>s</w:t>
      </w:r>
      <w:r>
        <w:rPr>
          <w:lang w:val="en-US"/>
        </w:rPr>
        <w:t xml:space="preserve"> of Method </w:t>
      </w:r>
      <w:r w:rsidR="00AE5FFA">
        <w:rPr>
          <w:lang w:val="en-US"/>
        </w:rPr>
        <w:t>2</w:t>
      </w:r>
      <w:r>
        <w:rPr>
          <w:lang w:val="en-US"/>
        </w:rPr>
        <w:t>,</w:t>
      </w:r>
    </w:p>
    <w:tbl>
      <w:tblPr>
        <w:tblW w:w="11017" w:type="dxa"/>
        <w:tblInd w:w="-993" w:type="dxa"/>
        <w:tblBorders>
          <w:top w:val="single" w:sz="8" w:space="0" w:color="auto"/>
          <w:bottom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9"/>
        <w:gridCol w:w="2268"/>
        <w:gridCol w:w="1417"/>
        <w:gridCol w:w="1701"/>
        <w:gridCol w:w="2126"/>
        <w:gridCol w:w="2086"/>
      </w:tblGrid>
      <w:tr w:rsidR="00F54BFD" w:rsidRPr="00D119B7" w14:paraId="53FC56A7" w14:textId="77777777" w:rsidTr="001F2F4F">
        <w:trPr>
          <w:trHeight w:val="572"/>
        </w:trPr>
        <w:tc>
          <w:tcPr>
            <w:tcW w:w="141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75FEBAA" w14:textId="77777777" w:rsidR="00F54BFD" w:rsidRPr="00245499" w:rsidRDefault="00F54BFD" w:rsidP="001F2F4F">
            <w:pPr>
              <w:pStyle w:val="MDPI42tablebody"/>
              <w:rPr>
                <w:b/>
                <w:bCs/>
              </w:rPr>
            </w:pPr>
            <w:r w:rsidRPr="00245499">
              <w:rPr>
                <w:b/>
                <w:bCs/>
              </w:rPr>
              <w:t xml:space="preserve">Similar </w:t>
            </w:r>
          </w:p>
          <w:p w14:paraId="45E0BD9C" w14:textId="77777777" w:rsidR="00F54BFD" w:rsidRPr="00245499" w:rsidRDefault="00F54BFD" w:rsidP="001F2F4F">
            <w:pPr>
              <w:pStyle w:val="MDPI42tablebody"/>
              <w:rPr>
                <w:b/>
                <w:bCs/>
              </w:rPr>
            </w:pPr>
            <w:r w:rsidRPr="00245499">
              <w:rPr>
                <w:b/>
                <w:bCs/>
              </w:rPr>
              <w:t>Vegetation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9D6F63E" w14:textId="77777777" w:rsidR="00F54BFD" w:rsidRPr="00245499" w:rsidRDefault="00F54BFD" w:rsidP="001F2F4F">
            <w:pPr>
              <w:pStyle w:val="MDPI42tablebody"/>
              <w:rPr>
                <w:b/>
                <w:bCs/>
              </w:rPr>
            </w:pPr>
            <w:r w:rsidRPr="00245499">
              <w:rPr>
                <w:b/>
                <w:bCs/>
              </w:rPr>
              <w:t>Reference generation rate (pcs/MW/s)</w:t>
            </w: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26B189EF" w14:textId="77777777" w:rsidR="00F54BFD" w:rsidRPr="00245499" w:rsidRDefault="00F54BFD" w:rsidP="001F2F4F">
            <w:pPr>
              <w:pStyle w:val="MDPI42tablebody"/>
              <w:rPr>
                <w:b/>
                <w:bCs/>
              </w:rPr>
            </w:pPr>
            <w:r w:rsidRPr="00245499">
              <w:rPr>
                <w:b/>
                <w:bCs/>
              </w:rPr>
              <w:t>Wind speed</w:t>
            </w:r>
          </w:p>
          <w:p w14:paraId="04054E66" w14:textId="77777777" w:rsidR="00F54BFD" w:rsidRPr="00245499" w:rsidRDefault="00F54BFD" w:rsidP="001F2F4F">
            <w:pPr>
              <w:pStyle w:val="MDPI42tablebody"/>
              <w:rPr>
                <w:b/>
                <w:bCs/>
              </w:rPr>
            </w:pPr>
            <w:r w:rsidRPr="00245499">
              <w:rPr>
                <w:b/>
                <w:bCs/>
              </w:rPr>
              <w:t>(m/s)</w:t>
            </w: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14:paraId="5A9D57D9" w14:textId="77777777" w:rsidR="00F54BFD" w:rsidRPr="00245499" w:rsidRDefault="00F54BFD" w:rsidP="001F2F4F">
            <w:pPr>
              <w:pStyle w:val="MDPI42tablebody"/>
              <w:rPr>
                <w:b/>
                <w:bCs/>
              </w:rPr>
            </w:pPr>
            <w:r w:rsidRPr="00245499">
              <w:rPr>
                <w:b/>
                <w:bCs/>
              </w:rPr>
              <w:t>Number of firebrands</w:t>
            </w:r>
          </w:p>
        </w:tc>
        <w:tc>
          <w:tcPr>
            <w:tcW w:w="212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14013E5" w14:textId="77777777" w:rsidR="00F54BFD" w:rsidRPr="00245499" w:rsidRDefault="00F54BFD" w:rsidP="001F2F4F">
            <w:pPr>
              <w:pStyle w:val="MDPI42tablebody"/>
              <w:rPr>
                <w:b/>
                <w:bCs/>
              </w:rPr>
            </w:pPr>
            <w:r w:rsidRPr="00245499">
              <w:rPr>
                <w:b/>
                <w:bCs/>
              </w:rPr>
              <w:t>Generation ratio to 2 m/s wind</w:t>
            </w:r>
          </w:p>
        </w:tc>
        <w:tc>
          <w:tcPr>
            <w:tcW w:w="2086" w:type="dxa"/>
            <w:tcBorders>
              <w:bottom w:val="single" w:sz="4" w:space="0" w:color="auto"/>
            </w:tcBorders>
          </w:tcPr>
          <w:p w14:paraId="72481FE4" w14:textId="77777777" w:rsidR="00F54BFD" w:rsidRPr="00245499" w:rsidRDefault="00F54BFD" w:rsidP="001F2F4F">
            <w:pPr>
              <w:pStyle w:val="MDPI42tablebody"/>
              <w:rPr>
                <w:b/>
                <w:bCs/>
              </w:rPr>
            </w:pPr>
            <w:r w:rsidRPr="00245499">
              <w:rPr>
                <w:b/>
                <w:bCs/>
              </w:rPr>
              <w:t>Generation rate (pcs/MW/s)</w:t>
            </w:r>
          </w:p>
        </w:tc>
      </w:tr>
      <w:tr w:rsidR="00F54BFD" w:rsidRPr="00D119B7" w14:paraId="46EEC308" w14:textId="77777777" w:rsidTr="001F2F4F">
        <w:trPr>
          <w:trHeight w:val="286"/>
        </w:trPr>
        <w:tc>
          <w:tcPr>
            <w:tcW w:w="1419" w:type="dxa"/>
            <w:vMerge w:val="restart"/>
            <w:shd w:val="clear" w:color="auto" w:fill="auto"/>
            <w:vAlign w:val="center"/>
          </w:tcPr>
          <w:p w14:paraId="12952301" w14:textId="77777777" w:rsidR="00F54BFD" w:rsidRPr="00245499" w:rsidRDefault="00F54BFD" w:rsidP="001F2F4F">
            <w:pPr>
              <w:pStyle w:val="MDPI42tablebody"/>
            </w:pPr>
            <w:r w:rsidRPr="00245499">
              <w:t>Loblolly Pine</w:t>
            </w:r>
          </w:p>
          <w:p w14:paraId="7E6CAB23" w14:textId="77777777" w:rsidR="00F54BFD" w:rsidRPr="00245499" w:rsidRDefault="00F54BFD" w:rsidP="001F2F4F">
            <w:pPr>
              <w:pStyle w:val="MDPI42tablebody"/>
            </w:pPr>
            <w:r w:rsidRPr="00245499">
              <w:t>Pitch Pine</w:t>
            </w:r>
          </w:p>
        </w:tc>
        <w:tc>
          <w:tcPr>
            <w:tcW w:w="2268" w:type="dxa"/>
            <w:vMerge w:val="restart"/>
            <w:shd w:val="clear" w:color="auto" w:fill="auto"/>
            <w:vAlign w:val="center"/>
          </w:tcPr>
          <w:p w14:paraId="29EE4C63" w14:textId="77777777" w:rsidR="00F54BFD" w:rsidRPr="00245499" w:rsidRDefault="00F54BFD" w:rsidP="001F2F4F">
            <w:pPr>
              <w:pStyle w:val="MDPI42tablebody"/>
            </w:pPr>
            <w:r w:rsidRPr="00245499">
              <w:t>4.18</w:t>
            </w:r>
          </w:p>
          <w:p w14:paraId="35F53062" w14:textId="77777777" w:rsidR="00F54BFD" w:rsidRPr="00245499" w:rsidRDefault="00F54BFD" w:rsidP="001F2F4F">
            <w:pPr>
              <w:pStyle w:val="MDPI42tablebody"/>
            </w:pPr>
            <w:r w:rsidRPr="00245499">
              <w:t xml:space="preserve">(at 2 m/s wind for Pitch Pine) </w:t>
            </w:r>
          </w:p>
        </w:tc>
        <w:tc>
          <w:tcPr>
            <w:tcW w:w="1417" w:type="dxa"/>
          </w:tcPr>
          <w:p w14:paraId="1A4DDED8" w14:textId="77777777" w:rsidR="00F54BFD" w:rsidRPr="00245499" w:rsidRDefault="00F54BFD" w:rsidP="001F2F4F">
            <w:pPr>
              <w:pStyle w:val="MDPI42tablebody"/>
            </w:pPr>
            <w:r w:rsidRPr="00245499">
              <w:t>2</w:t>
            </w:r>
          </w:p>
        </w:tc>
        <w:tc>
          <w:tcPr>
            <w:tcW w:w="1701" w:type="dxa"/>
          </w:tcPr>
          <w:p w14:paraId="386AC3A2" w14:textId="77777777" w:rsidR="00F54BFD" w:rsidRPr="00245499" w:rsidRDefault="00F54BFD" w:rsidP="001F2F4F">
            <w:pPr>
              <w:pStyle w:val="MDPI42tablebody"/>
            </w:pPr>
            <w:r>
              <w:t>298</w:t>
            </w:r>
          </w:p>
        </w:tc>
        <w:tc>
          <w:tcPr>
            <w:tcW w:w="2126" w:type="dxa"/>
            <w:shd w:val="clear" w:color="auto" w:fill="auto"/>
          </w:tcPr>
          <w:p w14:paraId="72DFFC69" w14:textId="77777777" w:rsidR="00F54BFD" w:rsidRPr="00245499" w:rsidRDefault="00F54BFD" w:rsidP="001F2F4F">
            <w:pPr>
              <w:pStyle w:val="MDPI42tablebody"/>
            </w:pPr>
            <w:r w:rsidRPr="00245499">
              <w:t>(</w:t>
            </w:r>
            <w:r>
              <w:t>298/298</w:t>
            </w:r>
            <w:r w:rsidRPr="00245499">
              <w:t>)</w:t>
            </w:r>
            <w:r>
              <w:t xml:space="preserve"> </w:t>
            </w:r>
            <w:r w:rsidRPr="00245499">
              <w:t>=1.00</w:t>
            </w:r>
          </w:p>
        </w:tc>
        <w:tc>
          <w:tcPr>
            <w:tcW w:w="2086" w:type="dxa"/>
          </w:tcPr>
          <w:p w14:paraId="15E32AD4" w14:textId="77777777" w:rsidR="00F54BFD" w:rsidRPr="00245499" w:rsidRDefault="00F54BFD" w:rsidP="001F2F4F">
            <w:pPr>
              <w:pStyle w:val="MDPI42tablebody"/>
            </w:pPr>
            <w:r w:rsidRPr="00245499">
              <w:t>4.18</w:t>
            </w:r>
            <w:r w:rsidRPr="00245499">
              <w:sym w:font="Wingdings 2" w:char="F0CD"/>
            </w:r>
            <w:r w:rsidRPr="00245499">
              <w:t>1.00=4.18</w:t>
            </w:r>
          </w:p>
        </w:tc>
      </w:tr>
      <w:tr w:rsidR="00F54BFD" w:rsidRPr="00D119B7" w14:paraId="37A5FD62" w14:textId="77777777" w:rsidTr="001F2F4F">
        <w:trPr>
          <w:trHeight w:val="286"/>
        </w:trPr>
        <w:tc>
          <w:tcPr>
            <w:tcW w:w="1419" w:type="dxa"/>
            <w:vMerge/>
            <w:shd w:val="clear" w:color="auto" w:fill="auto"/>
            <w:vAlign w:val="center"/>
          </w:tcPr>
          <w:p w14:paraId="50BCF6B4" w14:textId="77777777" w:rsidR="00F54BFD" w:rsidRPr="00245499" w:rsidRDefault="00F54BFD" w:rsidP="001F2F4F">
            <w:pPr>
              <w:pStyle w:val="MDPI42tablebody"/>
            </w:pPr>
          </w:p>
        </w:tc>
        <w:tc>
          <w:tcPr>
            <w:tcW w:w="2268" w:type="dxa"/>
            <w:vMerge/>
            <w:shd w:val="clear" w:color="auto" w:fill="auto"/>
            <w:vAlign w:val="center"/>
          </w:tcPr>
          <w:p w14:paraId="7C512756" w14:textId="77777777" w:rsidR="00F54BFD" w:rsidRPr="00245499" w:rsidRDefault="00F54BFD" w:rsidP="001F2F4F">
            <w:pPr>
              <w:pStyle w:val="MDPI42tablebody"/>
            </w:pPr>
          </w:p>
        </w:tc>
        <w:tc>
          <w:tcPr>
            <w:tcW w:w="1417" w:type="dxa"/>
            <w:vAlign w:val="bottom"/>
          </w:tcPr>
          <w:p w14:paraId="505F072D" w14:textId="53E93820" w:rsidR="00F54BFD" w:rsidRPr="00245499" w:rsidRDefault="007803E0" w:rsidP="001F2F4F">
            <w:pPr>
              <w:pStyle w:val="MDPI42tablebody"/>
            </w:pPr>
            <w:r>
              <w:t>5.48</w:t>
            </w:r>
          </w:p>
        </w:tc>
        <w:tc>
          <w:tcPr>
            <w:tcW w:w="1701" w:type="dxa"/>
          </w:tcPr>
          <w:p w14:paraId="68A329C7" w14:textId="03FB1F37" w:rsidR="00F54BFD" w:rsidRPr="00245499" w:rsidRDefault="007803E0" w:rsidP="001F2F4F">
            <w:pPr>
              <w:pStyle w:val="MDPI42tablebody"/>
            </w:pPr>
            <w:r>
              <w:t>454</w:t>
            </w:r>
          </w:p>
        </w:tc>
        <w:tc>
          <w:tcPr>
            <w:tcW w:w="2126" w:type="dxa"/>
            <w:shd w:val="clear" w:color="auto" w:fill="auto"/>
          </w:tcPr>
          <w:p w14:paraId="5686AEBA" w14:textId="0C0DFF71" w:rsidR="00F54BFD" w:rsidRPr="00245499" w:rsidRDefault="00F54BFD" w:rsidP="001F2F4F">
            <w:pPr>
              <w:pStyle w:val="MDPI42tablebody"/>
            </w:pPr>
            <w:r w:rsidRPr="00245499">
              <w:t>(</w:t>
            </w:r>
            <w:r>
              <w:t>45</w:t>
            </w:r>
            <w:r w:rsidR="00F442A6">
              <w:t>4</w:t>
            </w:r>
            <w:r w:rsidRPr="00245499">
              <w:t>/</w:t>
            </w:r>
            <w:r>
              <w:t>298</w:t>
            </w:r>
            <w:r w:rsidRPr="00245499">
              <w:t>)</w:t>
            </w:r>
            <w:r>
              <w:t xml:space="preserve"> </w:t>
            </w:r>
            <w:r w:rsidRPr="00245499">
              <w:t>=</w:t>
            </w:r>
            <w:r>
              <w:t>1.5</w:t>
            </w:r>
            <w:r w:rsidR="00F442A6">
              <w:t>2</w:t>
            </w:r>
          </w:p>
        </w:tc>
        <w:tc>
          <w:tcPr>
            <w:tcW w:w="2086" w:type="dxa"/>
          </w:tcPr>
          <w:p w14:paraId="07EA03F2" w14:textId="1930ECCE" w:rsidR="00F54BFD" w:rsidRPr="00245499" w:rsidRDefault="00F54BFD" w:rsidP="001F2F4F">
            <w:pPr>
              <w:pStyle w:val="MDPI42tablebody"/>
            </w:pPr>
            <w:r w:rsidRPr="00245499">
              <w:t>4.18</w:t>
            </w:r>
            <w:r w:rsidRPr="00245499">
              <w:sym w:font="Wingdings 2" w:char="F0CD"/>
            </w:r>
            <w:r>
              <w:t>1.5</w:t>
            </w:r>
            <w:r w:rsidR="00F442A6">
              <w:t>2</w:t>
            </w:r>
            <w:r w:rsidRPr="00245499">
              <w:t>=</w:t>
            </w:r>
            <w:r>
              <w:t>6.</w:t>
            </w:r>
            <w:r w:rsidR="00F442A6">
              <w:t>35</w:t>
            </w:r>
          </w:p>
        </w:tc>
      </w:tr>
      <w:tr w:rsidR="00F54BFD" w:rsidRPr="00D119B7" w14:paraId="5D5B90CD" w14:textId="77777777" w:rsidTr="001F2F4F">
        <w:trPr>
          <w:trHeight w:val="286"/>
        </w:trPr>
        <w:tc>
          <w:tcPr>
            <w:tcW w:w="1419" w:type="dxa"/>
            <w:vMerge/>
            <w:shd w:val="clear" w:color="auto" w:fill="auto"/>
            <w:vAlign w:val="center"/>
          </w:tcPr>
          <w:p w14:paraId="75F6615B" w14:textId="77777777" w:rsidR="00F54BFD" w:rsidRPr="00245499" w:rsidRDefault="00F54BFD" w:rsidP="001F2F4F">
            <w:pPr>
              <w:pStyle w:val="MDPI42tablebody"/>
            </w:pPr>
          </w:p>
        </w:tc>
        <w:tc>
          <w:tcPr>
            <w:tcW w:w="2268" w:type="dxa"/>
            <w:vMerge/>
            <w:shd w:val="clear" w:color="auto" w:fill="auto"/>
            <w:vAlign w:val="center"/>
          </w:tcPr>
          <w:p w14:paraId="0801C836" w14:textId="77777777" w:rsidR="00F54BFD" w:rsidRPr="00245499" w:rsidRDefault="00F54BFD" w:rsidP="001F2F4F">
            <w:pPr>
              <w:pStyle w:val="MDPI42tablebody"/>
            </w:pPr>
          </w:p>
        </w:tc>
        <w:tc>
          <w:tcPr>
            <w:tcW w:w="1417" w:type="dxa"/>
            <w:vAlign w:val="bottom"/>
          </w:tcPr>
          <w:p w14:paraId="476A85AD" w14:textId="351B17D7" w:rsidR="00F54BFD" w:rsidRPr="00245499" w:rsidRDefault="007803E0" w:rsidP="001F2F4F">
            <w:pPr>
              <w:pStyle w:val="MDPI42tablebody"/>
            </w:pPr>
            <w:r>
              <w:t>8.88</w:t>
            </w:r>
          </w:p>
        </w:tc>
        <w:tc>
          <w:tcPr>
            <w:tcW w:w="1701" w:type="dxa"/>
          </w:tcPr>
          <w:p w14:paraId="5C971151" w14:textId="35016939" w:rsidR="00F54BFD" w:rsidRPr="00245499" w:rsidRDefault="00F54BFD" w:rsidP="001F2F4F">
            <w:pPr>
              <w:pStyle w:val="MDPI42tablebody"/>
            </w:pPr>
            <w:r>
              <w:t>575</w:t>
            </w:r>
          </w:p>
        </w:tc>
        <w:tc>
          <w:tcPr>
            <w:tcW w:w="2126" w:type="dxa"/>
            <w:shd w:val="clear" w:color="auto" w:fill="auto"/>
          </w:tcPr>
          <w:p w14:paraId="2A80379B" w14:textId="2AF8DCBE" w:rsidR="00F54BFD" w:rsidRPr="00245499" w:rsidRDefault="00F54BFD" w:rsidP="001F2F4F">
            <w:pPr>
              <w:pStyle w:val="MDPI42tablebody"/>
            </w:pPr>
            <w:r w:rsidRPr="00245499">
              <w:t>(</w:t>
            </w:r>
            <w:r>
              <w:t>575</w:t>
            </w:r>
            <w:r w:rsidRPr="00245499">
              <w:t>/</w:t>
            </w:r>
            <w:r>
              <w:t>298</w:t>
            </w:r>
            <w:r w:rsidRPr="00245499">
              <w:t>)</w:t>
            </w:r>
            <w:r>
              <w:t xml:space="preserve"> </w:t>
            </w:r>
            <w:r w:rsidRPr="00245499">
              <w:t>=</w:t>
            </w:r>
            <w:r>
              <w:t>1.9</w:t>
            </w:r>
            <w:r w:rsidR="00F442A6">
              <w:t>2</w:t>
            </w:r>
          </w:p>
        </w:tc>
        <w:tc>
          <w:tcPr>
            <w:tcW w:w="2086" w:type="dxa"/>
          </w:tcPr>
          <w:p w14:paraId="13E1ED5C" w14:textId="6B32A540" w:rsidR="00F54BFD" w:rsidRPr="004E4113" w:rsidRDefault="00F54BFD" w:rsidP="001F2F4F">
            <w:pPr>
              <w:pStyle w:val="MDPI42tablebody"/>
            </w:pPr>
            <w:r w:rsidRPr="004E4113">
              <w:t>4.18</w:t>
            </w:r>
            <w:r w:rsidRPr="004E4113">
              <w:sym w:font="Wingdings 2" w:char="F0CD"/>
            </w:r>
            <w:r w:rsidRPr="004E4113">
              <w:t>1.9</w:t>
            </w:r>
            <w:r w:rsidR="00F442A6" w:rsidRPr="004E4113">
              <w:t>2</w:t>
            </w:r>
            <w:r w:rsidRPr="004E4113">
              <w:t>=8.0</w:t>
            </w:r>
            <w:r w:rsidR="00F442A6" w:rsidRPr="004E4113">
              <w:t>3</w:t>
            </w:r>
          </w:p>
        </w:tc>
      </w:tr>
      <w:tr w:rsidR="00F54BFD" w:rsidRPr="00D119B7" w14:paraId="1E8B8481" w14:textId="77777777" w:rsidTr="001F2F4F">
        <w:trPr>
          <w:trHeight w:val="286"/>
        </w:trPr>
        <w:tc>
          <w:tcPr>
            <w:tcW w:w="1419" w:type="dxa"/>
            <w:vMerge/>
            <w:shd w:val="clear" w:color="auto" w:fill="auto"/>
            <w:vAlign w:val="center"/>
          </w:tcPr>
          <w:p w14:paraId="1CCEF306" w14:textId="77777777" w:rsidR="00F54BFD" w:rsidRPr="00245499" w:rsidRDefault="00F54BFD" w:rsidP="001F2F4F">
            <w:pPr>
              <w:pStyle w:val="MDPI42tablebody"/>
            </w:pPr>
          </w:p>
        </w:tc>
        <w:tc>
          <w:tcPr>
            <w:tcW w:w="2268" w:type="dxa"/>
            <w:vMerge/>
            <w:shd w:val="clear" w:color="auto" w:fill="auto"/>
            <w:vAlign w:val="center"/>
          </w:tcPr>
          <w:p w14:paraId="4A4DEBE5" w14:textId="77777777" w:rsidR="00F54BFD" w:rsidRPr="00245499" w:rsidRDefault="00F54BFD" w:rsidP="001F2F4F">
            <w:pPr>
              <w:pStyle w:val="MDPI42tablebody"/>
            </w:pPr>
          </w:p>
        </w:tc>
        <w:tc>
          <w:tcPr>
            <w:tcW w:w="1417" w:type="dxa"/>
            <w:vAlign w:val="bottom"/>
          </w:tcPr>
          <w:p w14:paraId="2A5F8B4E" w14:textId="04C103D3" w:rsidR="00F54BFD" w:rsidRPr="00245499" w:rsidRDefault="007803E0" w:rsidP="001F2F4F">
            <w:pPr>
              <w:pStyle w:val="MDPI42tablebody"/>
            </w:pPr>
            <w:r>
              <w:t>10.38</w:t>
            </w:r>
          </w:p>
        </w:tc>
        <w:tc>
          <w:tcPr>
            <w:tcW w:w="1701" w:type="dxa"/>
          </w:tcPr>
          <w:p w14:paraId="2E700462" w14:textId="5FD7E76A" w:rsidR="00F54BFD" w:rsidRPr="00245499" w:rsidRDefault="00F54BFD" w:rsidP="001F2F4F">
            <w:pPr>
              <w:pStyle w:val="MDPI42tablebody"/>
            </w:pPr>
            <w:r>
              <w:t>575</w:t>
            </w:r>
          </w:p>
        </w:tc>
        <w:tc>
          <w:tcPr>
            <w:tcW w:w="2126" w:type="dxa"/>
            <w:shd w:val="clear" w:color="auto" w:fill="auto"/>
          </w:tcPr>
          <w:p w14:paraId="1A64DD4D" w14:textId="331A04E7" w:rsidR="00F54BFD" w:rsidRPr="00245499" w:rsidRDefault="00F54BFD" w:rsidP="001F2F4F">
            <w:pPr>
              <w:pStyle w:val="MDPI42tablebody"/>
            </w:pPr>
            <w:r w:rsidRPr="00245499">
              <w:t>(</w:t>
            </w:r>
            <w:r>
              <w:t>575</w:t>
            </w:r>
            <w:r w:rsidRPr="00245499">
              <w:t>/</w:t>
            </w:r>
            <w:r>
              <w:t>298</w:t>
            </w:r>
            <w:r w:rsidRPr="00245499">
              <w:t>)</w:t>
            </w:r>
            <w:r>
              <w:t xml:space="preserve"> </w:t>
            </w:r>
            <w:r w:rsidRPr="00245499">
              <w:t>=</w:t>
            </w:r>
            <w:r>
              <w:t>1.9</w:t>
            </w:r>
            <w:r w:rsidR="00F442A6">
              <w:t>2</w:t>
            </w:r>
          </w:p>
        </w:tc>
        <w:tc>
          <w:tcPr>
            <w:tcW w:w="2086" w:type="dxa"/>
          </w:tcPr>
          <w:p w14:paraId="2A8A8134" w14:textId="72F9026C" w:rsidR="00F54BFD" w:rsidRPr="004E4113" w:rsidRDefault="00F54BFD" w:rsidP="001F2F4F">
            <w:pPr>
              <w:pStyle w:val="MDPI42tablebody"/>
            </w:pPr>
            <w:r w:rsidRPr="004E4113">
              <w:t>4.18</w:t>
            </w:r>
            <w:r w:rsidRPr="004E4113">
              <w:sym w:font="Wingdings 2" w:char="F0CD"/>
            </w:r>
            <w:r w:rsidRPr="004E4113">
              <w:t>1.9</w:t>
            </w:r>
            <w:r w:rsidR="00F442A6" w:rsidRPr="004E4113">
              <w:t>2</w:t>
            </w:r>
            <w:r w:rsidRPr="004E4113">
              <w:t>=8.0</w:t>
            </w:r>
            <w:r w:rsidR="00F442A6" w:rsidRPr="004E4113">
              <w:t>3</w:t>
            </w:r>
          </w:p>
        </w:tc>
      </w:tr>
    </w:tbl>
    <w:p w14:paraId="0C37AFC6" w14:textId="4386C4DC" w:rsidR="00F54BFD" w:rsidRDefault="00F54BFD" w:rsidP="006131D3">
      <w:pPr>
        <w:jc w:val="center"/>
        <w:rPr>
          <w:lang w:val="en-US"/>
        </w:rPr>
      </w:pPr>
    </w:p>
    <w:p w14:paraId="243AF7E7" w14:textId="05451371" w:rsidR="00C478E4" w:rsidRDefault="00C478E4" w:rsidP="006131D3">
      <w:pPr>
        <w:jc w:val="center"/>
        <w:rPr>
          <w:lang w:val="en-US"/>
        </w:rPr>
      </w:pPr>
    </w:p>
    <w:p w14:paraId="46078435" w14:textId="247D5C8C" w:rsidR="00C478E4" w:rsidRDefault="00922841" w:rsidP="006131D3">
      <w:pPr>
        <w:jc w:val="center"/>
        <w:rPr>
          <w:lang w:val="en-US"/>
        </w:rPr>
      </w:pPr>
      <w:r>
        <w:rPr>
          <w:lang w:val="en-US"/>
        </w:rPr>
        <w:t>**Decided to proceed with Method 2</w:t>
      </w:r>
    </w:p>
    <w:p w14:paraId="0B79D4A3" w14:textId="5BDF24D7" w:rsidR="00C478E4" w:rsidRDefault="00C478E4" w:rsidP="006131D3">
      <w:pPr>
        <w:jc w:val="center"/>
        <w:rPr>
          <w:lang w:val="en-US"/>
        </w:rPr>
      </w:pPr>
    </w:p>
    <w:p w14:paraId="1A952BB7" w14:textId="67BADCA0" w:rsidR="00C478E4" w:rsidRDefault="00C478E4" w:rsidP="006131D3">
      <w:pPr>
        <w:jc w:val="center"/>
        <w:rPr>
          <w:lang w:val="en-US"/>
        </w:rPr>
      </w:pPr>
    </w:p>
    <w:p w14:paraId="06AEDB77" w14:textId="7D2628F0" w:rsidR="00C478E4" w:rsidRDefault="00C478E4" w:rsidP="006131D3">
      <w:pPr>
        <w:jc w:val="center"/>
        <w:rPr>
          <w:lang w:val="en-US"/>
        </w:rPr>
      </w:pPr>
    </w:p>
    <w:p w14:paraId="3BFD6EAE" w14:textId="048BEDD8" w:rsidR="00C478E4" w:rsidRDefault="00C478E4" w:rsidP="006131D3">
      <w:pPr>
        <w:jc w:val="center"/>
        <w:rPr>
          <w:lang w:val="en-US"/>
        </w:rPr>
      </w:pPr>
    </w:p>
    <w:p w14:paraId="073028C6" w14:textId="5D98FB56" w:rsidR="00C478E4" w:rsidRDefault="00C478E4" w:rsidP="006131D3">
      <w:pPr>
        <w:jc w:val="center"/>
        <w:rPr>
          <w:lang w:val="en-US"/>
        </w:rPr>
      </w:pPr>
    </w:p>
    <w:p w14:paraId="50EEF00D" w14:textId="797C0C71" w:rsidR="00C478E4" w:rsidRDefault="00C478E4" w:rsidP="006131D3">
      <w:pPr>
        <w:jc w:val="center"/>
        <w:rPr>
          <w:lang w:val="en-US"/>
        </w:rPr>
      </w:pPr>
    </w:p>
    <w:p w14:paraId="26F65692" w14:textId="5363DAE8" w:rsidR="00C478E4" w:rsidRDefault="00C478E4" w:rsidP="006131D3">
      <w:pPr>
        <w:jc w:val="center"/>
        <w:rPr>
          <w:lang w:val="en-US"/>
        </w:rPr>
      </w:pPr>
    </w:p>
    <w:p w14:paraId="38D1D524" w14:textId="64EA9E44" w:rsidR="00C478E4" w:rsidRDefault="00C478E4" w:rsidP="006131D3">
      <w:pPr>
        <w:jc w:val="center"/>
        <w:rPr>
          <w:lang w:val="en-US"/>
        </w:rPr>
      </w:pPr>
    </w:p>
    <w:p w14:paraId="17C68EE4" w14:textId="376481CB" w:rsidR="00C478E4" w:rsidRDefault="00C478E4" w:rsidP="006131D3">
      <w:pPr>
        <w:jc w:val="center"/>
        <w:rPr>
          <w:lang w:val="en-US"/>
        </w:rPr>
      </w:pPr>
    </w:p>
    <w:p w14:paraId="25D40EBB" w14:textId="5345E86F" w:rsidR="00C478E4" w:rsidRDefault="00C478E4" w:rsidP="006131D3">
      <w:pPr>
        <w:jc w:val="center"/>
        <w:rPr>
          <w:lang w:val="en-US"/>
        </w:rPr>
      </w:pPr>
    </w:p>
    <w:p w14:paraId="3BF2D59F" w14:textId="6DFA12CB" w:rsidR="00C478E4" w:rsidRDefault="00C478E4" w:rsidP="006131D3">
      <w:pPr>
        <w:jc w:val="center"/>
        <w:rPr>
          <w:lang w:val="en-US"/>
        </w:rPr>
      </w:pPr>
    </w:p>
    <w:p w14:paraId="2DAFF460" w14:textId="523EDFD0" w:rsidR="00C478E4" w:rsidRDefault="00C478E4" w:rsidP="006131D3">
      <w:pPr>
        <w:jc w:val="center"/>
        <w:rPr>
          <w:lang w:val="en-US"/>
        </w:rPr>
      </w:pPr>
    </w:p>
    <w:p w14:paraId="511D1FB4" w14:textId="655620DE" w:rsidR="00C478E4" w:rsidRDefault="00C478E4" w:rsidP="006131D3">
      <w:pPr>
        <w:jc w:val="center"/>
        <w:rPr>
          <w:lang w:val="en-US"/>
        </w:rPr>
      </w:pPr>
    </w:p>
    <w:p w14:paraId="3437D4BE" w14:textId="5CE94CAC" w:rsidR="00C478E4" w:rsidRDefault="00C478E4" w:rsidP="006131D3">
      <w:pPr>
        <w:jc w:val="center"/>
        <w:rPr>
          <w:lang w:val="en-US"/>
        </w:rPr>
      </w:pPr>
    </w:p>
    <w:p w14:paraId="7D2F3F8B" w14:textId="18A5A844" w:rsidR="00C478E4" w:rsidRDefault="00C478E4" w:rsidP="006131D3">
      <w:pPr>
        <w:jc w:val="center"/>
        <w:rPr>
          <w:lang w:val="en-US"/>
        </w:rPr>
      </w:pPr>
    </w:p>
    <w:p w14:paraId="2634FA6B" w14:textId="597799CF" w:rsidR="00C478E4" w:rsidRDefault="00C478E4" w:rsidP="006131D3">
      <w:pPr>
        <w:jc w:val="center"/>
        <w:rPr>
          <w:lang w:val="en-US"/>
        </w:rPr>
      </w:pPr>
    </w:p>
    <w:p w14:paraId="5F8AAAF1" w14:textId="65CCB98A" w:rsidR="00C478E4" w:rsidRDefault="00C478E4" w:rsidP="006131D3">
      <w:pPr>
        <w:jc w:val="center"/>
        <w:rPr>
          <w:lang w:val="en-US"/>
        </w:rPr>
      </w:pPr>
    </w:p>
    <w:p w14:paraId="79F6C2BD" w14:textId="344C16AE" w:rsidR="00C478E4" w:rsidRPr="00966669" w:rsidRDefault="00C478E4" w:rsidP="00C478E4">
      <w:pPr>
        <w:rPr>
          <w:u w:val="single"/>
          <w:lang w:val="en-US"/>
        </w:rPr>
      </w:pPr>
      <w:r w:rsidRPr="00966669">
        <w:rPr>
          <w:u w:val="single"/>
          <w:lang w:val="en-US"/>
        </w:rPr>
        <w:lastRenderedPageBreak/>
        <w:t xml:space="preserve">Radiative heat flux </w:t>
      </w:r>
    </w:p>
    <w:p w14:paraId="660EE966" w14:textId="55EB48F4" w:rsidR="00C478E4" w:rsidRDefault="00C478E4" w:rsidP="00C478E4">
      <w:pPr>
        <w:rPr>
          <w:lang w:val="en-US"/>
        </w:rPr>
      </w:pPr>
      <w:r>
        <w:rPr>
          <w:lang w:val="en-US"/>
        </w:rPr>
        <w:t>Cases: For FFDI 100, 80, 50.</w:t>
      </w:r>
    </w:p>
    <w:p w14:paraId="619CB738" w14:textId="7E530260" w:rsidR="00C478E4" w:rsidRDefault="00C478E4" w:rsidP="00C478E4">
      <w:pPr>
        <w:pStyle w:val="ListParagraph"/>
        <w:numPr>
          <w:ilvl w:val="0"/>
          <w:numId w:val="19"/>
        </w:numPr>
        <w:rPr>
          <w:lang w:val="en-US"/>
        </w:rPr>
      </w:pPr>
      <w:r>
        <w:rPr>
          <w:lang w:val="en-US"/>
        </w:rPr>
        <w:t>Calculated radiative heat flux by the algorithm</w:t>
      </w:r>
    </w:p>
    <w:p w14:paraId="518F0B3E" w14:textId="24D5B2B5" w:rsidR="00C478E4" w:rsidRDefault="00C478E4" w:rsidP="00C478E4">
      <w:pPr>
        <w:pStyle w:val="ListParagraph"/>
        <w:numPr>
          <w:ilvl w:val="0"/>
          <w:numId w:val="19"/>
        </w:numPr>
        <w:rPr>
          <w:lang w:val="en-US"/>
        </w:rPr>
      </w:pPr>
      <w:r>
        <w:rPr>
          <w:lang w:val="en-US"/>
        </w:rPr>
        <w:t xml:space="preserve">Simulation radiative heat flux when the distance between the </w:t>
      </w:r>
      <w:proofErr w:type="spellStart"/>
      <w:r>
        <w:rPr>
          <w:lang w:val="en-US"/>
        </w:rPr>
        <w:t>firefront</w:t>
      </w:r>
      <w:proofErr w:type="spellEnd"/>
      <w:r>
        <w:rPr>
          <w:lang w:val="en-US"/>
        </w:rPr>
        <w:t>-forest edge = 5 m</w:t>
      </w:r>
    </w:p>
    <w:p w14:paraId="2A3F7AF5" w14:textId="2F3AA52E" w:rsidR="00C478E4" w:rsidRDefault="00C478E4" w:rsidP="00C478E4">
      <w:pPr>
        <w:pStyle w:val="ListParagraph"/>
        <w:numPr>
          <w:ilvl w:val="0"/>
          <w:numId w:val="19"/>
        </w:numPr>
        <w:rPr>
          <w:lang w:val="en-US"/>
        </w:rPr>
      </w:pPr>
      <w:r>
        <w:rPr>
          <w:lang w:val="en-US"/>
        </w:rPr>
        <w:t xml:space="preserve">Simulation radiative heat flux when the distance between the </w:t>
      </w:r>
      <w:proofErr w:type="spellStart"/>
      <w:r>
        <w:rPr>
          <w:lang w:val="en-US"/>
        </w:rPr>
        <w:t>firefront</w:t>
      </w:r>
      <w:proofErr w:type="spellEnd"/>
      <w:r>
        <w:rPr>
          <w:lang w:val="en-US"/>
        </w:rPr>
        <w:t>-forest edge = 10 m</w:t>
      </w: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C478E4" w14:paraId="1EF60600" w14:textId="77777777" w:rsidTr="00C478E4">
        <w:tc>
          <w:tcPr>
            <w:tcW w:w="8296" w:type="dxa"/>
          </w:tcPr>
          <w:p w14:paraId="493204FC" w14:textId="66162F37" w:rsidR="00C478E4" w:rsidRDefault="00C478E4" w:rsidP="00C478E4">
            <w:pPr>
              <w:pStyle w:val="ListParagraph"/>
              <w:ind w:left="0"/>
              <w:jc w:val="center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7C1E32D5" wp14:editId="296E9AF6">
                  <wp:extent cx="4849793" cy="2806860"/>
                  <wp:effectExtent l="0" t="0" r="8255" b="12700"/>
                  <wp:docPr id="1" name="Chart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99B0468-DA5A-47F5-B750-A67E724729E4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7"/>
                    </a:graphicData>
                  </a:graphic>
                </wp:inline>
              </w:drawing>
            </w:r>
          </w:p>
        </w:tc>
      </w:tr>
      <w:tr w:rsidR="00C478E4" w14:paraId="3DEC6B39" w14:textId="77777777" w:rsidTr="00C478E4">
        <w:tc>
          <w:tcPr>
            <w:tcW w:w="8296" w:type="dxa"/>
          </w:tcPr>
          <w:p w14:paraId="5F50E84B" w14:textId="19264B70" w:rsidR="00C478E4" w:rsidRDefault="00C478E4" w:rsidP="00C478E4">
            <w:pPr>
              <w:pStyle w:val="ListParagraph"/>
              <w:ind w:left="0"/>
              <w:jc w:val="center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6D28C56D" wp14:editId="79DDDCBC">
                  <wp:extent cx="4872942" cy="2743200"/>
                  <wp:effectExtent l="0" t="0" r="4445" b="0"/>
                  <wp:docPr id="2" name="Chart 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F1C348A-C39F-4F66-A882-0A18EC83C1A8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8"/>
                    </a:graphicData>
                  </a:graphic>
                </wp:inline>
              </w:drawing>
            </w:r>
          </w:p>
        </w:tc>
      </w:tr>
      <w:tr w:rsidR="00C478E4" w14:paraId="1E977570" w14:textId="77777777" w:rsidTr="00C478E4">
        <w:tc>
          <w:tcPr>
            <w:tcW w:w="8296" w:type="dxa"/>
          </w:tcPr>
          <w:p w14:paraId="31DA4BB7" w14:textId="78E325D0" w:rsidR="00C478E4" w:rsidRDefault="00C478E4" w:rsidP="00C478E4">
            <w:pPr>
              <w:pStyle w:val="ListParagraph"/>
              <w:ind w:left="0"/>
              <w:jc w:val="center"/>
              <w:rPr>
                <w:lang w:val="en-US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3D2E8251" wp14:editId="7F25BFEA">
                  <wp:extent cx="4641448" cy="2743200"/>
                  <wp:effectExtent l="0" t="0" r="6985" b="0"/>
                  <wp:docPr id="8" name="Chart 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1382BC0-1E95-489C-9B59-4847052B60FB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9"/>
                    </a:graphicData>
                  </a:graphic>
                </wp:inline>
              </w:drawing>
            </w:r>
          </w:p>
        </w:tc>
      </w:tr>
    </w:tbl>
    <w:p w14:paraId="353596A2" w14:textId="77777777" w:rsidR="00C478E4" w:rsidRPr="00C478E4" w:rsidRDefault="00C478E4" w:rsidP="00C478E4">
      <w:pPr>
        <w:pStyle w:val="ListParagraph"/>
        <w:rPr>
          <w:lang w:val="en-US"/>
        </w:rPr>
      </w:pPr>
    </w:p>
    <w:sectPr w:rsidR="00C478E4" w:rsidRPr="00C478E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CA58FFE" w14:textId="77777777" w:rsidR="00155778" w:rsidRDefault="00155778" w:rsidP="0068018A">
      <w:pPr>
        <w:spacing w:after="0" w:line="240" w:lineRule="auto"/>
      </w:pPr>
      <w:r>
        <w:separator/>
      </w:r>
    </w:p>
  </w:endnote>
  <w:endnote w:type="continuationSeparator" w:id="0">
    <w:p w14:paraId="13444593" w14:textId="77777777" w:rsidR="00155778" w:rsidRDefault="00155778" w:rsidP="006801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9AD01AC" w14:textId="77777777" w:rsidR="00155778" w:rsidRDefault="00155778" w:rsidP="0068018A">
      <w:pPr>
        <w:spacing w:after="0" w:line="240" w:lineRule="auto"/>
      </w:pPr>
      <w:r>
        <w:separator/>
      </w:r>
    </w:p>
  </w:footnote>
  <w:footnote w:type="continuationSeparator" w:id="0">
    <w:p w14:paraId="27C4502F" w14:textId="77777777" w:rsidR="00155778" w:rsidRDefault="00155778" w:rsidP="0068018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FD7E00"/>
    <w:multiLevelType w:val="hybridMultilevel"/>
    <w:tmpl w:val="4992C4A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132FEA"/>
    <w:multiLevelType w:val="hybridMultilevel"/>
    <w:tmpl w:val="C14888D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6F68FD"/>
    <w:multiLevelType w:val="hybridMultilevel"/>
    <w:tmpl w:val="9EA0D8D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896C16"/>
    <w:multiLevelType w:val="hybridMultilevel"/>
    <w:tmpl w:val="B53A21A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3B6DCF"/>
    <w:multiLevelType w:val="hybridMultilevel"/>
    <w:tmpl w:val="F94A35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B534AD"/>
    <w:multiLevelType w:val="hybridMultilevel"/>
    <w:tmpl w:val="325C485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2B5B71"/>
    <w:multiLevelType w:val="hybridMultilevel"/>
    <w:tmpl w:val="ACEA2336"/>
    <w:lvl w:ilvl="0" w:tplc="09B2682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24443F4"/>
    <w:multiLevelType w:val="hybridMultilevel"/>
    <w:tmpl w:val="4992C4A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9E2EDA"/>
    <w:multiLevelType w:val="hybridMultilevel"/>
    <w:tmpl w:val="17B8381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211AA3"/>
    <w:multiLevelType w:val="hybridMultilevel"/>
    <w:tmpl w:val="ACEA2336"/>
    <w:lvl w:ilvl="0" w:tplc="09B26824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648" w:hanging="360"/>
      </w:pPr>
    </w:lvl>
    <w:lvl w:ilvl="2" w:tplc="0C09001B" w:tentative="1">
      <w:start w:val="1"/>
      <w:numFmt w:val="lowerRoman"/>
      <w:lvlText w:val="%3."/>
      <w:lvlJc w:val="right"/>
      <w:pPr>
        <w:ind w:left="2368" w:hanging="180"/>
      </w:pPr>
    </w:lvl>
    <w:lvl w:ilvl="3" w:tplc="0C09000F" w:tentative="1">
      <w:start w:val="1"/>
      <w:numFmt w:val="decimal"/>
      <w:lvlText w:val="%4."/>
      <w:lvlJc w:val="left"/>
      <w:pPr>
        <w:ind w:left="3088" w:hanging="360"/>
      </w:pPr>
    </w:lvl>
    <w:lvl w:ilvl="4" w:tplc="0C090019" w:tentative="1">
      <w:start w:val="1"/>
      <w:numFmt w:val="lowerLetter"/>
      <w:lvlText w:val="%5."/>
      <w:lvlJc w:val="left"/>
      <w:pPr>
        <w:ind w:left="3808" w:hanging="360"/>
      </w:pPr>
    </w:lvl>
    <w:lvl w:ilvl="5" w:tplc="0C09001B" w:tentative="1">
      <w:start w:val="1"/>
      <w:numFmt w:val="lowerRoman"/>
      <w:lvlText w:val="%6."/>
      <w:lvlJc w:val="right"/>
      <w:pPr>
        <w:ind w:left="4528" w:hanging="180"/>
      </w:pPr>
    </w:lvl>
    <w:lvl w:ilvl="6" w:tplc="0C09000F" w:tentative="1">
      <w:start w:val="1"/>
      <w:numFmt w:val="decimal"/>
      <w:lvlText w:val="%7."/>
      <w:lvlJc w:val="left"/>
      <w:pPr>
        <w:ind w:left="5248" w:hanging="360"/>
      </w:pPr>
    </w:lvl>
    <w:lvl w:ilvl="7" w:tplc="0C090019" w:tentative="1">
      <w:start w:val="1"/>
      <w:numFmt w:val="lowerLetter"/>
      <w:lvlText w:val="%8."/>
      <w:lvlJc w:val="left"/>
      <w:pPr>
        <w:ind w:left="5968" w:hanging="360"/>
      </w:pPr>
    </w:lvl>
    <w:lvl w:ilvl="8" w:tplc="0C0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0" w15:restartNumberingAfterBreak="0">
    <w:nsid w:val="34A85C05"/>
    <w:multiLevelType w:val="hybridMultilevel"/>
    <w:tmpl w:val="3B06C2A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79472BF"/>
    <w:multiLevelType w:val="hybridMultilevel"/>
    <w:tmpl w:val="4992C4A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0703C5C"/>
    <w:multiLevelType w:val="hybridMultilevel"/>
    <w:tmpl w:val="B0CCF7B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D045188"/>
    <w:multiLevelType w:val="hybridMultilevel"/>
    <w:tmpl w:val="64DA5F6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3204711"/>
    <w:multiLevelType w:val="hybridMultilevel"/>
    <w:tmpl w:val="519E9A1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6B22B34"/>
    <w:multiLevelType w:val="hybridMultilevel"/>
    <w:tmpl w:val="ACEA2336"/>
    <w:lvl w:ilvl="0" w:tplc="09B2682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86742EB"/>
    <w:multiLevelType w:val="hybridMultilevel"/>
    <w:tmpl w:val="BE4AC4E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03934E1"/>
    <w:multiLevelType w:val="hybridMultilevel"/>
    <w:tmpl w:val="128033C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9162D40"/>
    <w:multiLevelType w:val="hybridMultilevel"/>
    <w:tmpl w:val="ACEA2336"/>
    <w:lvl w:ilvl="0" w:tplc="09B26824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648" w:hanging="360"/>
      </w:pPr>
    </w:lvl>
    <w:lvl w:ilvl="2" w:tplc="0C09001B" w:tentative="1">
      <w:start w:val="1"/>
      <w:numFmt w:val="lowerRoman"/>
      <w:lvlText w:val="%3."/>
      <w:lvlJc w:val="right"/>
      <w:pPr>
        <w:ind w:left="2368" w:hanging="180"/>
      </w:pPr>
    </w:lvl>
    <w:lvl w:ilvl="3" w:tplc="0C09000F" w:tentative="1">
      <w:start w:val="1"/>
      <w:numFmt w:val="decimal"/>
      <w:lvlText w:val="%4."/>
      <w:lvlJc w:val="left"/>
      <w:pPr>
        <w:ind w:left="3088" w:hanging="360"/>
      </w:pPr>
    </w:lvl>
    <w:lvl w:ilvl="4" w:tplc="0C090019" w:tentative="1">
      <w:start w:val="1"/>
      <w:numFmt w:val="lowerLetter"/>
      <w:lvlText w:val="%5."/>
      <w:lvlJc w:val="left"/>
      <w:pPr>
        <w:ind w:left="3808" w:hanging="360"/>
      </w:pPr>
    </w:lvl>
    <w:lvl w:ilvl="5" w:tplc="0C09001B" w:tentative="1">
      <w:start w:val="1"/>
      <w:numFmt w:val="lowerRoman"/>
      <w:lvlText w:val="%6."/>
      <w:lvlJc w:val="right"/>
      <w:pPr>
        <w:ind w:left="4528" w:hanging="180"/>
      </w:pPr>
    </w:lvl>
    <w:lvl w:ilvl="6" w:tplc="0C09000F" w:tentative="1">
      <w:start w:val="1"/>
      <w:numFmt w:val="decimal"/>
      <w:lvlText w:val="%7."/>
      <w:lvlJc w:val="left"/>
      <w:pPr>
        <w:ind w:left="5248" w:hanging="360"/>
      </w:pPr>
    </w:lvl>
    <w:lvl w:ilvl="7" w:tplc="0C090019" w:tentative="1">
      <w:start w:val="1"/>
      <w:numFmt w:val="lowerLetter"/>
      <w:lvlText w:val="%8."/>
      <w:lvlJc w:val="left"/>
      <w:pPr>
        <w:ind w:left="5968" w:hanging="360"/>
      </w:pPr>
    </w:lvl>
    <w:lvl w:ilvl="8" w:tplc="0C09001B" w:tentative="1">
      <w:start w:val="1"/>
      <w:numFmt w:val="lowerRoman"/>
      <w:lvlText w:val="%9."/>
      <w:lvlJc w:val="right"/>
      <w:pPr>
        <w:ind w:left="6688" w:hanging="180"/>
      </w:pPr>
    </w:lvl>
  </w:abstractNum>
  <w:num w:numId="1">
    <w:abstractNumId w:val="11"/>
  </w:num>
  <w:num w:numId="2">
    <w:abstractNumId w:val="7"/>
  </w:num>
  <w:num w:numId="3">
    <w:abstractNumId w:val="0"/>
  </w:num>
  <w:num w:numId="4">
    <w:abstractNumId w:val="8"/>
  </w:num>
  <w:num w:numId="5">
    <w:abstractNumId w:val="17"/>
  </w:num>
  <w:num w:numId="6">
    <w:abstractNumId w:val="4"/>
  </w:num>
  <w:num w:numId="7">
    <w:abstractNumId w:val="3"/>
  </w:num>
  <w:num w:numId="8">
    <w:abstractNumId w:val="16"/>
  </w:num>
  <w:num w:numId="9">
    <w:abstractNumId w:val="5"/>
  </w:num>
  <w:num w:numId="10">
    <w:abstractNumId w:val="12"/>
  </w:num>
  <w:num w:numId="11">
    <w:abstractNumId w:val="2"/>
  </w:num>
  <w:num w:numId="12">
    <w:abstractNumId w:val="6"/>
  </w:num>
  <w:num w:numId="13">
    <w:abstractNumId w:val="15"/>
  </w:num>
  <w:num w:numId="14">
    <w:abstractNumId w:val="9"/>
  </w:num>
  <w:num w:numId="15">
    <w:abstractNumId w:val="18"/>
  </w:num>
  <w:num w:numId="1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"/>
  </w:num>
  <w:num w:numId="18">
    <w:abstractNumId w:val="14"/>
  </w:num>
  <w:num w:numId="19">
    <w:abstractNumId w:val="1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C0MDI3NjMxMjA1NDNQ0lEKTi0uzszPAykwM6sFAHzN9Eg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fvvdr0de65xrzoesxr5vz2ryadapvp5a2v0t&quot;&gt;Inverse analysis paper draft6&lt;record-ids&gt;&lt;item&gt;31&lt;/item&gt;&lt;item&gt;38&lt;/item&gt;&lt;item&gt;39&lt;/item&gt;&lt;item&gt;40&lt;/item&gt;&lt;/record-ids&gt;&lt;/item&gt;&lt;/Libraries&gt;"/>
  </w:docVars>
  <w:rsids>
    <w:rsidRoot w:val="00C926D1"/>
    <w:rsid w:val="00000B1B"/>
    <w:rsid w:val="000046AB"/>
    <w:rsid w:val="00005E6D"/>
    <w:rsid w:val="00011AB0"/>
    <w:rsid w:val="00021470"/>
    <w:rsid w:val="00022D5A"/>
    <w:rsid w:val="00022FF6"/>
    <w:rsid w:val="000240F3"/>
    <w:rsid w:val="00025789"/>
    <w:rsid w:val="0002656F"/>
    <w:rsid w:val="00027BDE"/>
    <w:rsid w:val="00027CD8"/>
    <w:rsid w:val="00027EDE"/>
    <w:rsid w:val="0003417A"/>
    <w:rsid w:val="00034E8B"/>
    <w:rsid w:val="000358AF"/>
    <w:rsid w:val="00036466"/>
    <w:rsid w:val="00040D4A"/>
    <w:rsid w:val="00045451"/>
    <w:rsid w:val="000474D8"/>
    <w:rsid w:val="00050CC4"/>
    <w:rsid w:val="000521A4"/>
    <w:rsid w:val="00053AB8"/>
    <w:rsid w:val="00054207"/>
    <w:rsid w:val="00062D01"/>
    <w:rsid w:val="00067DC6"/>
    <w:rsid w:val="0007074A"/>
    <w:rsid w:val="00080C2F"/>
    <w:rsid w:val="0008211E"/>
    <w:rsid w:val="000922A3"/>
    <w:rsid w:val="00092B16"/>
    <w:rsid w:val="000932D4"/>
    <w:rsid w:val="00094CC1"/>
    <w:rsid w:val="000A4FA1"/>
    <w:rsid w:val="000B095D"/>
    <w:rsid w:val="000B228A"/>
    <w:rsid w:val="000B230C"/>
    <w:rsid w:val="000B3D5F"/>
    <w:rsid w:val="000B4EBD"/>
    <w:rsid w:val="000B5DEA"/>
    <w:rsid w:val="000B68E8"/>
    <w:rsid w:val="000C1A69"/>
    <w:rsid w:val="000C2CD0"/>
    <w:rsid w:val="000C5BDF"/>
    <w:rsid w:val="000D2831"/>
    <w:rsid w:val="000D36B4"/>
    <w:rsid w:val="000D3F04"/>
    <w:rsid w:val="000D68DE"/>
    <w:rsid w:val="000E736F"/>
    <w:rsid w:val="000F3C5D"/>
    <w:rsid w:val="000F7FA3"/>
    <w:rsid w:val="00101599"/>
    <w:rsid w:val="00101C3C"/>
    <w:rsid w:val="001042C6"/>
    <w:rsid w:val="00104AB2"/>
    <w:rsid w:val="00107B25"/>
    <w:rsid w:val="00112DA6"/>
    <w:rsid w:val="00116C97"/>
    <w:rsid w:val="001171B5"/>
    <w:rsid w:val="00117872"/>
    <w:rsid w:val="00120CED"/>
    <w:rsid w:val="00125817"/>
    <w:rsid w:val="001266EE"/>
    <w:rsid w:val="00127128"/>
    <w:rsid w:val="00131D0A"/>
    <w:rsid w:val="001335FF"/>
    <w:rsid w:val="00135A25"/>
    <w:rsid w:val="001413E7"/>
    <w:rsid w:val="0014243B"/>
    <w:rsid w:val="00143C6E"/>
    <w:rsid w:val="00144E0C"/>
    <w:rsid w:val="00146644"/>
    <w:rsid w:val="00151410"/>
    <w:rsid w:val="00153571"/>
    <w:rsid w:val="00154CD8"/>
    <w:rsid w:val="00155778"/>
    <w:rsid w:val="00157504"/>
    <w:rsid w:val="00157B4C"/>
    <w:rsid w:val="00163609"/>
    <w:rsid w:val="00166B26"/>
    <w:rsid w:val="001710AE"/>
    <w:rsid w:val="00185140"/>
    <w:rsid w:val="00190664"/>
    <w:rsid w:val="001928FD"/>
    <w:rsid w:val="00196816"/>
    <w:rsid w:val="001A00A2"/>
    <w:rsid w:val="001A1439"/>
    <w:rsid w:val="001A705F"/>
    <w:rsid w:val="001A7B3D"/>
    <w:rsid w:val="001B2C3D"/>
    <w:rsid w:val="001B4AF3"/>
    <w:rsid w:val="001B5819"/>
    <w:rsid w:val="001B6CDF"/>
    <w:rsid w:val="001C2033"/>
    <w:rsid w:val="001C6ABB"/>
    <w:rsid w:val="001D0D6A"/>
    <w:rsid w:val="001D3C07"/>
    <w:rsid w:val="001E0FF2"/>
    <w:rsid w:val="001E25E0"/>
    <w:rsid w:val="001E3928"/>
    <w:rsid w:val="001E3EA0"/>
    <w:rsid w:val="001E6AB5"/>
    <w:rsid w:val="001E7E9A"/>
    <w:rsid w:val="001F6382"/>
    <w:rsid w:val="00200BDC"/>
    <w:rsid w:val="00201904"/>
    <w:rsid w:val="002022A2"/>
    <w:rsid w:val="00206028"/>
    <w:rsid w:val="00207EBD"/>
    <w:rsid w:val="00213E10"/>
    <w:rsid w:val="00215C6E"/>
    <w:rsid w:val="00220243"/>
    <w:rsid w:val="00220E81"/>
    <w:rsid w:val="00221910"/>
    <w:rsid w:val="002223E4"/>
    <w:rsid w:val="00222791"/>
    <w:rsid w:val="00222BF0"/>
    <w:rsid w:val="00222CF0"/>
    <w:rsid w:val="00227C0F"/>
    <w:rsid w:val="00233579"/>
    <w:rsid w:val="002362EA"/>
    <w:rsid w:val="00236EBB"/>
    <w:rsid w:val="0024200A"/>
    <w:rsid w:val="002461FA"/>
    <w:rsid w:val="00250AD9"/>
    <w:rsid w:val="00254FF8"/>
    <w:rsid w:val="00256F4F"/>
    <w:rsid w:val="0026154A"/>
    <w:rsid w:val="00261EF5"/>
    <w:rsid w:val="002626F0"/>
    <w:rsid w:val="00263334"/>
    <w:rsid w:val="00264E15"/>
    <w:rsid w:val="00265592"/>
    <w:rsid w:val="002710B4"/>
    <w:rsid w:val="00271BF5"/>
    <w:rsid w:val="0027206D"/>
    <w:rsid w:val="0027441C"/>
    <w:rsid w:val="00274B47"/>
    <w:rsid w:val="00275872"/>
    <w:rsid w:val="0027719A"/>
    <w:rsid w:val="00277E2F"/>
    <w:rsid w:val="00281AF5"/>
    <w:rsid w:val="00282713"/>
    <w:rsid w:val="00282C68"/>
    <w:rsid w:val="00285CAF"/>
    <w:rsid w:val="00286995"/>
    <w:rsid w:val="002914C7"/>
    <w:rsid w:val="00292062"/>
    <w:rsid w:val="00295364"/>
    <w:rsid w:val="0029777B"/>
    <w:rsid w:val="002A094B"/>
    <w:rsid w:val="002A1D9D"/>
    <w:rsid w:val="002A1E42"/>
    <w:rsid w:val="002A21C6"/>
    <w:rsid w:val="002A537B"/>
    <w:rsid w:val="002A5561"/>
    <w:rsid w:val="002A5BAD"/>
    <w:rsid w:val="002A5FD8"/>
    <w:rsid w:val="002B1786"/>
    <w:rsid w:val="002B2E63"/>
    <w:rsid w:val="002C4074"/>
    <w:rsid w:val="002C4FC8"/>
    <w:rsid w:val="002C5465"/>
    <w:rsid w:val="002C56E5"/>
    <w:rsid w:val="002C62E2"/>
    <w:rsid w:val="002C6F41"/>
    <w:rsid w:val="002C71B3"/>
    <w:rsid w:val="002C7D3E"/>
    <w:rsid w:val="002D016D"/>
    <w:rsid w:val="002D3066"/>
    <w:rsid w:val="002D44F8"/>
    <w:rsid w:val="002D7F4D"/>
    <w:rsid w:val="002E1B61"/>
    <w:rsid w:val="002E4C8D"/>
    <w:rsid w:val="002E4D49"/>
    <w:rsid w:val="002F19E8"/>
    <w:rsid w:val="002F2055"/>
    <w:rsid w:val="002F4531"/>
    <w:rsid w:val="002F5E51"/>
    <w:rsid w:val="002F66AE"/>
    <w:rsid w:val="00300C55"/>
    <w:rsid w:val="003076E3"/>
    <w:rsid w:val="00313F7D"/>
    <w:rsid w:val="00314BE2"/>
    <w:rsid w:val="003255F2"/>
    <w:rsid w:val="003336F5"/>
    <w:rsid w:val="00341339"/>
    <w:rsid w:val="00341E22"/>
    <w:rsid w:val="003423CB"/>
    <w:rsid w:val="00342F69"/>
    <w:rsid w:val="00350347"/>
    <w:rsid w:val="00351A4B"/>
    <w:rsid w:val="0035599A"/>
    <w:rsid w:val="003604C7"/>
    <w:rsid w:val="00360B39"/>
    <w:rsid w:val="00363C81"/>
    <w:rsid w:val="00363E5D"/>
    <w:rsid w:val="00365552"/>
    <w:rsid w:val="00366349"/>
    <w:rsid w:val="00367734"/>
    <w:rsid w:val="00372B05"/>
    <w:rsid w:val="00377F89"/>
    <w:rsid w:val="0038619B"/>
    <w:rsid w:val="0038729E"/>
    <w:rsid w:val="00387888"/>
    <w:rsid w:val="0039117B"/>
    <w:rsid w:val="003930EE"/>
    <w:rsid w:val="00396D32"/>
    <w:rsid w:val="00397FA3"/>
    <w:rsid w:val="003A0EEC"/>
    <w:rsid w:val="003A6A03"/>
    <w:rsid w:val="003A797B"/>
    <w:rsid w:val="003A7DBC"/>
    <w:rsid w:val="003B7518"/>
    <w:rsid w:val="003C1082"/>
    <w:rsid w:val="003C24D3"/>
    <w:rsid w:val="003C3FBD"/>
    <w:rsid w:val="003D569E"/>
    <w:rsid w:val="003D5BA1"/>
    <w:rsid w:val="003D70EA"/>
    <w:rsid w:val="003D777F"/>
    <w:rsid w:val="003E0A34"/>
    <w:rsid w:val="003E0E0E"/>
    <w:rsid w:val="003E18DE"/>
    <w:rsid w:val="003E2C0F"/>
    <w:rsid w:val="003E3EA0"/>
    <w:rsid w:val="003F02FE"/>
    <w:rsid w:val="003F0B85"/>
    <w:rsid w:val="00400A97"/>
    <w:rsid w:val="00402E1E"/>
    <w:rsid w:val="004035D6"/>
    <w:rsid w:val="0041545E"/>
    <w:rsid w:val="0041690D"/>
    <w:rsid w:val="004171A5"/>
    <w:rsid w:val="0042214B"/>
    <w:rsid w:val="00422725"/>
    <w:rsid w:val="00424137"/>
    <w:rsid w:val="00426798"/>
    <w:rsid w:val="004321F9"/>
    <w:rsid w:val="00432913"/>
    <w:rsid w:val="004335EE"/>
    <w:rsid w:val="00435ACE"/>
    <w:rsid w:val="0043728D"/>
    <w:rsid w:val="0043730D"/>
    <w:rsid w:val="00441AAE"/>
    <w:rsid w:val="00444360"/>
    <w:rsid w:val="0044658B"/>
    <w:rsid w:val="00446C1F"/>
    <w:rsid w:val="004548B6"/>
    <w:rsid w:val="0045532F"/>
    <w:rsid w:val="00455570"/>
    <w:rsid w:val="00457F1F"/>
    <w:rsid w:val="00462FB9"/>
    <w:rsid w:val="004664A6"/>
    <w:rsid w:val="004717A7"/>
    <w:rsid w:val="00472868"/>
    <w:rsid w:val="00472E9F"/>
    <w:rsid w:val="0047634B"/>
    <w:rsid w:val="00483E09"/>
    <w:rsid w:val="004848C9"/>
    <w:rsid w:val="004858F8"/>
    <w:rsid w:val="00492710"/>
    <w:rsid w:val="00494F48"/>
    <w:rsid w:val="00495BD1"/>
    <w:rsid w:val="00495D6C"/>
    <w:rsid w:val="00497B3F"/>
    <w:rsid w:val="004A0254"/>
    <w:rsid w:val="004A3B5C"/>
    <w:rsid w:val="004A653F"/>
    <w:rsid w:val="004B0F27"/>
    <w:rsid w:val="004B2767"/>
    <w:rsid w:val="004B5560"/>
    <w:rsid w:val="004B5DF0"/>
    <w:rsid w:val="004B5E04"/>
    <w:rsid w:val="004B68F6"/>
    <w:rsid w:val="004B6D88"/>
    <w:rsid w:val="004B7DC5"/>
    <w:rsid w:val="004C0D00"/>
    <w:rsid w:val="004C104F"/>
    <w:rsid w:val="004C26B6"/>
    <w:rsid w:val="004C4F0F"/>
    <w:rsid w:val="004C7525"/>
    <w:rsid w:val="004D4E48"/>
    <w:rsid w:val="004D5848"/>
    <w:rsid w:val="004D6EAC"/>
    <w:rsid w:val="004D6F73"/>
    <w:rsid w:val="004E30E7"/>
    <w:rsid w:val="004E3920"/>
    <w:rsid w:val="004E4113"/>
    <w:rsid w:val="004E4286"/>
    <w:rsid w:val="004E44B3"/>
    <w:rsid w:val="004E762C"/>
    <w:rsid w:val="004F2B03"/>
    <w:rsid w:val="004F6E20"/>
    <w:rsid w:val="00501C3D"/>
    <w:rsid w:val="00507B7A"/>
    <w:rsid w:val="00511737"/>
    <w:rsid w:val="005120E9"/>
    <w:rsid w:val="005126F7"/>
    <w:rsid w:val="005155FA"/>
    <w:rsid w:val="0051586B"/>
    <w:rsid w:val="00522216"/>
    <w:rsid w:val="005227A1"/>
    <w:rsid w:val="00525330"/>
    <w:rsid w:val="00525B0E"/>
    <w:rsid w:val="0052750B"/>
    <w:rsid w:val="00530254"/>
    <w:rsid w:val="005359F3"/>
    <w:rsid w:val="00535ED5"/>
    <w:rsid w:val="005364B1"/>
    <w:rsid w:val="00536FE2"/>
    <w:rsid w:val="00537CBC"/>
    <w:rsid w:val="00542BA7"/>
    <w:rsid w:val="005578A8"/>
    <w:rsid w:val="00562573"/>
    <w:rsid w:val="005646D6"/>
    <w:rsid w:val="00565C66"/>
    <w:rsid w:val="0057026D"/>
    <w:rsid w:val="00574984"/>
    <w:rsid w:val="00574C8B"/>
    <w:rsid w:val="0057538A"/>
    <w:rsid w:val="00576A20"/>
    <w:rsid w:val="00577F0D"/>
    <w:rsid w:val="00581DF2"/>
    <w:rsid w:val="005851CB"/>
    <w:rsid w:val="005860CC"/>
    <w:rsid w:val="00586524"/>
    <w:rsid w:val="0059018B"/>
    <w:rsid w:val="005907F6"/>
    <w:rsid w:val="0059448D"/>
    <w:rsid w:val="005A4237"/>
    <w:rsid w:val="005A570F"/>
    <w:rsid w:val="005A5FE6"/>
    <w:rsid w:val="005A6707"/>
    <w:rsid w:val="005A7A1A"/>
    <w:rsid w:val="005B0097"/>
    <w:rsid w:val="005B3530"/>
    <w:rsid w:val="005B6271"/>
    <w:rsid w:val="005B73E2"/>
    <w:rsid w:val="005C42D7"/>
    <w:rsid w:val="005C647B"/>
    <w:rsid w:val="005C7849"/>
    <w:rsid w:val="005D0EF1"/>
    <w:rsid w:val="005D438B"/>
    <w:rsid w:val="005E0D60"/>
    <w:rsid w:val="005E206B"/>
    <w:rsid w:val="005E36E4"/>
    <w:rsid w:val="005E5B77"/>
    <w:rsid w:val="005F236D"/>
    <w:rsid w:val="005F4684"/>
    <w:rsid w:val="005F476F"/>
    <w:rsid w:val="005F6808"/>
    <w:rsid w:val="00600F32"/>
    <w:rsid w:val="0060602B"/>
    <w:rsid w:val="00612729"/>
    <w:rsid w:val="006131D3"/>
    <w:rsid w:val="00614513"/>
    <w:rsid w:val="00614988"/>
    <w:rsid w:val="006157FC"/>
    <w:rsid w:val="00623A30"/>
    <w:rsid w:val="00625DF5"/>
    <w:rsid w:val="00627CF6"/>
    <w:rsid w:val="00631825"/>
    <w:rsid w:val="0063591F"/>
    <w:rsid w:val="00636375"/>
    <w:rsid w:val="00640A1F"/>
    <w:rsid w:val="0064172A"/>
    <w:rsid w:val="0064302E"/>
    <w:rsid w:val="006470A6"/>
    <w:rsid w:val="00651EDA"/>
    <w:rsid w:val="00652E1C"/>
    <w:rsid w:val="006531FE"/>
    <w:rsid w:val="00654721"/>
    <w:rsid w:val="00655006"/>
    <w:rsid w:val="0065659C"/>
    <w:rsid w:val="00660B02"/>
    <w:rsid w:val="00661E8A"/>
    <w:rsid w:val="00662176"/>
    <w:rsid w:val="00664C0A"/>
    <w:rsid w:val="006717B5"/>
    <w:rsid w:val="0068018A"/>
    <w:rsid w:val="006818D7"/>
    <w:rsid w:val="00683B81"/>
    <w:rsid w:val="00686761"/>
    <w:rsid w:val="00690CF3"/>
    <w:rsid w:val="00696F1F"/>
    <w:rsid w:val="0069701F"/>
    <w:rsid w:val="006A0BE8"/>
    <w:rsid w:val="006A2758"/>
    <w:rsid w:val="006A2EF9"/>
    <w:rsid w:val="006A3B2C"/>
    <w:rsid w:val="006A408E"/>
    <w:rsid w:val="006A4F4B"/>
    <w:rsid w:val="006A5301"/>
    <w:rsid w:val="006A5D94"/>
    <w:rsid w:val="006A6028"/>
    <w:rsid w:val="006B0F36"/>
    <w:rsid w:val="006B10A0"/>
    <w:rsid w:val="006B2521"/>
    <w:rsid w:val="006B29E1"/>
    <w:rsid w:val="006B3352"/>
    <w:rsid w:val="006B48A8"/>
    <w:rsid w:val="006B5597"/>
    <w:rsid w:val="006B5B50"/>
    <w:rsid w:val="006B5D83"/>
    <w:rsid w:val="006B66D8"/>
    <w:rsid w:val="006B727A"/>
    <w:rsid w:val="006B7FDB"/>
    <w:rsid w:val="006C03E8"/>
    <w:rsid w:val="006C1076"/>
    <w:rsid w:val="006C1264"/>
    <w:rsid w:val="006C6548"/>
    <w:rsid w:val="006C75D6"/>
    <w:rsid w:val="006D014F"/>
    <w:rsid w:val="006D3896"/>
    <w:rsid w:val="006E211E"/>
    <w:rsid w:val="006E3259"/>
    <w:rsid w:val="006E3485"/>
    <w:rsid w:val="006E5635"/>
    <w:rsid w:val="006E5E8E"/>
    <w:rsid w:val="006E763A"/>
    <w:rsid w:val="006F123B"/>
    <w:rsid w:val="006F5269"/>
    <w:rsid w:val="006F60C3"/>
    <w:rsid w:val="00700509"/>
    <w:rsid w:val="007030F7"/>
    <w:rsid w:val="0070560D"/>
    <w:rsid w:val="00706854"/>
    <w:rsid w:val="00706BFB"/>
    <w:rsid w:val="00711E1F"/>
    <w:rsid w:val="0071200C"/>
    <w:rsid w:val="00712A3D"/>
    <w:rsid w:val="007173B0"/>
    <w:rsid w:val="00717702"/>
    <w:rsid w:val="00720076"/>
    <w:rsid w:val="00720F1D"/>
    <w:rsid w:val="0072198C"/>
    <w:rsid w:val="007219ED"/>
    <w:rsid w:val="00724332"/>
    <w:rsid w:val="0072449B"/>
    <w:rsid w:val="0073795D"/>
    <w:rsid w:val="00741627"/>
    <w:rsid w:val="00744466"/>
    <w:rsid w:val="0075282D"/>
    <w:rsid w:val="007532D3"/>
    <w:rsid w:val="00754448"/>
    <w:rsid w:val="00762122"/>
    <w:rsid w:val="00764800"/>
    <w:rsid w:val="00766A65"/>
    <w:rsid w:val="007705E5"/>
    <w:rsid w:val="00772A5E"/>
    <w:rsid w:val="00773FC7"/>
    <w:rsid w:val="00774B58"/>
    <w:rsid w:val="007803E0"/>
    <w:rsid w:val="00780452"/>
    <w:rsid w:val="0078215A"/>
    <w:rsid w:val="00782DB1"/>
    <w:rsid w:val="00783804"/>
    <w:rsid w:val="0078382C"/>
    <w:rsid w:val="00784095"/>
    <w:rsid w:val="0078629E"/>
    <w:rsid w:val="00787D6D"/>
    <w:rsid w:val="00791488"/>
    <w:rsid w:val="00791CD1"/>
    <w:rsid w:val="00792C87"/>
    <w:rsid w:val="0079466C"/>
    <w:rsid w:val="00797E2F"/>
    <w:rsid w:val="007A3B98"/>
    <w:rsid w:val="007A49E4"/>
    <w:rsid w:val="007B3972"/>
    <w:rsid w:val="007B4908"/>
    <w:rsid w:val="007B5AB5"/>
    <w:rsid w:val="007B62EF"/>
    <w:rsid w:val="007B738D"/>
    <w:rsid w:val="007C2047"/>
    <w:rsid w:val="007C26BA"/>
    <w:rsid w:val="007C50FD"/>
    <w:rsid w:val="007C5DD4"/>
    <w:rsid w:val="007D0223"/>
    <w:rsid w:val="007E084B"/>
    <w:rsid w:val="007E204D"/>
    <w:rsid w:val="007E4CB1"/>
    <w:rsid w:val="007E6402"/>
    <w:rsid w:val="007E736B"/>
    <w:rsid w:val="007F041D"/>
    <w:rsid w:val="007F0EE6"/>
    <w:rsid w:val="007F10D6"/>
    <w:rsid w:val="007F363C"/>
    <w:rsid w:val="00801D0A"/>
    <w:rsid w:val="0080206D"/>
    <w:rsid w:val="00804728"/>
    <w:rsid w:val="0080490D"/>
    <w:rsid w:val="00823BD6"/>
    <w:rsid w:val="0082504B"/>
    <w:rsid w:val="00830023"/>
    <w:rsid w:val="0083057E"/>
    <w:rsid w:val="00834F98"/>
    <w:rsid w:val="00847A87"/>
    <w:rsid w:val="00850C2D"/>
    <w:rsid w:val="00851454"/>
    <w:rsid w:val="008527C8"/>
    <w:rsid w:val="00854E80"/>
    <w:rsid w:val="00867606"/>
    <w:rsid w:val="00870430"/>
    <w:rsid w:val="008706E9"/>
    <w:rsid w:val="00871781"/>
    <w:rsid w:val="00871BF7"/>
    <w:rsid w:val="00872B9C"/>
    <w:rsid w:val="008745FD"/>
    <w:rsid w:val="00876FBB"/>
    <w:rsid w:val="00881E2A"/>
    <w:rsid w:val="0088284B"/>
    <w:rsid w:val="0088431E"/>
    <w:rsid w:val="00884F58"/>
    <w:rsid w:val="0088517C"/>
    <w:rsid w:val="00885E9A"/>
    <w:rsid w:val="0088690D"/>
    <w:rsid w:val="0089068A"/>
    <w:rsid w:val="008929A0"/>
    <w:rsid w:val="00894260"/>
    <w:rsid w:val="008948CE"/>
    <w:rsid w:val="008962C6"/>
    <w:rsid w:val="00897C39"/>
    <w:rsid w:val="008A4482"/>
    <w:rsid w:val="008A4D3C"/>
    <w:rsid w:val="008A569D"/>
    <w:rsid w:val="008A6B79"/>
    <w:rsid w:val="008B4098"/>
    <w:rsid w:val="008B422F"/>
    <w:rsid w:val="008B777D"/>
    <w:rsid w:val="008C5E38"/>
    <w:rsid w:val="008C6A02"/>
    <w:rsid w:val="008D71B1"/>
    <w:rsid w:val="008E4035"/>
    <w:rsid w:val="008E4688"/>
    <w:rsid w:val="008E61AF"/>
    <w:rsid w:val="008E62D3"/>
    <w:rsid w:val="008F315D"/>
    <w:rsid w:val="008F44CD"/>
    <w:rsid w:val="008F4ACB"/>
    <w:rsid w:val="008F4C86"/>
    <w:rsid w:val="00904F76"/>
    <w:rsid w:val="00904F86"/>
    <w:rsid w:val="00906C92"/>
    <w:rsid w:val="00914102"/>
    <w:rsid w:val="00914627"/>
    <w:rsid w:val="00916C4A"/>
    <w:rsid w:val="00920AA7"/>
    <w:rsid w:val="00922782"/>
    <w:rsid w:val="00922841"/>
    <w:rsid w:val="00922BE9"/>
    <w:rsid w:val="0092306C"/>
    <w:rsid w:val="00923D90"/>
    <w:rsid w:val="00925DBB"/>
    <w:rsid w:val="009307D9"/>
    <w:rsid w:val="00932412"/>
    <w:rsid w:val="00935271"/>
    <w:rsid w:val="0093737C"/>
    <w:rsid w:val="00942F6E"/>
    <w:rsid w:val="00944F14"/>
    <w:rsid w:val="00946B57"/>
    <w:rsid w:val="00947D8A"/>
    <w:rsid w:val="00950A2B"/>
    <w:rsid w:val="009521F9"/>
    <w:rsid w:val="00955F76"/>
    <w:rsid w:val="009568D8"/>
    <w:rsid w:val="009572C6"/>
    <w:rsid w:val="00957737"/>
    <w:rsid w:val="00957FD8"/>
    <w:rsid w:val="0096655A"/>
    <w:rsid w:val="00966669"/>
    <w:rsid w:val="00970C3F"/>
    <w:rsid w:val="00974224"/>
    <w:rsid w:val="009762F7"/>
    <w:rsid w:val="00977FB4"/>
    <w:rsid w:val="009836A8"/>
    <w:rsid w:val="00990172"/>
    <w:rsid w:val="00992705"/>
    <w:rsid w:val="0099450E"/>
    <w:rsid w:val="00994C80"/>
    <w:rsid w:val="009952A9"/>
    <w:rsid w:val="00997461"/>
    <w:rsid w:val="009975C4"/>
    <w:rsid w:val="00997AFB"/>
    <w:rsid w:val="00997ECF"/>
    <w:rsid w:val="009A68DC"/>
    <w:rsid w:val="009A7BB4"/>
    <w:rsid w:val="009B2B50"/>
    <w:rsid w:val="009B3C3C"/>
    <w:rsid w:val="009B56A4"/>
    <w:rsid w:val="009C03A9"/>
    <w:rsid w:val="009C1DB4"/>
    <w:rsid w:val="009C33EB"/>
    <w:rsid w:val="009D2F92"/>
    <w:rsid w:val="009D4DE2"/>
    <w:rsid w:val="009D66A4"/>
    <w:rsid w:val="009E205D"/>
    <w:rsid w:val="009E50F9"/>
    <w:rsid w:val="009E56DF"/>
    <w:rsid w:val="009E5B70"/>
    <w:rsid w:val="009E76D6"/>
    <w:rsid w:val="009F1B79"/>
    <w:rsid w:val="009F2713"/>
    <w:rsid w:val="009F7D75"/>
    <w:rsid w:val="00A0158C"/>
    <w:rsid w:val="00A07CA2"/>
    <w:rsid w:val="00A10850"/>
    <w:rsid w:val="00A11899"/>
    <w:rsid w:val="00A11A97"/>
    <w:rsid w:val="00A13B6C"/>
    <w:rsid w:val="00A15E0B"/>
    <w:rsid w:val="00A2345A"/>
    <w:rsid w:val="00A241CE"/>
    <w:rsid w:val="00A24D7D"/>
    <w:rsid w:val="00A2649A"/>
    <w:rsid w:val="00A33C55"/>
    <w:rsid w:val="00A35FB5"/>
    <w:rsid w:val="00A36CFA"/>
    <w:rsid w:val="00A42EF6"/>
    <w:rsid w:val="00A47479"/>
    <w:rsid w:val="00A4760D"/>
    <w:rsid w:val="00A5263D"/>
    <w:rsid w:val="00A57FA2"/>
    <w:rsid w:val="00A60300"/>
    <w:rsid w:val="00A60C97"/>
    <w:rsid w:val="00A615F4"/>
    <w:rsid w:val="00A62F1B"/>
    <w:rsid w:val="00A63117"/>
    <w:rsid w:val="00A66276"/>
    <w:rsid w:val="00A71225"/>
    <w:rsid w:val="00A751C8"/>
    <w:rsid w:val="00A7564B"/>
    <w:rsid w:val="00A76EBC"/>
    <w:rsid w:val="00A7751B"/>
    <w:rsid w:val="00A80E77"/>
    <w:rsid w:val="00A814DF"/>
    <w:rsid w:val="00A83282"/>
    <w:rsid w:val="00A8724A"/>
    <w:rsid w:val="00A9414E"/>
    <w:rsid w:val="00A94756"/>
    <w:rsid w:val="00AA0954"/>
    <w:rsid w:val="00AA224B"/>
    <w:rsid w:val="00AA2C90"/>
    <w:rsid w:val="00AA4FEC"/>
    <w:rsid w:val="00AA6DCD"/>
    <w:rsid w:val="00AB0ABC"/>
    <w:rsid w:val="00AB2FBD"/>
    <w:rsid w:val="00AB3E30"/>
    <w:rsid w:val="00AC05D4"/>
    <w:rsid w:val="00AC109A"/>
    <w:rsid w:val="00AC36DE"/>
    <w:rsid w:val="00AC4051"/>
    <w:rsid w:val="00AC6535"/>
    <w:rsid w:val="00AC668A"/>
    <w:rsid w:val="00AC72F6"/>
    <w:rsid w:val="00AD138D"/>
    <w:rsid w:val="00AD2551"/>
    <w:rsid w:val="00AD2E25"/>
    <w:rsid w:val="00AD53B7"/>
    <w:rsid w:val="00AD6E4E"/>
    <w:rsid w:val="00AD7395"/>
    <w:rsid w:val="00AD7949"/>
    <w:rsid w:val="00AE3466"/>
    <w:rsid w:val="00AE3FFC"/>
    <w:rsid w:val="00AE5FFA"/>
    <w:rsid w:val="00AF3632"/>
    <w:rsid w:val="00AF612E"/>
    <w:rsid w:val="00B06A03"/>
    <w:rsid w:val="00B11FCF"/>
    <w:rsid w:val="00B15AD3"/>
    <w:rsid w:val="00B1607A"/>
    <w:rsid w:val="00B16DC9"/>
    <w:rsid w:val="00B3364F"/>
    <w:rsid w:val="00B34B6A"/>
    <w:rsid w:val="00B35218"/>
    <w:rsid w:val="00B40B5D"/>
    <w:rsid w:val="00B41B45"/>
    <w:rsid w:val="00B41E83"/>
    <w:rsid w:val="00B451D0"/>
    <w:rsid w:val="00B56493"/>
    <w:rsid w:val="00B6098E"/>
    <w:rsid w:val="00B60FDF"/>
    <w:rsid w:val="00B61FB4"/>
    <w:rsid w:val="00B629B1"/>
    <w:rsid w:val="00B67A18"/>
    <w:rsid w:val="00B70A1D"/>
    <w:rsid w:val="00B722F9"/>
    <w:rsid w:val="00B73866"/>
    <w:rsid w:val="00B73E22"/>
    <w:rsid w:val="00B746F0"/>
    <w:rsid w:val="00B76EC2"/>
    <w:rsid w:val="00B77C16"/>
    <w:rsid w:val="00B83443"/>
    <w:rsid w:val="00B8423C"/>
    <w:rsid w:val="00B90D79"/>
    <w:rsid w:val="00B97C8A"/>
    <w:rsid w:val="00BA17B8"/>
    <w:rsid w:val="00BA2B04"/>
    <w:rsid w:val="00BA3075"/>
    <w:rsid w:val="00BA5964"/>
    <w:rsid w:val="00BB594A"/>
    <w:rsid w:val="00BB5EBA"/>
    <w:rsid w:val="00BB69E9"/>
    <w:rsid w:val="00BC0473"/>
    <w:rsid w:val="00BC077B"/>
    <w:rsid w:val="00BC1B29"/>
    <w:rsid w:val="00BC63CE"/>
    <w:rsid w:val="00BD0518"/>
    <w:rsid w:val="00BD115B"/>
    <w:rsid w:val="00BD466F"/>
    <w:rsid w:val="00BD50F9"/>
    <w:rsid w:val="00BD5C06"/>
    <w:rsid w:val="00BD7187"/>
    <w:rsid w:val="00BE000C"/>
    <w:rsid w:val="00BE3330"/>
    <w:rsid w:val="00BE7EEC"/>
    <w:rsid w:val="00BF1CE8"/>
    <w:rsid w:val="00BF1D24"/>
    <w:rsid w:val="00BF21C5"/>
    <w:rsid w:val="00BF4608"/>
    <w:rsid w:val="00BF4E4B"/>
    <w:rsid w:val="00C000FD"/>
    <w:rsid w:val="00C008C9"/>
    <w:rsid w:val="00C03883"/>
    <w:rsid w:val="00C04F15"/>
    <w:rsid w:val="00C10838"/>
    <w:rsid w:val="00C1229D"/>
    <w:rsid w:val="00C172DA"/>
    <w:rsid w:val="00C17B76"/>
    <w:rsid w:val="00C2140A"/>
    <w:rsid w:val="00C24C51"/>
    <w:rsid w:val="00C25295"/>
    <w:rsid w:val="00C34F51"/>
    <w:rsid w:val="00C35F4B"/>
    <w:rsid w:val="00C401A0"/>
    <w:rsid w:val="00C442C2"/>
    <w:rsid w:val="00C44AA0"/>
    <w:rsid w:val="00C478E4"/>
    <w:rsid w:val="00C47D9D"/>
    <w:rsid w:val="00C52505"/>
    <w:rsid w:val="00C53EF2"/>
    <w:rsid w:val="00C5655C"/>
    <w:rsid w:val="00C60BA4"/>
    <w:rsid w:val="00C64687"/>
    <w:rsid w:val="00C654D7"/>
    <w:rsid w:val="00C716E2"/>
    <w:rsid w:val="00C72519"/>
    <w:rsid w:val="00C735BA"/>
    <w:rsid w:val="00C740BC"/>
    <w:rsid w:val="00C75C78"/>
    <w:rsid w:val="00C76FC7"/>
    <w:rsid w:val="00C77BE2"/>
    <w:rsid w:val="00C80BE4"/>
    <w:rsid w:val="00C81D20"/>
    <w:rsid w:val="00C82E2E"/>
    <w:rsid w:val="00C84872"/>
    <w:rsid w:val="00C85ED2"/>
    <w:rsid w:val="00C86A40"/>
    <w:rsid w:val="00C90A65"/>
    <w:rsid w:val="00C926D1"/>
    <w:rsid w:val="00C93FED"/>
    <w:rsid w:val="00C94C58"/>
    <w:rsid w:val="00C95BAA"/>
    <w:rsid w:val="00C9744B"/>
    <w:rsid w:val="00CA1314"/>
    <w:rsid w:val="00CA7981"/>
    <w:rsid w:val="00CB4CF6"/>
    <w:rsid w:val="00CB4D92"/>
    <w:rsid w:val="00CB7935"/>
    <w:rsid w:val="00CC288A"/>
    <w:rsid w:val="00CC487B"/>
    <w:rsid w:val="00CC7431"/>
    <w:rsid w:val="00CD118E"/>
    <w:rsid w:val="00CD122B"/>
    <w:rsid w:val="00CD685E"/>
    <w:rsid w:val="00CE1D25"/>
    <w:rsid w:val="00CE1D7F"/>
    <w:rsid w:val="00CE33BB"/>
    <w:rsid w:val="00CF147E"/>
    <w:rsid w:val="00CF1C8F"/>
    <w:rsid w:val="00D05872"/>
    <w:rsid w:val="00D0672B"/>
    <w:rsid w:val="00D13D24"/>
    <w:rsid w:val="00D1469F"/>
    <w:rsid w:val="00D166D5"/>
    <w:rsid w:val="00D176F7"/>
    <w:rsid w:val="00D201DD"/>
    <w:rsid w:val="00D20FA0"/>
    <w:rsid w:val="00D236D2"/>
    <w:rsid w:val="00D27572"/>
    <w:rsid w:val="00D32964"/>
    <w:rsid w:val="00D35EC3"/>
    <w:rsid w:val="00D4169E"/>
    <w:rsid w:val="00D466F3"/>
    <w:rsid w:val="00D4729A"/>
    <w:rsid w:val="00D54E4A"/>
    <w:rsid w:val="00D551DC"/>
    <w:rsid w:val="00D60740"/>
    <w:rsid w:val="00D630D5"/>
    <w:rsid w:val="00D6361B"/>
    <w:rsid w:val="00D64C20"/>
    <w:rsid w:val="00D70BBE"/>
    <w:rsid w:val="00D71E50"/>
    <w:rsid w:val="00D720C7"/>
    <w:rsid w:val="00D73BAC"/>
    <w:rsid w:val="00D80004"/>
    <w:rsid w:val="00D801EC"/>
    <w:rsid w:val="00D80AEE"/>
    <w:rsid w:val="00D82572"/>
    <w:rsid w:val="00D82B74"/>
    <w:rsid w:val="00D82C5F"/>
    <w:rsid w:val="00D85A54"/>
    <w:rsid w:val="00D879EF"/>
    <w:rsid w:val="00D87D57"/>
    <w:rsid w:val="00D9016A"/>
    <w:rsid w:val="00D914CE"/>
    <w:rsid w:val="00D91D5D"/>
    <w:rsid w:val="00D92CC6"/>
    <w:rsid w:val="00D94238"/>
    <w:rsid w:val="00D97222"/>
    <w:rsid w:val="00DA01EE"/>
    <w:rsid w:val="00DA0796"/>
    <w:rsid w:val="00DA12B8"/>
    <w:rsid w:val="00DA44DE"/>
    <w:rsid w:val="00DA59A5"/>
    <w:rsid w:val="00DA67A6"/>
    <w:rsid w:val="00DA7300"/>
    <w:rsid w:val="00DB172F"/>
    <w:rsid w:val="00DB2D07"/>
    <w:rsid w:val="00DB57A0"/>
    <w:rsid w:val="00DB7AC8"/>
    <w:rsid w:val="00DC2061"/>
    <w:rsid w:val="00DC6775"/>
    <w:rsid w:val="00DC7E90"/>
    <w:rsid w:val="00DD1C49"/>
    <w:rsid w:val="00DD2E60"/>
    <w:rsid w:val="00DD2FC2"/>
    <w:rsid w:val="00DD3C1C"/>
    <w:rsid w:val="00DE1AE0"/>
    <w:rsid w:val="00DE29A3"/>
    <w:rsid w:val="00DE2F60"/>
    <w:rsid w:val="00DE2F69"/>
    <w:rsid w:val="00DE3D69"/>
    <w:rsid w:val="00DE67F5"/>
    <w:rsid w:val="00DF019F"/>
    <w:rsid w:val="00DF2E44"/>
    <w:rsid w:val="00DF31F7"/>
    <w:rsid w:val="00DF4B24"/>
    <w:rsid w:val="00DF4CCC"/>
    <w:rsid w:val="00DF57BF"/>
    <w:rsid w:val="00E00860"/>
    <w:rsid w:val="00E02D81"/>
    <w:rsid w:val="00E0699A"/>
    <w:rsid w:val="00E0730C"/>
    <w:rsid w:val="00E166FD"/>
    <w:rsid w:val="00E16E3B"/>
    <w:rsid w:val="00E16F72"/>
    <w:rsid w:val="00E21D1B"/>
    <w:rsid w:val="00E24531"/>
    <w:rsid w:val="00E2703C"/>
    <w:rsid w:val="00E27567"/>
    <w:rsid w:val="00E31375"/>
    <w:rsid w:val="00E32549"/>
    <w:rsid w:val="00E34451"/>
    <w:rsid w:val="00E35BE0"/>
    <w:rsid w:val="00E37CE9"/>
    <w:rsid w:val="00E44C57"/>
    <w:rsid w:val="00E44E17"/>
    <w:rsid w:val="00E454AE"/>
    <w:rsid w:val="00E50CBF"/>
    <w:rsid w:val="00E54BA3"/>
    <w:rsid w:val="00E5568E"/>
    <w:rsid w:val="00E5665D"/>
    <w:rsid w:val="00E57DFB"/>
    <w:rsid w:val="00E60332"/>
    <w:rsid w:val="00E62CCB"/>
    <w:rsid w:val="00E63406"/>
    <w:rsid w:val="00E64D24"/>
    <w:rsid w:val="00E6611E"/>
    <w:rsid w:val="00E6629E"/>
    <w:rsid w:val="00E72589"/>
    <w:rsid w:val="00E730D7"/>
    <w:rsid w:val="00E733C9"/>
    <w:rsid w:val="00E81C8F"/>
    <w:rsid w:val="00E839FB"/>
    <w:rsid w:val="00E83BC8"/>
    <w:rsid w:val="00E83CB7"/>
    <w:rsid w:val="00E84563"/>
    <w:rsid w:val="00E848BA"/>
    <w:rsid w:val="00E87901"/>
    <w:rsid w:val="00E921E1"/>
    <w:rsid w:val="00E93BC3"/>
    <w:rsid w:val="00E976D1"/>
    <w:rsid w:val="00EA041C"/>
    <w:rsid w:val="00EA0B9A"/>
    <w:rsid w:val="00EA2E66"/>
    <w:rsid w:val="00EA36BE"/>
    <w:rsid w:val="00EA4775"/>
    <w:rsid w:val="00EA54BC"/>
    <w:rsid w:val="00EA68CF"/>
    <w:rsid w:val="00EA76CE"/>
    <w:rsid w:val="00EA7815"/>
    <w:rsid w:val="00EB29DA"/>
    <w:rsid w:val="00EB391A"/>
    <w:rsid w:val="00EB78D2"/>
    <w:rsid w:val="00EC2DD9"/>
    <w:rsid w:val="00EC3AC0"/>
    <w:rsid w:val="00EC6B17"/>
    <w:rsid w:val="00EC7E75"/>
    <w:rsid w:val="00ED2943"/>
    <w:rsid w:val="00ED327D"/>
    <w:rsid w:val="00ED5A47"/>
    <w:rsid w:val="00ED6C04"/>
    <w:rsid w:val="00EE2297"/>
    <w:rsid w:val="00EE61DC"/>
    <w:rsid w:val="00EF3FC2"/>
    <w:rsid w:val="00EF499C"/>
    <w:rsid w:val="00EF60DC"/>
    <w:rsid w:val="00F00521"/>
    <w:rsid w:val="00F0168D"/>
    <w:rsid w:val="00F02A32"/>
    <w:rsid w:val="00F04442"/>
    <w:rsid w:val="00F04460"/>
    <w:rsid w:val="00F04B7F"/>
    <w:rsid w:val="00F054F6"/>
    <w:rsid w:val="00F06585"/>
    <w:rsid w:val="00F06719"/>
    <w:rsid w:val="00F07E3D"/>
    <w:rsid w:val="00F101ED"/>
    <w:rsid w:val="00F1560E"/>
    <w:rsid w:val="00F15806"/>
    <w:rsid w:val="00F17566"/>
    <w:rsid w:val="00F20615"/>
    <w:rsid w:val="00F2107D"/>
    <w:rsid w:val="00F232B6"/>
    <w:rsid w:val="00F23A1F"/>
    <w:rsid w:val="00F245AE"/>
    <w:rsid w:val="00F274D9"/>
    <w:rsid w:val="00F30621"/>
    <w:rsid w:val="00F3116E"/>
    <w:rsid w:val="00F340F8"/>
    <w:rsid w:val="00F34B4B"/>
    <w:rsid w:val="00F36B46"/>
    <w:rsid w:val="00F36D81"/>
    <w:rsid w:val="00F36DB6"/>
    <w:rsid w:val="00F42EEA"/>
    <w:rsid w:val="00F442A6"/>
    <w:rsid w:val="00F44339"/>
    <w:rsid w:val="00F453AB"/>
    <w:rsid w:val="00F508DB"/>
    <w:rsid w:val="00F51E68"/>
    <w:rsid w:val="00F54BFD"/>
    <w:rsid w:val="00F55205"/>
    <w:rsid w:val="00F65590"/>
    <w:rsid w:val="00F66A82"/>
    <w:rsid w:val="00F67FD1"/>
    <w:rsid w:val="00F70206"/>
    <w:rsid w:val="00F720A0"/>
    <w:rsid w:val="00F72980"/>
    <w:rsid w:val="00F74EFB"/>
    <w:rsid w:val="00F77762"/>
    <w:rsid w:val="00F77901"/>
    <w:rsid w:val="00F841BB"/>
    <w:rsid w:val="00F850DC"/>
    <w:rsid w:val="00F85A9F"/>
    <w:rsid w:val="00F85AFF"/>
    <w:rsid w:val="00F91FAB"/>
    <w:rsid w:val="00F941AF"/>
    <w:rsid w:val="00F9515E"/>
    <w:rsid w:val="00FA14C1"/>
    <w:rsid w:val="00FA2C09"/>
    <w:rsid w:val="00FA6A40"/>
    <w:rsid w:val="00FA752C"/>
    <w:rsid w:val="00FA784B"/>
    <w:rsid w:val="00FA7F83"/>
    <w:rsid w:val="00FB09CE"/>
    <w:rsid w:val="00FB0AFB"/>
    <w:rsid w:val="00FB1E14"/>
    <w:rsid w:val="00FB27CC"/>
    <w:rsid w:val="00FB32B7"/>
    <w:rsid w:val="00FB6395"/>
    <w:rsid w:val="00FB6C87"/>
    <w:rsid w:val="00FB7412"/>
    <w:rsid w:val="00FC11E3"/>
    <w:rsid w:val="00FC3315"/>
    <w:rsid w:val="00FC7C1E"/>
    <w:rsid w:val="00FD1A05"/>
    <w:rsid w:val="00FD4815"/>
    <w:rsid w:val="00FE3C4F"/>
    <w:rsid w:val="00FE5770"/>
    <w:rsid w:val="00FE674B"/>
    <w:rsid w:val="00FE6983"/>
    <w:rsid w:val="00FE6ECB"/>
    <w:rsid w:val="00FE7CA1"/>
    <w:rsid w:val="00FF0076"/>
    <w:rsid w:val="00FF2249"/>
    <w:rsid w:val="00FF2D7F"/>
    <w:rsid w:val="00FF79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1AC7D6"/>
  <w15:chartTrackingRefBased/>
  <w15:docId w15:val="{1AA93611-9792-4E49-8683-F774FAC892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si-LK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61AF"/>
    <w:rPr>
      <w:rFonts w:cs="Arial Unicode M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926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EF499C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6F123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Header">
    <w:name w:val="header"/>
    <w:basedOn w:val="Normal"/>
    <w:link w:val="HeaderChar"/>
    <w:uiPriority w:val="99"/>
    <w:unhideWhenUsed/>
    <w:rsid w:val="006801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018A"/>
    <w:rPr>
      <w:rFonts w:cs="Arial Unicode MS"/>
    </w:rPr>
  </w:style>
  <w:style w:type="paragraph" w:styleId="Footer">
    <w:name w:val="footer"/>
    <w:basedOn w:val="Normal"/>
    <w:link w:val="FooterChar"/>
    <w:uiPriority w:val="99"/>
    <w:unhideWhenUsed/>
    <w:rsid w:val="006801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018A"/>
    <w:rPr>
      <w:rFonts w:cs="Arial Unicode MS"/>
    </w:rPr>
  </w:style>
  <w:style w:type="character" w:styleId="PlaceholderText">
    <w:name w:val="Placeholder Text"/>
    <w:basedOn w:val="DefaultParagraphFont"/>
    <w:uiPriority w:val="99"/>
    <w:semiHidden/>
    <w:rsid w:val="00C03883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05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057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720A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720A0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9E76D6"/>
    <w:pPr>
      <w:spacing w:after="200" w:line="240" w:lineRule="auto"/>
    </w:pPr>
    <w:rPr>
      <w:rFonts w:ascii="Times New Roman" w:hAnsi="Times New Roman" w:cs="Times New Roman"/>
      <w:color w:val="000000" w:themeColor="text1"/>
      <w:sz w:val="24"/>
      <w:szCs w:val="24"/>
      <w:lang w:bidi="ar-SA"/>
    </w:rPr>
  </w:style>
  <w:style w:type="character" w:customStyle="1" w:styleId="CaptionChar">
    <w:name w:val="Caption Char"/>
    <w:basedOn w:val="DefaultParagraphFont"/>
    <w:link w:val="Caption"/>
    <w:uiPriority w:val="35"/>
    <w:rsid w:val="009E76D6"/>
    <w:rPr>
      <w:rFonts w:ascii="Times New Roman" w:hAnsi="Times New Roman" w:cs="Times New Roman"/>
      <w:color w:val="000000" w:themeColor="text1"/>
      <w:sz w:val="24"/>
      <w:szCs w:val="24"/>
      <w:lang w:bidi="ar-SA"/>
    </w:rPr>
  </w:style>
  <w:style w:type="paragraph" w:customStyle="1" w:styleId="EndNoteBibliographyTitle">
    <w:name w:val="EndNote Bibliography Title"/>
    <w:basedOn w:val="Normal"/>
    <w:link w:val="EndNoteBibliographyTitleChar"/>
    <w:rsid w:val="003A0EEC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A0EEC"/>
    <w:rPr>
      <w:rFonts w:cs="Arial Unicode MS"/>
    </w:rPr>
  </w:style>
  <w:style w:type="character" w:customStyle="1" w:styleId="EndNoteBibliographyTitleChar">
    <w:name w:val="EndNote Bibliography Title Char"/>
    <w:basedOn w:val="ListParagraphChar"/>
    <w:link w:val="EndNoteBibliographyTitle"/>
    <w:rsid w:val="003A0EEC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3A0EEC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ListParagraphChar"/>
    <w:link w:val="EndNoteBibliography"/>
    <w:rsid w:val="003A0EEC"/>
    <w:rPr>
      <w:rFonts w:ascii="Calibri" w:hAnsi="Calibri" w:cs="Calibri"/>
      <w:noProof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0B4EBD"/>
    <w:rPr>
      <w:color w:val="954F72" w:themeColor="followedHyperlink"/>
      <w:u w:val="single"/>
    </w:rPr>
  </w:style>
  <w:style w:type="paragraph" w:customStyle="1" w:styleId="MDPI42tablebody">
    <w:name w:val="MDPI_4.2_table_body"/>
    <w:qFormat/>
    <w:rsid w:val="006A4F4B"/>
    <w:pPr>
      <w:adjustRightInd w:val="0"/>
      <w:snapToGrid w:val="0"/>
      <w:spacing w:after="0" w:line="260" w:lineRule="atLeast"/>
      <w:jc w:val="center"/>
    </w:pPr>
    <w:rPr>
      <w:rFonts w:ascii="Palatino Linotype" w:eastAsia="Times New Roman" w:hAnsi="Palatino Linotype" w:cs="Times New Roman"/>
      <w:snapToGrid w:val="0"/>
      <w:color w:val="000000"/>
      <w:sz w:val="20"/>
      <w:szCs w:val="20"/>
      <w:lang w:val="en-US" w:eastAsia="de-DE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79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9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47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78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36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98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73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70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89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8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79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18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82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11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5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54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8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1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23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0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55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13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97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84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8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25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4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43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1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67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40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60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02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chart" Target="charts/chart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svg"/><Relationship Id="rId17" Type="http://schemas.openxmlformats.org/officeDocument/2006/relationships/chart" Target="charts/chart2.xml"/><Relationship Id="rId2" Type="http://schemas.openxmlformats.org/officeDocument/2006/relationships/numbering" Target="numbering.xml"/><Relationship Id="rId16" Type="http://schemas.openxmlformats.org/officeDocument/2006/relationships/image" Target="media/image8.sv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chart" Target="charts/chart1.xml"/><Relationship Id="rId19" Type="http://schemas.openxmlformats.org/officeDocument/2006/relationships/chart" Target="charts/chart4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sv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61413\Desktop\BabakWindExperiment\BabakWindHigh\BabakWindHigh_devc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61413\Desktop\AS3959\3.Results\RHF%20firefront-forest%20edge_5m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61413\Desktop\AS3959\3.Results\RHF%20firefront-forest%20edge_5m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61413\Desktop\AS3959\3.Results\RHF%20firefront-forest%20edge_5m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scatterChart>
        <c:scatterStyle val="smoothMarker"/>
        <c:varyColors val="0"/>
        <c:ser>
          <c:idx val="0"/>
          <c:order val="0"/>
          <c:tx>
            <c:v>Z=-7.3 M</c:v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Sheet1!$C$4:$K$4</c:f>
              <c:numCache>
                <c:formatCode>0.00</c:formatCode>
                <c:ptCount val="9"/>
                <c:pt idx="0">
                  <c:v>17.734891704394144</c:v>
                </c:pt>
                <c:pt idx="1">
                  <c:v>17.886754856191718</c:v>
                </c:pt>
                <c:pt idx="2">
                  <c:v>17.88768860852198</c:v>
                </c:pt>
                <c:pt idx="3">
                  <c:v>17.887114155792272</c:v>
                </c:pt>
                <c:pt idx="4">
                  <c:v>17.886346066577879</c:v>
                </c:pt>
                <c:pt idx="5">
                  <c:v>17.886673358189096</c:v>
                </c:pt>
                <c:pt idx="6">
                  <c:v>17.888140736351538</c:v>
                </c:pt>
                <c:pt idx="7">
                  <c:v>17.88753840612517</c:v>
                </c:pt>
                <c:pt idx="8">
                  <c:v>17.728675996005336</c:v>
                </c:pt>
              </c:numCache>
            </c:numRef>
          </c:xVal>
          <c:yVal>
            <c:numRef>
              <c:f>Sheet1!$C$3:$K$3</c:f>
              <c:numCache>
                <c:formatCode>0.00</c:formatCode>
                <c:ptCount val="9"/>
                <c:pt idx="0">
                  <c:v>-4</c:v>
                </c:pt>
                <c:pt idx="1">
                  <c:v>-3</c:v>
                </c:pt>
                <c:pt idx="2">
                  <c:v>-2</c:v>
                </c:pt>
                <c:pt idx="3">
                  <c:v>-1</c:v>
                </c:pt>
                <c:pt idx="4">
                  <c:v>0</c:v>
                </c:pt>
                <c:pt idx="5">
                  <c:v>1</c:v>
                </c:pt>
                <c:pt idx="6">
                  <c:v>2</c:v>
                </c:pt>
                <c:pt idx="7">
                  <c:v>3</c:v>
                </c:pt>
                <c:pt idx="8">
                  <c:v>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32FF-4DBF-80A6-631CE3749BCE}"/>
            </c:ext>
          </c:extLst>
        </c:ser>
        <c:ser>
          <c:idx val="1"/>
          <c:order val="1"/>
          <c:tx>
            <c:v>Z=-6.0 m</c:v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xVal>
            <c:numRef>
              <c:f>Sheet1!$C$5:$K$5</c:f>
              <c:numCache>
                <c:formatCode>0.00</c:formatCode>
                <c:ptCount val="9"/>
                <c:pt idx="0">
                  <c:v>16.745621838881473</c:v>
                </c:pt>
                <c:pt idx="1">
                  <c:v>17.856787106524624</c:v>
                </c:pt>
                <c:pt idx="2">
                  <c:v>17.911634009320917</c:v>
                </c:pt>
                <c:pt idx="3">
                  <c:v>17.990978237017302</c:v>
                </c:pt>
                <c:pt idx="4">
                  <c:v>18.039075721704403</c:v>
                </c:pt>
                <c:pt idx="5">
                  <c:v>17.918935785619169</c:v>
                </c:pt>
                <c:pt idx="6">
                  <c:v>17.857318205059887</c:v>
                </c:pt>
                <c:pt idx="7">
                  <c:v>17.818312512649797</c:v>
                </c:pt>
                <c:pt idx="8">
                  <c:v>16.789101589880161</c:v>
                </c:pt>
              </c:numCache>
            </c:numRef>
          </c:xVal>
          <c:yVal>
            <c:numRef>
              <c:f>Sheet1!$C$3:$K$3</c:f>
              <c:numCache>
                <c:formatCode>0.00</c:formatCode>
                <c:ptCount val="9"/>
                <c:pt idx="0">
                  <c:v>-4</c:v>
                </c:pt>
                <c:pt idx="1">
                  <c:v>-3</c:v>
                </c:pt>
                <c:pt idx="2">
                  <c:v>-2</c:v>
                </c:pt>
                <c:pt idx="3">
                  <c:v>-1</c:v>
                </c:pt>
                <c:pt idx="4">
                  <c:v>0</c:v>
                </c:pt>
                <c:pt idx="5">
                  <c:v>1</c:v>
                </c:pt>
                <c:pt idx="6">
                  <c:v>2</c:v>
                </c:pt>
                <c:pt idx="7">
                  <c:v>3</c:v>
                </c:pt>
                <c:pt idx="8">
                  <c:v>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32FF-4DBF-80A6-631CE3749BCE}"/>
            </c:ext>
          </c:extLst>
        </c:ser>
        <c:ser>
          <c:idx val="2"/>
          <c:order val="2"/>
          <c:tx>
            <c:v>Z=-5.0 m</c:v>
          </c:tx>
          <c:spPr>
            <a:ln w="19050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xVal>
            <c:numRef>
              <c:f>Sheet1!$C$6:$K$6</c:f>
              <c:numCache>
                <c:formatCode>0.00</c:formatCode>
                <c:ptCount val="9"/>
                <c:pt idx="0">
                  <c:v>16.385130529960044</c:v>
                </c:pt>
                <c:pt idx="1">
                  <c:v>17.545905428761674</c:v>
                </c:pt>
                <c:pt idx="2">
                  <c:v>17.657176693741675</c:v>
                </c:pt>
                <c:pt idx="3">
                  <c:v>17.657869225033298</c:v>
                </c:pt>
                <c:pt idx="4">
                  <c:v>17.746000368841539</c:v>
                </c:pt>
                <c:pt idx="5">
                  <c:v>17.623728699067943</c:v>
                </c:pt>
                <c:pt idx="6">
                  <c:v>17.563948252996003</c:v>
                </c:pt>
                <c:pt idx="7">
                  <c:v>17.446318298268984</c:v>
                </c:pt>
                <c:pt idx="8">
                  <c:v>16.407995094540613</c:v>
                </c:pt>
              </c:numCache>
            </c:numRef>
          </c:xVal>
          <c:yVal>
            <c:numRef>
              <c:f>Sheet1!$C$3:$K$3</c:f>
              <c:numCache>
                <c:formatCode>0.00</c:formatCode>
                <c:ptCount val="9"/>
                <c:pt idx="0">
                  <c:v>-4</c:v>
                </c:pt>
                <c:pt idx="1">
                  <c:v>-3</c:v>
                </c:pt>
                <c:pt idx="2">
                  <c:v>-2</c:v>
                </c:pt>
                <c:pt idx="3">
                  <c:v>-1</c:v>
                </c:pt>
                <c:pt idx="4">
                  <c:v>0</c:v>
                </c:pt>
                <c:pt idx="5">
                  <c:v>1</c:v>
                </c:pt>
                <c:pt idx="6">
                  <c:v>2</c:v>
                </c:pt>
                <c:pt idx="7">
                  <c:v>3</c:v>
                </c:pt>
                <c:pt idx="8">
                  <c:v>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32FF-4DBF-80A6-631CE3749BCE}"/>
            </c:ext>
          </c:extLst>
        </c:ser>
        <c:ser>
          <c:idx val="3"/>
          <c:order val="3"/>
          <c:tx>
            <c:v>Z=-4.0 m</c:v>
          </c:tx>
          <c:spPr>
            <a:ln w="19050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xVal>
            <c:numRef>
              <c:f>Sheet1!$C$7:$K$7</c:f>
              <c:numCache>
                <c:formatCode>0.00</c:formatCode>
                <c:ptCount val="9"/>
                <c:pt idx="0">
                  <c:v>16.12836784154457</c:v>
                </c:pt>
                <c:pt idx="1">
                  <c:v>17.159960840213049</c:v>
                </c:pt>
                <c:pt idx="2">
                  <c:v>17.27746729693742</c:v>
                </c:pt>
                <c:pt idx="3">
                  <c:v>17.276093659121187</c:v>
                </c:pt>
                <c:pt idx="4">
                  <c:v>17.38165619041277</c:v>
                </c:pt>
                <c:pt idx="5">
                  <c:v>17.387302037283611</c:v>
                </c:pt>
                <c:pt idx="6">
                  <c:v>17.241539870838906</c:v>
                </c:pt>
                <c:pt idx="7">
                  <c:v>17.092296025299596</c:v>
                </c:pt>
                <c:pt idx="8">
                  <c:v>16.104269150466049</c:v>
                </c:pt>
              </c:numCache>
            </c:numRef>
          </c:xVal>
          <c:yVal>
            <c:numRef>
              <c:f>Sheet1!$C$3:$K$3</c:f>
              <c:numCache>
                <c:formatCode>0.00</c:formatCode>
                <c:ptCount val="9"/>
                <c:pt idx="0">
                  <c:v>-4</c:v>
                </c:pt>
                <c:pt idx="1">
                  <c:v>-3</c:v>
                </c:pt>
                <c:pt idx="2">
                  <c:v>-2</c:v>
                </c:pt>
                <c:pt idx="3">
                  <c:v>-1</c:v>
                </c:pt>
                <c:pt idx="4">
                  <c:v>0</c:v>
                </c:pt>
                <c:pt idx="5">
                  <c:v>1</c:v>
                </c:pt>
                <c:pt idx="6">
                  <c:v>2</c:v>
                </c:pt>
                <c:pt idx="7">
                  <c:v>3</c:v>
                </c:pt>
                <c:pt idx="8">
                  <c:v>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3-32FF-4DBF-80A6-631CE3749BCE}"/>
            </c:ext>
          </c:extLst>
        </c:ser>
        <c:ser>
          <c:idx val="4"/>
          <c:order val="4"/>
          <c:tx>
            <c:v>Z=-3.0 m</c:v>
          </c:tx>
          <c:spPr>
            <a:ln w="19050" cap="rnd">
              <a:solidFill>
                <a:schemeClr val="accent5"/>
              </a:solidFill>
              <a:round/>
            </a:ln>
            <a:effectLst/>
          </c:spPr>
          <c:marker>
            <c:symbol val="none"/>
          </c:marker>
          <c:xVal>
            <c:numRef>
              <c:f>Sheet1!$C$8:$K$8</c:f>
              <c:numCache>
                <c:formatCode>0.00</c:formatCode>
                <c:ptCount val="9"/>
                <c:pt idx="0">
                  <c:v>15.830494745672462</c:v>
                </c:pt>
                <c:pt idx="1">
                  <c:v>16.728367103861515</c:v>
                </c:pt>
                <c:pt idx="2">
                  <c:v>16.8754636964048</c:v>
                </c:pt>
                <c:pt idx="3">
                  <c:v>16.896467019973358</c:v>
                </c:pt>
                <c:pt idx="4">
                  <c:v>16.941874264980044</c:v>
                </c:pt>
                <c:pt idx="5">
                  <c:v>16.996932985352871</c:v>
                </c:pt>
                <c:pt idx="6">
                  <c:v>16.829117276964062</c:v>
                </c:pt>
                <c:pt idx="7">
                  <c:v>16.726593770972048</c:v>
                </c:pt>
                <c:pt idx="8">
                  <c:v>15.811195263648459</c:v>
                </c:pt>
              </c:numCache>
            </c:numRef>
          </c:xVal>
          <c:yVal>
            <c:numRef>
              <c:f>Sheet1!$C$3:$K$3</c:f>
              <c:numCache>
                <c:formatCode>0.00</c:formatCode>
                <c:ptCount val="9"/>
                <c:pt idx="0">
                  <c:v>-4</c:v>
                </c:pt>
                <c:pt idx="1">
                  <c:v>-3</c:v>
                </c:pt>
                <c:pt idx="2">
                  <c:v>-2</c:v>
                </c:pt>
                <c:pt idx="3">
                  <c:v>-1</c:v>
                </c:pt>
                <c:pt idx="4">
                  <c:v>0</c:v>
                </c:pt>
                <c:pt idx="5">
                  <c:v>1</c:v>
                </c:pt>
                <c:pt idx="6">
                  <c:v>2</c:v>
                </c:pt>
                <c:pt idx="7">
                  <c:v>3</c:v>
                </c:pt>
                <c:pt idx="8">
                  <c:v>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4-32FF-4DBF-80A6-631CE3749BCE}"/>
            </c:ext>
          </c:extLst>
        </c:ser>
        <c:ser>
          <c:idx val="5"/>
          <c:order val="5"/>
          <c:tx>
            <c:v>Z=-2.0 m</c:v>
          </c:tx>
          <c:spPr>
            <a:ln w="19050" cap="rnd">
              <a:solidFill>
                <a:schemeClr val="accent6"/>
              </a:solidFill>
              <a:round/>
            </a:ln>
            <a:effectLst/>
          </c:spPr>
          <c:marker>
            <c:symbol val="none"/>
          </c:marker>
          <c:xVal>
            <c:numRef>
              <c:f>Sheet1!$C$9:$K$9</c:f>
              <c:numCache>
                <c:formatCode>0.00</c:formatCode>
                <c:ptCount val="9"/>
                <c:pt idx="0">
                  <c:v>15.501871264980034</c:v>
                </c:pt>
                <c:pt idx="1">
                  <c:v>16.285374348868164</c:v>
                </c:pt>
                <c:pt idx="2">
                  <c:v>16.398545139813603</c:v>
                </c:pt>
                <c:pt idx="3">
                  <c:v>16.35694155792277</c:v>
                </c:pt>
                <c:pt idx="4">
                  <c:v>16.377804258322222</c:v>
                </c:pt>
                <c:pt idx="5">
                  <c:v>16.499446263648444</c:v>
                </c:pt>
                <c:pt idx="6">
                  <c:v>16.37504439813581</c:v>
                </c:pt>
                <c:pt idx="7">
                  <c:v>16.286999691078584</c:v>
                </c:pt>
                <c:pt idx="8">
                  <c:v>15.46729676298269</c:v>
                </c:pt>
              </c:numCache>
            </c:numRef>
          </c:xVal>
          <c:yVal>
            <c:numRef>
              <c:f>Sheet1!$C$3:$K$3</c:f>
              <c:numCache>
                <c:formatCode>0.00</c:formatCode>
                <c:ptCount val="9"/>
                <c:pt idx="0">
                  <c:v>-4</c:v>
                </c:pt>
                <c:pt idx="1">
                  <c:v>-3</c:v>
                </c:pt>
                <c:pt idx="2">
                  <c:v>-2</c:v>
                </c:pt>
                <c:pt idx="3">
                  <c:v>-1</c:v>
                </c:pt>
                <c:pt idx="4">
                  <c:v>0</c:v>
                </c:pt>
                <c:pt idx="5">
                  <c:v>1</c:v>
                </c:pt>
                <c:pt idx="6">
                  <c:v>2</c:v>
                </c:pt>
                <c:pt idx="7">
                  <c:v>3</c:v>
                </c:pt>
                <c:pt idx="8">
                  <c:v>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5-32FF-4DBF-80A6-631CE3749BCE}"/>
            </c:ext>
          </c:extLst>
        </c:ser>
        <c:ser>
          <c:idx val="6"/>
          <c:order val="6"/>
          <c:tx>
            <c:v>Z=-1.0 m</c:v>
          </c:tx>
          <c:spPr>
            <a:ln w="19050" cap="rnd">
              <a:solidFill>
                <a:schemeClr val="accent1">
                  <a:lumMod val="6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Sheet1!$C$10:$K$10</c:f>
              <c:numCache>
                <c:formatCode>0.00</c:formatCode>
                <c:ptCount val="9"/>
                <c:pt idx="0">
                  <c:v>15.13705117842875</c:v>
                </c:pt>
                <c:pt idx="1">
                  <c:v>15.819545563249005</c:v>
                </c:pt>
                <c:pt idx="2">
                  <c:v>15.876270970705711</c:v>
                </c:pt>
                <c:pt idx="3">
                  <c:v>15.648232245006646</c:v>
                </c:pt>
                <c:pt idx="4">
                  <c:v>15.500539744340903</c:v>
                </c:pt>
                <c:pt idx="5">
                  <c:v>15.811790315579229</c:v>
                </c:pt>
                <c:pt idx="6">
                  <c:v>15.901511135818915</c:v>
                </c:pt>
                <c:pt idx="7">
                  <c:v>15.785807418109206</c:v>
                </c:pt>
                <c:pt idx="8">
                  <c:v>15.080325986684423</c:v>
                </c:pt>
              </c:numCache>
            </c:numRef>
          </c:xVal>
          <c:yVal>
            <c:numRef>
              <c:f>Sheet1!$C$3:$K$3</c:f>
              <c:numCache>
                <c:formatCode>0.00</c:formatCode>
                <c:ptCount val="9"/>
                <c:pt idx="0">
                  <c:v>-4</c:v>
                </c:pt>
                <c:pt idx="1">
                  <c:v>-3</c:v>
                </c:pt>
                <c:pt idx="2">
                  <c:v>-2</c:v>
                </c:pt>
                <c:pt idx="3">
                  <c:v>-1</c:v>
                </c:pt>
                <c:pt idx="4">
                  <c:v>0</c:v>
                </c:pt>
                <c:pt idx="5">
                  <c:v>1</c:v>
                </c:pt>
                <c:pt idx="6">
                  <c:v>2</c:v>
                </c:pt>
                <c:pt idx="7">
                  <c:v>3</c:v>
                </c:pt>
                <c:pt idx="8">
                  <c:v>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6-32FF-4DBF-80A6-631CE3749BCE}"/>
            </c:ext>
          </c:extLst>
        </c:ser>
        <c:ser>
          <c:idx val="7"/>
          <c:order val="7"/>
          <c:tx>
            <c:v>Z=0 m</c:v>
          </c:tx>
          <c:spPr>
            <a:ln w="19050" cap="rnd">
              <a:solidFill>
                <a:schemeClr val="accent2">
                  <a:lumMod val="6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Sheet1!$C$11:$K$11</c:f>
              <c:numCache>
                <c:formatCode>0.00</c:formatCode>
                <c:ptCount val="9"/>
                <c:pt idx="0">
                  <c:v>14.766792672436749</c:v>
                </c:pt>
                <c:pt idx="1">
                  <c:v>15.372872922769641</c:v>
                </c:pt>
                <c:pt idx="2">
                  <c:v>15.397703396804259</c:v>
                </c:pt>
                <c:pt idx="3">
                  <c:v>14.76199463382156</c:v>
                </c:pt>
                <c:pt idx="4">
                  <c:v>13.157240029294273</c:v>
                </c:pt>
                <c:pt idx="5">
                  <c:v>14.965877394141129</c:v>
                </c:pt>
                <c:pt idx="6">
                  <c:v>15.458852053262332</c:v>
                </c:pt>
                <c:pt idx="7">
                  <c:v>15.358873781624492</c:v>
                </c:pt>
                <c:pt idx="8">
                  <c:v>14.722614897470045</c:v>
                </c:pt>
              </c:numCache>
            </c:numRef>
          </c:xVal>
          <c:yVal>
            <c:numRef>
              <c:f>Sheet1!$C$3:$K$3</c:f>
              <c:numCache>
                <c:formatCode>0.00</c:formatCode>
                <c:ptCount val="9"/>
                <c:pt idx="0">
                  <c:v>-4</c:v>
                </c:pt>
                <c:pt idx="1">
                  <c:v>-3</c:v>
                </c:pt>
                <c:pt idx="2">
                  <c:v>-2</c:v>
                </c:pt>
                <c:pt idx="3">
                  <c:v>-1</c:v>
                </c:pt>
                <c:pt idx="4">
                  <c:v>0</c:v>
                </c:pt>
                <c:pt idx="5">
                  <c:v>1</c:v>
                </c:pt>
                <c:pt idx="6">
                  <c:v>2</c:v>
                </c:pt>
                <c:pt idx="7">
                  <c:v>3</c:v>
                </c:pt>
                <c:pt idx="8">
                  <c:v>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7-32FF-4DBF-80A6-631CE3749BCE}"/>
            </c:ext>
          </c:extLst>
        </c:ser>
        <c:ser>
          <c:idx val="8"/>
          <c:order val="8"/>
          <c:tx>
            <c:v>Z= 1.0 m</c:v>
          </c:tx>
          <c:spPr>
            <a:ln w="19050" cap="rnd">
              <a:solidFill>
                <a:schemeClr val="accent3">
                  <a:lumMod val="6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Sheet1!$C$12:$K$12</c:f>
              <c:numCache>
                <c:formatCode>0.00</c:formatCode>
                <c:ptCount val="9"/>
                <c:pt idx="0">
                  <c:v>14.410716659121173</c:v>
                </c:pt>
                <c:pt idx="1">
                  <c:v>15.021468805592553</c:v>
                </c:pt>
                <c:pt idx="2">
                  <c:v>15.060255974700395</c:v>
                </c:pt>
                <c:pt idx="3">
                  <c:v>14.906523753661773</c:v>
                </c:pt>
                <c:pt idx="4">
                  <c:v>8.1688644299600384</c:v>
                </c:pt>
                <c:pt idx="5">
                  <c:v>14.992313402130485</c:v>
                </c:pt>
                <c:pt idx="6">
                  <c:v>15.12885134221038</c:v>
                </c:pt>
                <c:pt idx="7">
                  <c:v>14.991360187749681</c:v>
                </c:pt>
                <c:pt idx="8">
                  <c:v>14.409334396804272</c:v>
                </c:pt>
              </c:numCache>
            </c:numRef>
          </c:xVal>
          <c:yVal>
            <c:numRef>
              <c:f>Sheet1!$C$3:$K$3</c:f>
              <c:numCache>
                <c:formatCode>0.00</c:formatCode>
                <c:ptCount val="9"/>
                <c:pt idx="0">
                  <c:v>-4</c:v>
                </c:pt>
                <c:pt idx="1">
                  <c:v>-3</c:v>
                </c:pt>
                <c:pt idx="2">
                  <c:v>-2</c:v>
                </c:pt>
                <c:pt idx="3">
                  <c:v>-1</c:v>
                </c:pt>
                <c:pt idx="4">
                  <c:v>0</c:v>
                </c:pt>
                <c:pt idx="5">
                  <c:v>1</c:v>
                </c:pt>
                <c:pt idx="6">
                  <c:v>2</c:v>
                </c:pt>
                <c:pt idx="7">
                  <c:v>3</c:v>
                </c:pt>
                <c:pt idx="8">
                  <c:v>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8-32FF-4DBF-80A6-631CE3749BCE}"/>
            </c:ext>
          </c:extLst>
        </c:ser>
        <c:ser>
          <c:idx val="9"/>
          <c:order val="9"/>
          <c:tx>
            <c:v>Z=2.0 m</c:v>
          </c:tx>
          <c:spPr>
            <a:ln w="19050" cap="rnd">
              <a:solidFill>
                <a:schemeClr val="accent4">
                  <a:lumMod val="6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Sheet1!$C$13:$K$13</c:f>
              <c:numCache>
                <c:formatCode>0.00</c:formatCode>
                <c:ptCount val="9"/>
                <c:pt idx="0">
                  <c:v>14.132871549933428</c:v>
                </c:pt>
                <c:pt idx="1">
                  <c:v>14.768889993342228</c:v>
                </c:pt>
                <c:pt idx="2">
                  <c:v>14.793287495339564</c:v>
                </c:pt>
                <c:pt idx="3">
                  <c:v>13.075996728362178</c:v>
                </c:pt>
                <c:pt idx="4">
                  <c:v>0.91679943552596521</c:v>
                </c:pt>
                <c:pt idx="5">
                  <c:v>14.145400636484689</c:v>
                </c:pt>
                <c:pt idx="6">
                  <c:v>14.877136262316915</c:v>
                </c:pt>
                <c:pt idx="7">
                  <c:v>14.6950048482024</c:v>
                </c:pt>
                <c:pt idx="8">
                  <c:v>14.137686636484672</c:v>
                </c:pt>
              </c:numCache>
            </c:numRef>
          </c:xVal>
          <c:yVal>
            <c:numRef>
              <c:f>Sheet1!$C$3:$K$3</c:f>
              <c:numCache>
                <c:formatCode>0.00</c:formatCode>
                <c:ptCount val="9"/>
                <c:pt idx="0">
                  <c:v>-4</c:v>
                </c:pt>
                <c:pt idx="1">
                  <c:v>-3</c:v>
                </c:pt>
                <c:pt idx="2">
                  <c:v>-2</c:v>
                </c:pt>
                <c:pt idx="3">
                  <c:v>-1</c:v>
                </c:pt>
                <c:pt idx="4">
                  <c:v>0</c:v>
                </c:pt>
                <c:pt idx="5">
                  <c:v>1</c:v>
                </c:pt>
                <c:pt idx="6">
                  <c:v>2</c:v>
                </c:pt>
                <c:pt idx="7">
                  <c:v>3</c:v>
                </c:pt>
                <c:pt idx="8">
                  <c:v>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9-32FF-4DBF-80A6-631CE3749BC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399361400"/>
        <c:axId val="399360088"/>
      </c:scatterChart>
      <c:valAx>
        <c:axId val="399361400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Wind velocity (m/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99360088"/>
        <c:crosses val="autoZero"/>
        <c:crossBetween val="midCat"/>
      </c:valAx>
      <c:valAx>
        <c:axId val="399360088"/>
        <c:scaling>
          <c:orientation val="minMax"/>
          <c:max val="4"/>
          <c:min val="-4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X direction (m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99361400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AU"/>
              <a:t>FDI 100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v>FDI 100: algorithm</c:v>
          </c:tx>
          <c:spPr>
            <a:ln w="28575" cap="rnd">
              <a:solidFill>
                <a:srgbClr val="FF0000"/>
              </a:solidFill>
              <a:prstDash val="dash"/>
              <a:round/>
            </a:ln>
            <a:effectLst/>
          </c:spPr>
          <c:marker>
            <c:symbol val="circle"/>
            <c:size val="5"/>
            <c:spPr>
              <a:solidFill>
                <a:srgbClr val="FF0000"/>
              </a:solidFill>
              <a:ln w="9525">
                <a:solidFill>
                  <a:srgbClr val="FF0000"/>
                </a:solidFill>
                <a:prstDash val="dash"/>
              </a:ln>
              <a:effectLst/>
            </c:spPr>
          </c:marker>
          <c:cat>
            <c:strRef>
              <c:f>Summary!$C$2:$E$2</c:f>
              <c:strCache>
                <c:ptCount val="3"/>
                <c:pt idx="0">
                  <c:v>BAL 40</c:v>
                </c:pt>
                <c:pt idx="1">
                  <c:v>BAL 29</c:v>
                </c:pt>
                <c:pt idx="2">
                  <c:v>BAL 19</c:v>
                </c:pt>
              </c:strCache>
            </c:strRef>
          </c:cat>
          <c:val>
            <c:numRef>
              <c:f>Summary!$C$3:$E$3</c:f>
              <c:numCache>
                <c:formatCode>0.00</c:formatCode>
                <c:ptCount val="3"/>
                <c:pt idx="0">
                  <c:v>30.01</c:v>
                </c:pt>
                <c:pt idx="1">
                  <c:v>16.399999999999999</c:v>
                </c:pt>
                <c:pt idx="2">
                  <c:v>4.2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CDCD-4089-AB52-A1974DDA8757}"/>
            </c:ext>
          </c:extLst>
        </c:ser>
        <c:ser>
          <c:idx val="1"/>
          <c:order val="1"/>
          <c:tx>
            <c:v>FDI 100: D=5 m</c:v>
          </c:tx>
          <c:spPr>
            <a:ln w="28575" cap="rnd">
              <a:solidFill>
                <a:srgbClr val="00B050"/>
              </a:solidFill>
              <a:prstDash val="dash"/>
              <a:round/>
            </a:ln>
            <a:effectLst/>
          </c:spPr>
          <c:marker>
            <c:symbol val="circle"/>
            <c:size val="5"/>
            <c:spPr>
              <a:solidFill>
                <a:srgbClr val="00B050"/>
              </a:solidFill>
              <a:ln w="9525">
                <a:solidFill>
                  <a:srgbClr val="00B050"/>
                </a:solidFill>
                <a:prstDash val="dash"/>
              </a:ln>
              <a:effectLst/>
            </c:spPr>
          </c:marker>
          <c:cat>
            <c:strRef>
              <c:f>Summary!$C$2:$E$2</c:f>
              <c:strCache>
                <c:ptCount val="3"/>
                <c:pt idx="0">
                  <c:v>BAL 40</c:v>
                </c:pt>
                <c:pt idx="1">
                  <c:v>BAL 29</c:v>
                </c:pt>
                <c:pt idx="2">
                  <c:v>BAL 19</c:v>
                </c:pt>
              </c:strCache>
            </c:strRef>
          </c:cat>
          <c:val>
            <c:numRef>
              <c:f>Summary!$C$10:$E$10</c:f>
              <c:numCache>
                <c:formatCode>General</c:formatCode>
                <c:ptCount val="3"/>
                <c:pt idx="0">
                  <c:v>46.89</c:v>
                </c:pt>
                <c:pt idx="1">
                  <c:v>21.87</c:v>
                </c:pt>
                <c:pt idx="2">
                  <c:v>9.0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CDCD-4089-AB52-A1974DDA8757}"/>
            </c:ext>
          </c:extLst>
        </c:ser>
        <c:ser>
          <c:idx val="2"/>
          <c:order val="2"/>
          <c:tx>
            <c:v>FDI 100:D=10 m</c:v>
          </c:tx>
          <c:spPr>
            <a:ln w="28575" cap="rnd">
              <a:solidFill>
                <a:srgbClr val="0070C0"/>
              </a:solidFill>
              <a:prstDash val="dash"/>
              <a:round/>
            </a:ln>
            <a:effectLst/>
          </c:spPr>
          <c:marker>
            <c:symbol val="circle"/>
            <c:size val="5"/>
            <c:spPr>
              <a:solidFill>
                <a:srgbClr val="0070C0"/>
              </a:solidFill>
              <a:ln w="9525">
                <a:solidFill>
                  <a:srgbClr val="0070C0"/>
                </a:solidFill>
                <a:prstDash val="dash"/>
              </a:ln>
              <a:effectLst/>
            </c:spPr>
          </c:marker>
          <c:cat>
            <c:strRef>
              <c:f>Summary!$C$2:$E$2</c:f>
              <c:strCache>
                <c:ptCount val="3"/>
                <c:pt idx="0">
                  <c:v>BAL 40</c:v>
                </c:pt>
                <c:pt idx="1">
                  <c:v>BAL 29</c:v>
                </c:pt>
                <c:pt idx="2">
                  <c:v>BAL 19</c:v>
                </c:pt>
              </c:strCache>
            </c:strRef>
          </c:cat>
          <c:val>
            <c:numRef>
              <c:f>Summary!$C$17:$E$17</c:f>
              <c:numCache>
                <c:formatCode>General</c:formatCode>
                <c:ptCount val="3"/>
                <c:pt idx="0">
                  <c:v>29.07</c:v>
                </c:pt>
                <c:pt idx="1">
                  <c:v>16.37</c:v>
                </c:pt>
                <c:pt idx="2">
                  <c:v>7.6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CDCD-4089-AB52-A1974DDA875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381110936"/>
        <c:axId val="381111592"/>
      </c:lineChart>
      <c:catAx>
        <c:axId val="38111093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BAL 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81111592"/>
        <c:crosses val="autoZero"/>
        <c:auto val="1"/>
        <c:lblAlgn val="ctr"/>
        <c:lblOffset val="100"/>
        <c:noMultiLvlLbl val="0"/>
      </c:catAx>
      <c:valAx>
        <c:axId val="38111159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Radiative</a:t>
                </a:r>
                <a:r>
                  <a:rPr lang="en-AU" baseline="0"/>
                  <a:t> heat flux (kW/m</a:t>
                </a:r>
                <a:r>
                  <a:rPr lang="en-AU" baseline="30000"/>
                  <a:t>2</a:t>
                </a:r>
                <a:r>
                  <a:rPr lang="en-AU" baseline="0"/>
                  <a:t>)</a:t>
                </a:r>
                <a:endParaRPr lang="en-AU"/>
              </a:p>
            </c:rich>
          </c:tx>
          <c:layout>
            <c:manualLayout>
              <c:xMode val="edge"/>
              <c:yMode val="edge"/>
              <c:x val="3.0555555555555555E-2"/>
              <c:y val="0.36223918267414268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8111093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AU"/>
              <a:t>FDI 80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v>FDI 80: algorithm</c:v>
          </c:tx>
          <c:spPr>
            <a:ln w="28575" cap="rnd">
              <a:solidFill>
                <a:srgbClr val="FF0000"/>
              </a:solidFill>
              <a:prstDash val="dash"/>
              <a:round/>
            </a:ln>
            <a:effectLst/>
          </c:spPr>
          <c:marker>
            <c:symbol val="circle"/>
            <c:size val="5"/>
            <c:spPr>
              <a:solidFill>
                <a:srgbClr val="FF0000"/>
              </a:solidFill>
              <a:ln w="9525">
                <a:solidFill>
                  <a:srgbClr val="FF0000"/>
                </a:solidFill>
                <a:prstDash val="dash"/>
              </a:ln>
              <a:effectLst/>
            </c:spPr>
          </c:marker>
          <c:cat>
            <c:strRef>
              <c:f>Summary!$C$2:$E$2</c:f>
              <c:strCache>
                <c:ptCount val="3"/>
                <c:pt idx="0">
                  <c:v>BAL 40</c:v>
                </c:pt>
                <c:pt idx="1">
                  <c:v>BAL 29</c:v>
                </c:pt>
                <c:pt idx="2">
                  <c:v>BAL 19</c:v>
                </c:pt>
              </c:strCache>
            </c:strRef>
          </c:cat>
          <c:val>
            <c:numRef>
              <c:f>Summary!$C$4:$E$4</c:f>
              <c:numCache>
                <c:formatCode>0.00</c:formatCode>
                <c:ptCount val="3"/>
                <c:pt idx="0">
                  <c:v>31.29</c:v>
                </c:pt>
                <c:pt idx="1">
                  <c:v>17.309999999999999</c:v>
                </c:pt>
                <c:pt idx="2">
                  <c:v>6.1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12E8-48B1-ABB8-88081ACE1B31}"/>
            </c:ext>
          </c:extLst>
        </c:ser>
        <c:ser>
          <c:idx val="1"/>
          <c:order val="1"/>
          <c:tx>
            <c:v>FDI 80: D= 5 m</c:v>
          </c:tx>
          <c:spPr>
            <a:ln w="28575" cap="rnd">
              <a:solidFill>
                <a:srgbClr val="00B050"/>
              </a:solidFill>
              <a:prstDash val="dash"/>
              <a:round/>
            </a:ln>
            <a:effectLst/>
          </c:spPr>
          <c:marker>
            <c:symbol val="circle"/>
            <c:size val="5"/>
            <c:spPr>
              <a:solidFill>
                <a:srgbClr val="00B050"/>
              </a:solidFill>
              <a:ln w="9525">
                <a:solidFill>
                  <a:srgbClr val="00B050"/>
                </a:solidFill>
                <a:prstDash val="dash"/>
              </a:ln>
              <a:effectLst/>
            </c:spPr>
          </c:marker>
          <c:cat>
            <c:strRef>
              <c:f>Summary!$C$2:$E$2</c:f>
              <c:strCache>
                <c:ptCount val="3"/>
                <c:pt idx="0">
                  <c:v>BAL 40</c:v>
                </c:pt>
                <c:pt idx="1">
                  <c:v>BAL 29</c:v>
                </c:pt>
                <c:pt idx="2">
                  <c:v>BAL 19</c:v>
                </c:pt>
              </c:strCache>
            </c:strRef>
          </c:cat>
          <c:val>
            <c:numRef>
              <c:f>Summary!$C$11:$E$11</c:f>
              <c:numCache>
                <c:formatCode>General</c:formatCode>
                <c:ptCount val="3"/>
                <c:pt idx="0">
                  <c:v>83.1</c:v>
                </c:pt>
                <c:pt idx="1">
                  <c:v>26.62</c:v>
                </c:pt>
                <c:pt idx="2">
                  <c:v>11.2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12E8-48B1-ABB8-88081ACE1B31}"/>
            </c:ext>
          </c:extLst>
        </c:ser>
        <c:ser>
          <c:idx val="2"/>
          <c:order val="2"/>
          <c:tx>
            <c:v>FDI 80: D=10 m</c:v>
          </c:tx>
          <c:spPr>
            <a:ln w="28575" cap="rnd">
              <a:solidFill>
                <a:srgbClr val="0070C0"/>
              </a:solidFill>
              <a:prstDash val="dash"/>
              <a:round/>
            </a:ln>
            <a:effectLst/>
          </c:spPr>
          <c:marker>
            <c:symbol val="circle"/>
            <c:size val="5"/>
            <c:spPr>
              <a:solidFill>
                <a:srgbClr val="0070C0"/>
              </a:solidFill>
              <a:ln w="9525">
                <a:solidFill>
                  <a:srgbClr val="0070C0"/>
                </a:solidFill>
                <a:prstDash val="dash"/>
              </a:ln>
              <a:effectLst/>
            </c:spPr>
          </c:marker>
          <c:cat>
            <c:strRef>
              <c:f>Summary!$C$2:$E$2</c:f>
              <c:strCache>
                <c:ptCount val="3"/>
                <c:pt idx="0">
                  <c:v>BAL 40</c:v>
                </c:pt>
                <c:pt idx="1">
                  <c:v>BAL 29</c:v>
                </c:pt>
                <c:pt idx="2">
                  <c:v>BAL 19</c:v>
                </c:pt>
              </c:strCache>
            </c:strRef>
          </c:cat>
          <c:val>
            <c:numRef>
              <c:f>Summary!$C$18:$E$18</c:f>
              <c:numCache>
                <c:formatCode>General</c:formatCode>
                <c:ptCount val="3"/>
                <c:pt idx="0">
                  <c:v>39.64</c:v>
                </c:pt>
                <c:pt idx="1">
                  <c:v>14.66</c:v>
                </c:pt>
                <c:pt idx="2">
                  <c:v>7.8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12E8-48B1-ABB8-88081ACE1B3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490078640"/>
        <c:axId val="490078968"/>
      </c:lineChart>
      <c:catAx>
        <c:axId val="490078640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BAL 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90078968"/>
        <c:crosses val="autoZero"/>
        <c:auto val="1"/>
        <c:lblAlgn val="ctr"/>
        <c:lblOffset val="100"/>
        <c:noMultiLvlLbl val="0"/>
      </c:catAx>
      <c:valAx>
        <c:axId val="49007896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Radiative heat flux (kW/m</a:t>
                </a:r>
                <a:r>
                  <a:rPr lang="en-AU" baseline="30000"/>
                  <a:t>2</a:t>
                </a:r>
                <a:r>
                  <a:rPr lang="en-AU" baseline="0"/>
                  <a:t>)</a:t>
                </a:r>
                <a:endParaRPr lang="en-AU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9007864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AU"/>
              <a:t>FDI 50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v>FDI 50: algorithm</c:v>
          </c:tx>
          <c:spPr>
            <a:ln w="28575" cap="rnd">
              <a:solidFill>
                <a:srgbClr val="FF0000"/>
              </a:solidFill>
              <a:prstDash val="dash"/>
              <a:round/>
            </a:ln>
            <a:effectLst/>
          </c:spPr>
          <c:marker>
            <c:symbol val="circle"/>
            <c:size val="5"/>
            <c:spPr>
              <a:solidFill>
                <a:srgbClr val="FF0000"/>
              </a:solidFill>
              <a:ln w="9525">
                <a:solidFill>
                  <a:srgbClr val="FF0000"/>
                </a:solidFill>
                <a:prstDash val="dash"/>
              </a:ln>
              <a:effectLst/>
            </c:spPr>
          </c:marker>
          <c:cat>
            <c:strRef>
              <c:f>Summary!$C$2:$E$2</c:f>
              <c:strCache>
                <c:ptCount val="3"/>
                <c:pt idx="0">
                  <c:v>BAL 40</c:v>
                </c:pt>
                <c:pt idx="1">
                  <c:v>BAL 29</c:v>
                </c:pt>
                <c:pt idx="2">
                  <c:v>BAL 19</c:v>
                </c:pt>
              </c:strCache>
            </c:strRef>
          </c:cat>
          <c:val>
            <c:numRef>
              <c:f>Summary!$C$5:$E$5</c:f>
              <c:numCache>
                <c:formatCode>0.00</c:formatCode>
                <c:ptCount val="3"/>
                <c:pt idx="0">
                  <c:v>30.65</c:v>
                </c:pt>
                <c:pt idx="1">
                  <c:v>19.579999999999998</c:v>
                </c:pt>
                <c:pt idx="2">
                  <c:v>9.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F630-4843-AF28-30D892FF9E90}"/>
            </c:ext>
          </c:extLst>
        </c:ser>
        <c:ser>
          <c:idx val="1"/>
          <c:order val="1"/>
          <c:tx>
            <c:v>FDI 50: D=5 m</c:v>
          </c:tx>
          <c:spPr>
            <a:ln w="28575" cap="rnd">
              <a:solidFill>
                <a:srgbClr val="00B050"/>
              </a:solidFill>
              <a:prstDash val="dash"/>
              <a:round/>
            </a:ln>
            <a:effectLst/>
          </c:spPr>
          <c:marker>
            <c:symbol val="circle"/>
            <c:size val="5"/>
            <c:spPr>
              <a:solidFill>
                <a:srgbClr val="00B050"/>
              </a:solidFill>
              <a:ln w="9525">
                <a:solidFill>
                  <a:srgbClr val="00B050"/>
                </a:solidFill>
                <a:prstDash val="dash"/>
              </a:ln>
              <a:effectLst/>
            </c:spPr>
          </c:marker>
          <c:cat>
            <c:strRef>
              <c:f>Summary!$C$2:$E$2</c:f>
              <c:strCache>
                <c:ptCount val="3"/>
                <c:pt idx="0">
                  <c:v>BAL 40</c:v>
                </c:pt>
                <c:pt idx="1">
                  <c:v>BAL 29</c:v>
                </c:pt>
                <c:pt idx="2">
                  <c:v>BAL 19</c:v>
                </c:pt>
              </c:strCache>
            </c:strRef>
          </c:cat>
          <c:val>
            <c:numRef>
              <c:f>Summary!$C$12:$E$12</c:f>
              <c:numCache>
                <c:formatCode>General</c:formatCode>
                <c:ptCount val="3"/>
                <c:pt idx="0">
                  <c:v>129.85</c:v>
                </c:pt>
                <c:pt idx="1">
                  <c:v>51.73</c:v>
                </c:pt>
                <c:pt idx="2">
                  <c:v>14.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F630-4843-AF28-30D892FF9E90}"/>
            </c:ext>
          </c:extLst>
        </c:ser>
        <c:ser>
          <c:idx val="2"/>
          <c:order val="2"/>
          <c:tx>
            <c:v>FDI 50: D=10 m</c:v>
          </c:tx>
          <c:spPr>
            <a:ln w="28575" cap="rnd">
              <a:solidFill>
                <a:srgbClr val="0070C0"/>
              </a:solidFill>
              <a:prstDash val="dash"/>
              <a:round/>
            </a:ln>
            <a:effectLst/>
          </c:spPr>
          <c:marker>
            <c:symbol val="circle"/>
            <c:size val="5"/>
            <c:spPr>
              <a:solidFill>
                <a:srgbClr val="0070C0"/>
              </a:solidFill>
              <a:ln w="9525">
                <a:solidFill>
                  <a:srgbClr val="0070C0"/>
                </a:solidFill>
                <a:prstDash val="dash"/>
              </a:ln>
              <a:effectLst/>
            </c:spPr>
          </c:marker>
          <c:cat>
            <c:strRef>
              <c:f>Summary!$C$2:$E$2</c:f>
              <c:strCache>
                <c:ptCount val="3"/>
                <c:pt idx="0">
                  <c:v>BAL 40</c:v>
                </c:pt>
                <c:pt idx="1">
                  <c:v>BAL 29</c:v>
                </c:pt>
                <c:pt idx="2">
                  <c:v>BAL 19</c:v>
                </c:pt>
              </c:strCache>
            </c:strRef>
          </c:cat>
          <c:val>
            <c:numRef>
              <c:f>Summary!$C$19:$E$19</c:f>
              <c:numCache>
                <c:formatCode>General</c:formatCode>
                <c:ptCount val="3"/>
                <c:pt idx="0">
                  <c:v>47.49</c:v>
                </c:pt>
                <c:pt idx="1">
                  <c:v>20.69</c:v>
                </c:pt>
                <c:pt idx="2">
                  <c:v>9.6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F630-4843-AF28-30D892FF9E9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512679304"/>
        <c:axId val="512679632"/>
      </c:lineChart>
      <c:catAx>
        <c:axId val="512679304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BAL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12679632"/>
        <c:crosses val="autoZero"/>
        <c:auto val="1"/>
        <c:lblAlgn val="ctr"/>
        <c:lblOffset val="100"/>
        <c:noMultiLvlLbl val="0"/>
      </c:catAx>
      <c:valAx>
        <c:axId val="51267963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Radiative heat flux (kW/m</a:t>
                </a:r>
                <a:r>
                  <a:rPr lang="en-AU" baseline="30000"/>
                  <a:t>2</a:t>
                </a:r>
                <a:r>
                  <a:rPr lang="en-AU" baseline="0"/>
                  <a:t>)</a:t>
                </a:r>
                <a:endParaRPr lang="en-AU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1267930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7D1AE72B-00ED-4B9D-93EF-C4E7987E0B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0</TotalTime>
  <Pages>5</Pages>
  <Words>311</Words>
  <Characters>177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la Wickramasinghe</dc:creator>
  <cp:keywords/>
  <dc:description/>
  <cp:lastModifiedBy>P Wickramasinghe</cp:lastModifiedBy>
  <cp:revision>84</cp:revision>
  <dcterms:created xsi:type="dcterms:W3CDTF">2021-10-11T22:48:00Z</dcterms:created>
  <dcterms:modified xsi:type="dcterms:W3CDTF">2021-12-13T22:11:00Z</dcterms:modified>
</cp:coreProperties>
</file>